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464C3" w14:textId="77777777" w:rsidR="00955F97" w:rsidRPr="00C20CD4" w:rsidRDefault="00955F97" w:rsidP="00955F9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20CD4">
        <w:rPr>
          <w:rFonts w:ascii="TH SarabunPSK" w:hAnsi="TH SarabunPSK" w:cs="TH SarabunPSK"/>
          <w:b/>
          <w:bCs/>
          <w:sz w:val="36"/>
          <w:szCs w:val="36"/>
          <w:cs/>
        </w:rPr>
        <w:t>รายละเอียดของรายวิชา</w:t>
      </w:r>
    </w:p>
    <w:p w14:paraId="674A4363" w14:textId="77777777" w:rsidR="00955F97" w:rsidRPr="00C20CD4" w:rsidRDefault="00955F97" w:rsidP="00955F97">
      <w:pPr>
        <w:jc w:val="center"/>
        <w:rPr>
          <w:rFonts w:ascii="TH SarabunPSK" w:hAnsi="TH SarabunPSK" w:cs="TH SarabunPSK"/>
          <w:sz w:val="10"/>
          <w:szCs w:val="10"/>
        </w:rPr>
      </w:pPr>
    </w:p>
    <w:tbl>
      <w:tblPr>
        <w:tblW w:w="10179" w:type="dxa"/>
        <w:tblInd w:w="-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79"/>
      </w:tblGrid>
      <w:tr w:rsidR="00955F97" w:rsidRPr="00C20CD4" w14:paraId="7B52CEFC" w14:textId="77777777" w:rsidTr="006711C4">
        <w:tc>
          <w:tcPr>
            <w:tcW w:w="10179" w:type="dxa"/>
          </w:tcPr>
          <w:p w14:paraId="27080FCC" w14:textId="77777777" w:rsidR="00955F97" w:rsidRPr="00C20CD4" w:rsidRDefault="00955F97" w:rsidP="00F86C86">
            <w:pPr>
              <w:tabs>
                <w:tab w:val="left" w:pos="3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ชื่อสถาบันอุดมศึกษา                       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>มหาวิทยาลัยราชภัฏธนบุรี</w:t>
            </w: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            </w:t>
            </w:r>
          </w:p>
        </w:tc>
      </w:tr>
      <w:tr w:rsidR="00955F97" w:rsidRPr="00C20CD4" w14:paraId="2E35E608" w14:textId="77777777" w:rsidTr="006711C4">
        <w:tc>
          <w:tcPr>
            <w:tcW w:w="10179" w:type="dxa"/>
          </w:tcPr>
          <w:p w14:paraId="32DB9D7F" w14:textId="77777777" w:rsidR="00955F97" w:rsidRPr="00C20CD4" w:rsidRDefault="00955F97" w:rsidP="00F86C8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ิทยาเขต/คณะ/ภาควิชา                   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>คณะวิทยาการจัดการ</w:t>
            </w:r>
          </w:p>
        </w:tc>
      </w:tr>
    </w:tbl>
    <w:p w14:paraId="64C69307" w14:textId="77777777" w:rsidR="00955F97" w:rsidRPr="00C20CD4" w:rsidRDefault="00955F97" w:rsidP="00955F97">
      <w:pPr>
        <w:jc w:val="center"/>
        <w:rPr>
          <w:rFonts w:ascii="TH SarabunPSK" w:hAnsi="TH SarabunPSK" w:cs="TH SarabunPSK"/>
          <w:sz w:val="10"/>
          <w:szCs w:val="10"/>
        </w:rPr>
      </w:pPr>
    </w:p>
    <w:p w14:paraId="31035061" w14:textId="77777777" w:rsidR="00955F97" w:rsidRPr="00834BDF" w:rsidRDefault="00955F97" w:rsidP="00955F97">
      <w:pPr>
        <w:jc w:val="center"/>
        <w:rPr>
          <w:rFonts w:ascii="TH SarabunPSK" w:hAnsi="TH SarabunPSK" w:cs="TH SarabunPSK"/>
          <w:b/>
          <w:bCs/>
          <w:sz w:val="24"/>
          <w:szCs w:val="24"/>
        </w:rPr>
      </w:pPr>
    </w:p>
    <w:p w14:paraId="672F7519" w14:textId="305F14D3" w:rsidR="00955F97" w:rsidRPr="00C20CD4" w:rsidRDefault="00955F97" w:rsidP="00955F97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20CD4">
        <w:rPr>
          <w:rFonts w:ascii="TH SarabunPSK" w:hAnsi="TH SarabunPSK" w:cs="TH SarabunPSK"/>
          <w:b/>
          <w:bCs/>
          <w:sz w:val="36"/>
          <w:szCs w:val="36"/>
          <w:cs/>
        </w:rPr>
        <w:t>ข้อมูลทั่วไป</w:t>
      </w:r>
    </w:p>
    <w:p w14:paraId="22AC3473" w14:textId="77777777" w:rsidR="00955F97" w:rsidRPr="00C20CD4" w:rsidRDefault="00955F97" w:rsidP="00955F97">
      <w:pPr>
        <w:jc w:val="center"/>
        <w:rPr>
          <w:rFonts w:ascii="TH SarabunPSK" w:hAnsi="TH SarabunPSK" w:cs="TH SarabunPSK"/>
          <w:sz w:val="10"/>
          <w:szCs w:val="10"/>
        </w:rPr>
      </w:pPr>
    </w:p>
    <w:tbl>
      <w:tblPr>
        <w:tblW w:w="10179" w:type="dxa"/>
        <w:tblInd w:w="-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1"/>
        <w:gridCol w:w="2977"/>
        <w:gridCol w:w="2268"/>
        <w:gridCol w:w="2693"/>
      </w:tblGrid>
      <w:tr w:rsidR="00955F97" w:rsidRPr="00C20CD4" w14:paraId="2B2D3CFF" w14:textId="77777777" w:rsidTr="006711C4">
        <w:tc>
          <w:tcPr>
            <w:tcW w:w="10179" w:type="dxa"/>
            <w:gridSpan w:val="4"/>
          </w:tcPr>
          <w:p w14:paraId="4364D6A0" w14:textId="77777777" w:rsidR="00955F97" w:rsidRDefault="00955F97" w:rsidP="00F86C86">
            <w:pPr>
              <w:rPr>
                <w:rFonts w:ascii="TH SarabunPSK" w:hAnsi="TH SarabunPSK" w:cs="TH SarabunPSK"/>
                <w:color w:val="FFFFFF"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. </w:t>
            </w: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หัสและชื่อรายวิชา</w:t>
            </w:r>
          </w:p>
          <w:p w14:paraId="74D504FC" w14:textId="78C13F64" w:rsidR="00955F97" w:rsidRPr="00C20CD4" w:rsidRDefault="00955F97" w:rsidP="002A5E1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</w:t>
            </w:r>
            <w:r w:rsidRPr="00EC6F05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3443223 </w:t>
            </w:r>
            <w:r w:rsidRPr="00EC6F05">
              <w:rPr>
                <w:rFonts w:ascii="TH SarabunPSK" w:hAnsi="TH SarabunPSK" w:cs="TH SarabunPSK"/>
                <w:color w:val="333333"/>
                <w:sz w:val="32"/>
                <w:szCs w:val="32"/>
                <w:shd w:val="clear" w:color="auto" w:fill="FFFFFF"/>
                <w:cs/>
              </w:rPr>
              <w:t>การพัฒนาเว็บไซต์สำหรับงานธุรกิจ</w:t>
            </w:r>
            <w:r w:rsidRPr="00EC6F05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(</w:t>
            </w:r>
            <w:r w:rsidRPr="00EC6F05">
              <w:rPr>
                <w:rFonts w:ascii="TH SarabunPSK" w:hAnsi="TH SarabunPSK" w:cs="TH SarabunPSK"/>
                <w:sz w:val="32"/>
                <w:szCs w:val="32"/>
              </w:rPr>
              <w:t>Website Development in Business)</w:t>
            </w:r>
          </w:p>
        </w:tc>
      </w:tr>
      <w:tr w:rsidR="00955F97" w:rsidRPr="00C20CD4" w14:paraId="4A01AA6F" w14:textId="77777777" w:rsidTr="006711C4">
        <w:tc>
          <w:tcPr>
            <w:tcW w:w="10179" w:type="dxa"/>
            <w:gridSpan w:val="4"/>
          </w:tcPr>
          <w:p w14:paraId="1E01E6D8" w14:textId="1E056635" w:rsidR="00955F97" w:rsidRPr="00C20CD4" w:rsidRDefault="00955F97" w:rsidP="002A5E10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2. จำนวนหน่วยกิต</w:t>
            </w:r>
            <w:r w:rsidRPr="00C20CD4"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  <w:cs/>
              </w:rPr>
              <w:t>1</w:t>
            </w:r>
            <w:r w:rsidRPr="00834BDF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834BD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กิต (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834BDF"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834BDF">
              <w:rPr>
                <w:rFonts w:ascii="TH SarabunPSK" w:hAnsi="TH SarabunPSK" w:cs="TH SarabunPSK"/>
                <w:sz w:val="32"/>
                <w:szCs w:val="32"/>
              </w:rPr>
              <w:t>-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834BDF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</w:tr>
      <w:tr w:rsidR="00955F97" w:rsidRPr="00C20CD4" w14:paraId="758BB85A" w14:textId="77777777" w:rsidTr="006711C4">
        <w:tc>
          <w:tcPr>
            <w:tcW w:w="101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E91B" w14:textId="502EB859" w:rsidR="00955F97" w:rsidRPr="00C20CD4" w:rsidRDefault="00955F97" w:rsidP="00F86C8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ชั่วโมงที่ใช้ต่อภาคการศึกษา</w:t>
            </w:r>
          </w:p>
        </w:tc>
      </w:tr>
      <w:tr w:rsidR="00955F97" w:rsidRPr="00C20CD4" w14:paraId="19C9CD43" w14:textId="77777777" w:rsidTr="006711C4">
        <w:tc>
          <w:tcPr>
            <w:tcW w:w="2241" w:type="dxa"/>
          </w:tcPr>
          <w:p w14:paraId="0C2C452B" w14:textId="34493F89" w:rsidR="00955F97" w:rsidRPr="00C20CD4" w:rsidRDefault="00955F97" w:rsidP="00955F9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บรรยาย</w:t>
            </w:r>
          </w:p>
        </w:tc>
        <w:tc>
          <w:tcPr>
            <w:tcW w:w="2977" w:type="dxa"/>
          </w:tcPr>
          <w:p w14:paraId="340D237D" w14:textId="77777777" w:rsidR="00955F97" w:rsidRPr="00C20CD4" w:rsidRDefault="00955F97" w:rsidP="00955F9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ฝึกปฏิบัติ/งาน</w:t>
            </w:r>
          </w:p>
          <w:p w14:paraId="70B664A7" w14:textId="2630D83F" w:rsidR="00955F97" w:rsidRPr="00C20CD4" w:rsidRDefault="00955F97" w:rsidP="00955F97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คสนาม/การฝึกงาน</w:t>
            </w:r>
          </w:p>
        </w:tc>
        <w:tc>
          <w:tcPr>
            <w:tcW w:w="2268" w:type="dxa"/>
          </w:tcPr>
          <w:p w14:paraId="7F2B064A" w14:textId="3AE4A967" w:rsidR="00955F97" w:rsidRPr="00C20CD4" w:rsidRDefault="00955F97" w:rsidP="00F86C8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อนเสริม</w:t>
            </w:r>
          </w:p>
        </w:tc>
        <w:tc>
          <w:tcPr>
            <w:tcW w:w="2693" w:type="dxa"/>
          </w:tcPr>
          <w:p w14:paraId="309D3367" w14:textId="77777777" w:rsidR="00955F97" w:rsidRPr="00C20CD4" w:rsidRDefault="00955F97" w:rsidP="00F86C86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ารศึกษาด้วยตนเอง</w:t>
            </w:r>
          </w:p>
        </w:tc>
      </w:tr>
      <w:tr w:rsidR="00955F97" w:rsidRPr="00C20CD4" w14:paraId="31031BB1" w14:textId="77777777" w:rsidTr="006711C4">
        <w:tc>
          <w:tcPr>
            <w:tcW w:w="2241" w:type="dxa"/>
          </w:tcPr>
          <w:p w14:paraId="6DD44AD2" w14:textId="39AAC8E7" w:rsidR="00955F97" w:rsidRPr="00C20CD4" w:rsidRDefault="00955F97" w:rsidP="00F86C8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บรรยาย </w:t>
            </w:r>
            <w:r w:rsidRPr="00C20CD4">
              <w:rPr>
                <w:rFonts w:ascii="TH SarabunPSK" w:hAnsi="TH SarabunPSK" w:cs="TH SarabunPSK"/>
                <w:sz w:val="32"/>
                <w:szCs w:val="32"/>
              </w:rPr>
              <w:t>30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ชั่วโมงต่อภาคการศึกษา</w:t>
            </w:r>
          </w:p>
        </w:tc>
        <w:tc>
          <w:tcPr>
            <w:tcW w:w="2977" w:type="dxa"/>
          </w:tcPr>
          <w:p w14:paraId="1285B3E1" w14:textId="5E81DDC6" w:rsidR="00955F97" w:rsidRPr="00C20CD4" w:rsidRDefault="00955F97" w:rsidP="00F86C8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ฝึกปฏิบัติเกี่ยวการจัดการ </w:t>
            </w:r>
            <w:r>
              <w:rPr>
                <w:rFonts w:ascii="TH SarabunPSK" w:hAnsi="TH SarabunPSK" w:cs="TH SarabunPSK"/>
                <w:sz w:val="32"/>
                <w:szCs w:val="32"/>
              </w:rPr>
              <w:t>30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ชั่วโมงต่อภาคการศึกษาสอน</w:t>
            </w:r>
          </w:p>
        </w:tc>
        <w:tc>
          <w:tcPr>
            <w:tcW w:w="2268" w:type="dxa"/>
          </w:tcPr>
          <w:p w14:paraId="04473F12" w14:textId="7CF1ACDF" w:rsidR="00955F97" w:rsidRPr="00C20CD4" w:rsidRDefault="00955F97" w:rsidP="00F86C8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>เสริมตามความต้องการของนักศึกษาเฉพาะราย</w:t>
            </w:r>
          </w:p>
        </w:tc>
        <w:tc>
          <w:tcPr>
            <w:tcW w:w="2693" w:type="dxa"/>
          </w:tcPr>
          <w:p w14:paraId="3C4B54DB" w14:textId="77777777" w:rsidR="00955F97" w:rsidRPr="00C20CD4" w:rsidRDefault="00955F97" w:rsidP="00F86C86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ศึกษาด้วยตนเอ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ชั่วโมงต่อสัปดาห์</w:t>
            </w:r>
          </w:p>
        </w:tc>
      </w:tr>
      <w:tr w:rsidR="00955F97" w:rsidRPr="00C20CD4" w14:paraId="0E54D75D" w14:textId="77777777" w:rsidTr="006711C4">
        <w:tc>
          <w:tcPr>
            <w:tcW w:w="10179" w:type="dxa"/>
            <w:gridSpan w:val="4"/>
          </w:tcPr>
          <w:p w14:paraId="67D6D3EA" w14:textId="77777777" w:rsidR="00955F97" w:rsidRPr="00C20CD4" w:rsidRDefault="00955F97" w:rsidP="00955F97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คำอธิบายรายวิชา</w:t>
            </w:r>
            <w:r w:rsidRPr="00C20CD4"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  <w:cs/>
              </w:rPr>
              <w:t>1</w:t>
            </w:r>
          </w:p>
          <w:p w14:paraId="378C9CA3" w14:textId="712C1B20" w:rsidR="00955F97" w:rsidRDefault="00955F97" w:rsidP="00955F97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</w:t>
            </w:r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การวิเคราะห์และออกแบบเว็บไซต์ส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ำ</w:t>
            </w:r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หรับงานธุรกิจ กระบวนการพัฒนาเว็บไซต์ ประเภทของเว็บไซต์ส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ำ</w:t>
            </w:r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หรับงานธุรกิจ เครื่องมือในการพัฒนาเว็บไซต์ การเขียนโปรแกรมฝั่ง</w:t>
            </w:r>
            <w:proofErr w:type="spellStart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เซิร์ฟเวอร์</w:t>
            </w:r>
            <w:proofErr w:type="spellEnd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และฝั่งไคลเอน</w:t>
            </w:r>
            <w:proofErr w:type="spellStart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ต์</w:t>
            </w:r>
            <w:proofErr w:type="spellEnd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นการติดต่อฐานข้อมูล การบริหารจัดการเว็บไซต์ การโป</w:t>
            </w:r>
            <w:proofErr w:type="spellStart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รโ</w:t>
            </w:r>
            <w:proofErr w:type="spellEnd"/>
            <w:r w:rsidRPr="006D5AE4">
              <w:rPr>
                <w:rFonts w:ascii="TH SarabunPSK" w:hAnsi="TH SarabunPSK" w:cs="TH SarabunPSK"/>
                <w:sz w:val="32"/>
                <w:szCs w:val="32"/>
                <w:cs/>
              </w:rPr>
              <w:t>มทเว็บไซต์</w:t>
            </w:r>
          </w:p>
          <w:p w14:paraId="15DB04D3" w14:textId="2861F0E2" w:rsidR="00955F97" w:rsidRPr="00C20CD4" w:rsidRDefault="00955F97" w:rsidP="00955F97">
            <w:pP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</w:pPr>
            <w:r w:rsidRPr="006D5AE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</w:t>
            </w:r>
            <w:r w:rsidRPr="006D5AE4">
              <w:rPr>
                <w:rFonts w:ascii="TH SarabunPSK" w:hAnsi="TH SarabunPSK" w:cs="TH SarabunPSK"/>
                <w:sz w:val="32"/>
                <w:szCs w:val="32"/>
              </w:rPr>
              <w:t>Analysis and design website for business application; process of</w:t>
            </w:r>
            <w:r w:rsidRPr="006D5AE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D5AE4">
              <w:rPr>
                <w:rFonts w:ascii="TH SarabunPSK" w:hAnsi="TH SarabunPSK" w:cs="TH SarabunPSK"/>
                <w:sz w:val="32"/>
                <w:szCs w:val="32"/>
              </w:rPr>
              <w:t>web development; business websites; tools for website development;</w:t>
            </w:r>
            <w:r w:rsidRPr="006D5AE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D5AE4">
              <w:rPr>
                <w:rFonts w:ascii="TH SarabunPSK" w:hAnsi="TH SarabunPSK" w:cs="TH SarabunPSK"/>
                <w:sz w:val="32"/>
                <w:szCs w:val="32"/>
              </w:rPr>
              <w:t>server/ client programming; website management and website promotion.</w:t>
            </w:r>
          </w:p>
        </w:tc>
      </w:tr>
      <w:tr w:rsidR="00955F97" w:rsidRPr="00C20CD4" w14:paraId="269355FF" w14:textId="77777777" w:rsidTr="006711C4">
        <w:tc>
          <w:tcPr>
            <w:tcW w:w="10179" w:type="dxa"/>
            <w:gridSpan w:val="4"/>
          </w:tcPr>
          <w:p w14:paraId="21C13E70" w14:textId="77777777" w:rsidR="000D45E0" w:rsidRPr="00C20CD4" w:rsidRDefault="000D45E0" w:rsidP="000D45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ุดมุ่งหมายของรายวิชา</w:t>
            </w:r>
            <w:r w:rsidRPr="00C20CD4"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  <w:cs/>
              </w:rPr>
              <w:t>1</w:t>
            </w:r>
          </w:p>
          <w:p w14:paraId="03F9F0B1" w14:textId="0D851C3E" w:rsidR="00955F97" w:rsidRPr="00C20CD4" w:rsidRDefault="000D45E0" w:rsidP="000D45E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        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>มุ่งเน้นให้ผู้เรียนมีความรู้ความเข้าใจแนวคิด ทฤษฎี ด้าน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การวิเคราะห์และการพัฒนาเว็บไซต์สำหรับงานธุรกิจ 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ลอดจนการประยุกต์ใช้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ละนำไปพัฒนาเป็นระบบงานที่สามารถต่อยอดเป็นโครงงานพิเศษทางคอมพิวเตอร์หรืองานวิจัยได้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</w:p>
        </w:tc>
      </w:tr>
      <w:tr w:rsidR="000D45E0" w:rsidRPr="00C20CD4" w14:paraId="3343C188" w14:textId="77777777" w:rsidTr="006711C4">
        <w:tc>
          <w:tcPr>
            <w:tcW w:w="10179" w:type="dxa"/>
            <w:gridSpan w:val="4"/>
          </w:tcPr>
          <w:p w14:paraId="68ACB056" w14:textId="77777777" w:rsidR="000D45E0" w:rsidRPr="00C20CD4" w:rsidRDefault="000D45E0" w:rsidP="000D45E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. หลักสูตรและประเภทของรายวิชา</w:t>
            </w:r>
            <w:r w:rsidRPr="00C20CD4"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  <w:cs/>
              </w:rPr>
              <w:t>1</w:t>
            </w:r>
          </w:p>
          <w:p w14:paraId="331121A0" w14:textId="3D6D7608" w:rsidR="000D45E0" w:rsidRPr="00C20CD4" w:rsidRDefault="000D45E0" w:rsidP="000D45E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        </w:t>
            </w:r>
            <w:r w:rsidRPr="00C20CD4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หลักสูตรบริหารธุรกิจบัณฑิต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าขาวิชาคอมพิวเตอร์ธุรกิจ</w:t>
            </w:r>
          </w:p>
        </w:tc>
      </w:tr>
      <w:tr w:rsidR="00955F97" w:rsidRPr="00C20CD4" w14:paraId="5E040F08" w14:textId="77777777" w:rsidTr="006711C4">
        <w:tc>
          <w:tcPr>
            <w:tcW w:w="10179" w:type="dxa"/>
            <w:gridSpan w:val="4"/>
          </w:tcPr>
          <w:p w14:paraId="7D56EB1A" w14:textId="77777777" w:rsidR="00955F97" w:rsidRPr="00C20CD4" w:rsidRDefault="00955F97" w:rsidP="00F86C86">
            <w:pPr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</w:rPr>
            </w:pPr>
            <w:r w:rsidRPr="00C20C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4. อาจารย์ผู้รับผิดชอบรายวิชาและอาจารย์ผู้สอน</w:t>
            </w:r>
          </w:p>
          <w:p w14:paraId="0A8651FD" w14:textId="51107D75" w:rsidR="00955F97" w:rsidRPr="00C20CD4" w:rsidRDefault="00955F97" w:rsidP="00F86C86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20CD4">
              <w:rPr>
                <w:rFonts w:ascii="TH SarabunPSK" w:hAnsi="TH SarabunPSK" w:cs="TH SarabunPSK"/>
                <w:b/>
                <w:bCs/>
                <w:color w:val="FFFFFF"/>
                <w:sz w:val="32"/>
                <w:szCs w:val="32"/>
                <w:cs/>
              </w:rPr>
              <w:t xml:space="preserve">          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ช่วยศาตรจาร</w:t>
            </w:r>
            <w:proofErr w:type="spellStart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์</w:t>
            </w:r>
            <w:proofErr w:type="spellEnd"/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ธัชกร วงษ์คำชัย</w:t>
            </w:r>
          </w:p>
        </w:tc>
      </w:tr>
    </w:tbl>
    <w:p w14:paraId="0F3B1CF7" w14:textId="00A9C6DA" w:rsidR="00955F97" w:rsidRDefault="00955F97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C3E4867" w14:textId="4C6C5B87" w:rsidR="005975F4" w:rsidRDefault="005975F4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40033A7" w14:textId="46CA7B83" w:rsidR="005975F4" w:rsidRDefault="005975F4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0F13584" w14:textId="209EFC7F" w:rsidR="005975F4" w:rsidRDefault="005975F4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0E494B10" w14:textId="2CD15DC2" w:rsidR="005975F4" w:rsidRDefault="005975F4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7706B71C" w14:textId="77777777" w:rsidR="005975F4" w:rsidRPr="005975F4" w:rsidRDefault="005975F4" w:rsidP="00636BD3">
      <w:pPr>
        <w:jc w:val="center"/>
        <w:rPr>
          <w:rFonts w:ascii="TH SarabunPSK" w:hAnsi="TH SarabunPSK" w:cs="TH SarabunPSK" w:hint="cs"/>
          <w:b/>
          <w:bCs/>
          <w:sz w:val="36"/>
          <w:szCs w:val="36"/>
        </w:rPr>
      </w:pPr>
    </w:p>
    <w:p w14:paraId="1C20EE5D" w14:textId="220FC4D9" w:rsidR="00636BD3" w:rsidRDefault="00636BD3" w:rsidP="00636BD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20CD4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แผนการสอนและการประเมินผล</w:t>
      </w:r>
    </w:p>
    <w:p w14:paraId="366515E4" w14:textId="77777777" w:rsidR="00636BD3" w:rsidRPr="00C20CD4" w:rsidRDefault="00636BD3" w:rsidP="00636BD3">
      <w:pPr>
        <w:jc w:val="center"/>
        <w:rPr>
          <w:rFonts w:ascii="TH SarabunPSK" w:hAnsi="TH SarabunPSK" w:cs="TH SarabunPSK"/>
          <w:b/>
          <w:bCs/>
          <w:sz w:val="10"/>
          <w:szCs w:val="10"/>
          <w:cs/>
        </w:rPr>
      </w:pPr>
    </w:p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6344"/>
        <w:gridCol w:w="884"/>
        <w:gridCol w:w="991"/>
        <w:gridCol w:w="996"/>
      </w:tblGrid>
      <w:tr w:rsidR="00636BD3" w:rsidRPr="00B32B25" w14:paraId="43B1F8C9" w14:textId="77777777" w:rsidTr="00134517">
        <w:tc>
          <w:tcPr>
            <w:tcW w:w="5000" w:type="pct"/>
            <w:gridSpan w:val="5"/>
          </w:tcPr>
          <w:p w14:paraId="5F0596D4" w14:textId="2CF0CAD0" w:rsidR="00636BD3" w:rsidRDefault="00636BD3" w:rsidP="00F60D96">
            <w:pPr>
              <w:rPr>
                <w:rFonts w:ascii="TH SarabunPSK" w:hAnsi="TH SarabunPSK" w:cs="TH SarabunPSK"/>
                <w:b/>
                <w:bCs/>
              </w:rPr>
            </w:pPr>
            <w:bookmarkStart w:id="0" w:name="_Hlk36876583"/>
            <w:r>
              <w:rPr>
                <w:rFonts w:ascii="TH SarabunPSK" w:hAnsi="TH SarabunPSK" w:cs="TH SarabunPSK"/>
                <w:b/>
                <w:bCs/>
              </w:rPr>
              <w:t xml:space="preserve">1. </w:t>
            </w:r>
            <w:r w:rsidRPr="00B32B25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>
              <w:rPr>
                <w:rFonts w:ascii="TH SarabunPSK" w:hAnsi="TH SarabunPSK" w:cs="TH SarabunPSK"/>
                <w:b/>
                <w:bCs/>
              </w:rPr>
              <w:t>(</w:t>
            </w:r>
            <w:r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74783C66" w14:textId="77777777" w:rsidR="00636BD3" w:rsidRPr="00B32B25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9B0993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9B0993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636BD3" w:rsidRPr="00B32B25" w14:paraId="148A81FA" w14:textId="77777777" w:rsidTr="00134517">
        <w:trPr>
          <w:trHeight w:val="104"/>
        </w:trPr>
        <w:tc>
          <w:tcPr>
            <w:tcW w:w="548" w:type="pct"/>
            <w:vMerge w:val="restart"/>
          </w:tcPr>
          <w:p w14:paraId="1DA207DF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</w:tc>
        <w:tc>
          <w:tcPr>
            <w:tcW w:w="3065" w:type="pct"/>
            <w:vMerge w:val="restart"/>
          </w:tcPr>
          <w:p w14:paraId="6C14A91C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906" w:type="pct"/>
            <w:gridSpan w:val="2"/>
          </w:tcPr>
          <w:p w14:paraId="6FA892BA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80" w:type="pct"/>
            <w:vMerge w:val="restart"/>
          </w:tcPr>
          <w:p w14:paraId="3111D7A4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636BD3" w:rsidRPr="00B32B25" w14:paraId="06CFBD6A" w14:textId="77777777" w:rsidTr="00134517">
        <w:trPr>
          <w:trHeight w:val="104"/>
        </w:trPr>
        <w:tc>
          <w:tcPr>
            <w:tcW w:w="548" w:type="pct"/>
            <w:vMerge/>
          </w:tcPr>
          <w:p w14:paraId="20A90DAB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065" w:type="pct"/>
            <w:vMerge/>
          </w:tcPr>
          <w:p w14:paraId="107E154B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7" w:type="pct"/>
          </w:tcPr>
          <w:p w14:paraId="50038C40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79" w:type="pct"/>
          </w:tcPr>
          <w:p w14:paraId="33286152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80" w:type="pct"/>
            <w:vMerge/>
          </w:tcPr>
          <w:p w14:paraId="2F2A5A1C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636BD3" w:rsidRPr="00B32B25" w14:paraId="4EF98866" w14:textId="77777777" w:rsidTr="00134517">
        <w:trPr>
          <w:trHeight w:val="543"/>
        </w:trPr>
        <w:tc>
          <w:tcPr>
            <w:tcW w:w="548" w:type="pct"/>
            <w:vMerge w:val="restart"/>
          </w:tcPr>
          <w:p w14:paraId="6AA24BC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EA30C8">
              <w:rPr>
                <w:rFonts w:ascii="TH SarabunPSK" w:hAnsi="TH SarabunPSK" w:cs="TH SarabunPSK"/>
                <w:b/>
                <w:bCs/>
              </w:rPr>
              <w:t>1</w:t>
            </w:r>
          </w:p>
          <w:p w14:paraId="6F42A51A" w14:textId="77777777" w:rsidR="00636BD3" w:rsidRPr="00EA30C8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14:paraId="6AC4C809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(</w:t>
            </w:r>
            <w:r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1A3AE933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มี.ค. 63)</w:t>
            </w:r>
          </w:p>
        </w:tc>
        <w:tc>
          <w:tcPr>
            <w:tcW w:w="3065" w:type="pct"/>
          </w:tcPr>
          <w:p w14:paraId="30086760" w14:textId="77777777" w:rsidR="00636BD3" w:rsidRDefault="00636BD3" w:rsidP="002F4A5E">
            <w:pPr>
              <w:rPr>
                <w:rFonts w:ascii="TH SarabunPSK" w:hAnsi="TH SarabunPSK" w:cs="TH SarabunPSK"/>
                <w:b/>
              </w:rPr>
            </w:pPr>
            <w:r w:rsidRPr="00E32BE7">
              <w:rPr>
                <w:rFonts w:ascii="TH SarabunPSK" w:hAnsi="TH SarabunPSK" w:cs="TH SarabunPSK"/>
                <w:b/>
                <w:cs/>
              </w:rPr>
              <w:t>ศึกษาวิเคราะห์ผู้เรียน</w:t>
            </w:r>
            <w:r>
              <w:rPr>
                <w:rFonts w:ascii="TH SarabunPSK" w:hAnsi="TH SarabunPSK" w:cs="TH SarabunPSK" w:hint="cs"/>
                <w:b/>
                <w:cs/>
              </w:rPr>
              <w:t xml:space="preserve"> ผ่านกิจกรรมในหัวข้อ </w:t>
            </w:r>
            <w:r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ศึกษาวิเคราะห์ผู้เรียน</w:t>
            </w:r>
            <w:r>
              <w:rPr>
                <w:rFonts w:ascii="TH SarabunPSK" w:hAnsi="TH SarabunPSK" w:cs="TH SarabunPSK"/>
                <w:b/>
              </w:rPr>
              <w:t>”</w:t>
            </w:r>
            <w:r>
              <w:rPr>
                <w:rFonts w:ascii="TH SarabunPSK" w:hAnsi="TH SarabunPSK" w:cs="TH SarabunPSK" w:hint="cs"/>
                <w:b/>
                <w:cs/>
              </w:rPr>
              <w:t xml:space="preserve"> บน</w:t>
            </w:r>
            <w:r w:rsidRPr="00E83763">
              <w:rPr>
                <w:rFonts w:ascii="TH SarabunPSK" w:hAnsi="TH SarabunPSK" w:cs="TH SarabunPSK"/>
                <w:b/>
                <w:cs/>
              </w:rPr>
              <w:t xml:space="preserve">บทเรียนออนไลน์ </w:t>
            </w:r>
            <w:r>
              <w:rPr>
                <w:rFonts w:ascii="TH SarabunPSK" w:hAnsi="TH SarabunPSK" w:cs="TH SarabunPSK" w:hint="cs"/>
                <w:b/>
                <w:cs/>
              </w:rPr>
              <w:t>วิชา</w:t>
            </w:r>
            <w:r w:rsidRPr="00E83763">
              <w:rPr>
                <w:rFonts w:ascii="TH SarabunPSK" w:hAnsi="TH SarabunPSK" w:cs="TH SarabunPSK"/>
                <w:b/>
                <w:cs/>
              </w:rPr>
              <w:t xml:space="preserve">การพัฒนาเว็บไซต์สำหรับงานธุรกิจ </w:t>
            </w:r>
          </w:p>
          <w:p w14:paraId="636AE52C" w14:textId="58D2F4DB" w:rsidR="002F4A5E" w:rsidRPr="00B32B25" w:rsidRDefault="002F4A5E" w:rsidP="002F4A5E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27" w:type="pct"/>
          </w:tcPr>
          <w:p w14:paraId="16E6B32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2B73EE22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80" w:type="pct"/>
            <w:vMerge w:val="restart"/>
          </w:tcPr>
          <w:p w14:paraId="198357B6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5EC88DEC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636BD3" w:rsidRPr="00B32B25" w14:paraId="601C9416" w14:textId="77777777" w:rsidTr="00134517">
        <w:trPr>
          <w:trHeight w:val="930"/>
        </w:trPr>
        <w:tc>
          <w:tcPr>
            <w:tcW w:w="548" w:type="pct"/>
            <w:vMerge/>
          </w:tcPr>
          <w:p w14:paraId="55F29FF3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06F3E6F4" w14:textId="3D4FAA87" w:rsidR="00636BD3" w:rsidRDefault="00636BD3" w:rsidP="002F4A5E">
            <w:pPr>
              <w:rPr>
                <w:rFonts w:ascii="TH SarabunPSK" w:hAnsi="TH SarabunPSK" w:cs="TH SarabunPSK"/>
                <w:b/>
                <w:cs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ก่อนเรียนจำนวน 60 ข้อ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ก่อนเรียน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</w:tc>
        <w:tc>
          <w:tcPr>
            <w:tcW w:w="427" w:type="pct"/>
          </w:tcPr>
          <w:p w14:paraId="55EFE30D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6EE63D57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.30 ชม.</w:t>
            </w:r>
          </w:p>
        </w:tc>
        <w:tc>
          <w:tcPr>
            <w:tcW w:w="480" w:type="pct"/>
            <w:vMerge/>
          </w:tcPr>
          <w:p w14:paraId="11CC27B9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5B6DBB30" w14:textId="77777777" w:rsidTr="00134517">
        <w:trPr>
          <w:trHeight w:val="471"/>
        </w:trPr>
        <w:tc>
          <w:tcPr>
            <w:tcW w:w="548" w:type="pct"/>
            <w:vMerge/>
          </w:tcPr>
          <w:p w14:paraId="4369EC74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51A0FD86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7A7F3B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</w:t>
            </w:r>
            <w:r>
              <w:rPr>
                <w:rFonts w:ascii="TH SarabunPSK" w:hAnsi="TH SarabunPSK" w:cs="TH SarabunPSK" w:hint="cs"/>
                <w:cs/>
              </w:rPr>
              <w:t xml:space="preserve"> วิธีการเตรียมตัวก่อนเข้าเรียน การดาวน์โหลดเอกสาร การส่งงาน และอื่น ๆ</w:t>
            </w:r>
          </w:p>
          <w:p w14:paraId="282AE049" w14:textId="57ABB2FE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5975F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0FEB2BDC" w14:textId="77777777" w:rsidR="00636BD3" w:rsidRPr="007A7F3B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27" w:type="pct"/>
          </w:tcPr>
          <w:p w14:paraId="4BFE5A8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79" w:type="pct"/>
          </w:tcPr>
          <w:p w14:paraId="77E300EB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5AA73373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4D692AB2" w14:textId="77777777" w:rsidTr="00134517">
        <w:trPr>
          <w:trHeight w:val="1552"/>
        </w:trPr>
        <w:tc>
          <w:tcPr>
            <w:tcW w:w="548" w:type="pct"/>
            <w:vMerge/>
          </w:tcPr>
          <w:p w14:paraId="1BB2F64F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3B9FEE52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DF0182">
              <w:rPr>
                <w:rFonts w:ascii="TH SarabunPSK" w:hAnsi="TH SarabunPSK" w:cs="TH SarabunPSK"/>
                <w:b/>
                <w:bCs/>
                <w:cs/>
              </w:rPr>
              <w:t xml:space="preserve">บทที่ 1 หลักการออกแบบเว็บฐานข้อมูลอย่างเป็นระบบ </w:t>
            </w:r>
            <w:r>
              <w:rPr>
                <w:rFonts w:ascii="TH SarabunPSK" w:hAnsi="TH SarabunPSK" w:cs="TH SarabunPSK" w:hint="cs"/>
                <w:cs/>
              </w:rPr>
              <w:t xml:space="preserve">          </w:t>
            </w:r>
          </w:p>
          <w:p w14:paraId="350C8164" w14:textId="523D41AD" w:rsidR="00636BD3" w:rsidRDefault="00636BD3" w:rsidP="002F4A5E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/>
              </w:rPr>
              <w:t xml:space="preserve">   </w:t>
            </w:r>
            <w:r>
              <w:rPr>
                <w:rFonts w:ascii="TH SarabunPSK" w:hAnsi="TH SarabunPSK" w:cs="TH SarabunPSK" w:hint="cs"/>
                <w:cs/>
              </w:rPr>
              <w:t xml:space="preserve">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121410">
              <w:rPr>
                <w:rFonts w:ascii="TH SarabunPSK" w:hAnsi="TH SarabunPSK" w:cs="TH SarabunPSK"/>
                <w:cs/>
              </w:rPr>
              <w:t xml:space="preserve">บทที่ </w:t>
            </w:r>
            <w:r w:rsidRPr="00121410">
              <w:rPr>
                <w:rFonts w:ascii="TH SarabunPSK" w:hAnsi="TH SarabunPSK" w:cs="TH SarabunPSK"/>
              </w:rPr>
              <w:t xml:space="preserve">1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</w:t>
            </w:r>
            <w:r w:rsidR="002F4A5E" w:rsidRPr="00CA5640">
              <w:rPr>
                <w:rFonts w:ascii="TH SarabunPSK" w:hAnsi="TH SarabunPSK" w:cs="TH SarabunPSK"/>
                <w:b/>
                <w:cs/>
              </w:rPr>
              <w:t>สำหรับงานธุรกิจ</w:t>
            </w:r>
          </w:p>
          <w:p w14:paraId="75389D1B" w14:textId="3AB7B7A1" w:rsidR="002F4A5E" w:rsidRPr="00500F3F" w:rsidRDefault="002F4A5E" w:rsidP="002F4A5E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427" w:type="pct"/>
          </w:tcPr>
          <w:p w14:paraId="17EFFE3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6CF79D4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2.30 ชม.</w:t>
            </w:r>
          </w:p>
        </w:tc>
        <w:tc>
          <w:tcPr>
            <w:tcW w:w="479" w:type="pct"/>
          </w:tcPr>
          <w:p w14:paraId="72589F5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4CE535C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104BF7AC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3D12B8E7" w14:textId="77777777" w:rsidTr="00134517">
        <w:trPr>
          <w:trHeight w:val="766"/>
        </w:trPr>
        <w:tc>
          <w:tcPr>
            <w:tcW w:w="548" w:type="pct"/>
            <w:vMerge/>
          </w:tcPr>
          <w:p w14:paraId="5697C4C1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17641501" w14:textId="4F492047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ทำกิจกรรมหลังเรียนบทที่ 1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บทที่ 1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7586889F" w14:textId="77777777" w:rsidR="00636BD3" w:rsidRPr="007963CE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7" w:type="pct"/>
          </w:tcPr>
          <w:p w14:paraId="453443F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0120D6B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.30 ชม.</w:t>
            </w:r>
          </w:p>
        </w:tc>
        <w:tc>
          <w:tcPr>
            <w:tcW w:w="480" w:type="pct"/>
            <w:vMerge/>
          </w:tcPr>
          <w:p w14:paraId="63D9FED9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3A785CB8" w14:textId="77777777" w:rsidTr="00134517">
        <w:trPr>
          <w:trHeight w:val="1712"/>
        </w:trPr>
        <w:tc>
          <w:tcPr>
            <w:tcW w:w="548" w:type="pct"/>
            <w:vMerge/>
          </w:tcPr>
          <w:p w14:paraId="124C54B5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155A4E9E" w14:textId="77777777" w:rsidR="00636BD3" w:rsidRPr="00DF097B" w:rsidRDefault="00636BD3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DF097B">
              <w:rPr>
                <w:rFonts w:ascii="TH SarabunPSK" w:hAnsi="TH SarabunPSK" w:cs="TH SarabunPSK"/>
                <w:b/>
                <w:bCs/>
                <w:cs/>
              </w:rPr>
              <w:t xml:space="preserve">บทที่ </w:t>
            </w:r>
            <w:r w:rsidRPr="00DF097B">
              <w:rPr>
                <w:rFonts w:ascii="TH SarabunPSK" w:hAnsi="TH SarabunPSK" w:cs="TH SarabunPSK"/>
                <w:b/>
                <w:bCs/>
              </w:rPr>
              <w:t xml:space="preserve">2 </w:t>
            </w:r>
            <w:r w:rsidRPr="005A6525">
              <w:rPr>
                <w:rFonts w:ascii="TH SarabunPSK" w:hAnsi="TH SarabunPSK" w:cs="TH SarabunPSK"/>
                <w:b/>
                <w:bCs/>
                <w:cs/>
              </w:rPr>
              <w:t>ภาษาและเครื่องมือ</w:t>
            </w:r>
            <w:proofErr w:type="spellStart"/>
            <w:r w:rsidRPr="005A6525">
              <w:rPr>
                <w:rFonts w:ascii="TH SarabunPSK" w:hAnsi="TH SarabunPSK" w:cs="TH SarabunPSK"/>
                <w:b/>
                <w:bCs/>
                <w:cs/>
              </w:rPr>
              <w:t>สําหรับ</w:t>
            </w:r>
            <w:proofErr w:type="spellEnd"/>
            <w:r w:rsidRPr="005A6525">
              <w:rPr>
                <w:rFonts w:ascii="TH SarabunPSK" w:hAnsi="TH SarabunPSK" w:cs="TH SarabunPSK"/>
                <w:b/>
                <w:bCs/>
                <w:cs/>
              </w:rPr>
              <w:t>การพัฒนาเว็บไซต์</w:t>
            </w:r>
          </w:p>
          <w:p w14:paraId="03700070" w14:textId="0445E226" w:rsidR="00636BD3" w:rsidRPr="00DA605F" w:rsidRDefault="00636BD3" w:rsidP="003C118B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DD4914">
              <w:rPr>
                <w:rFonts w:ascii="TH SarabunPSK" w:hAnsi="TH SarabunPSK" w:cs="TH SarabunPSK"/>
                <w:cs/>
              </w:rPr>
              <w:t>บทที่ 2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</w:tc>
        <w:tc>
          <w:tcPr>
            <w:tcW w:w="427" w:type="pct"/>
          </w:tcPr>
          <w:p w14:paraId="7ACD8381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393ADC4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 ชม.</w:t>
            </w:r>
          </w:p>
        </w:tc>
        <w:tc>
          <w:tcPr>
            <w:tcW w:w="479" w:type="pct"/>
          </w:tcPr>
          <w:p w14:paraId="2220952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57062C4A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22DE0527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54F65EDD" w14:textId="77777777" w:rsidTr="00134517">
        <w:trPr>
          <w:trHeight w:val="844"/>
        </w:trPr>
        <w:tc>
          <w:tcPr>
            <w:tcW w:w="548" w:type="pct"/>
            <w:vMerge/>
          </w:tcPr>
          <w:p w14:paraId="3689D77C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1E334307" w14:textId="30DE56FF" w:rsidR="00636BD3" w:rsidRDefault="00636BD3" w:rsidP="00A0618D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ทำกิจกรรมหลังเรียนบทที่ 2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บทที่ 2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</w:tc>
        <w:tc>
          <w:tcPr>
            <w:tcW w:w="427" w:type="pct"/>
          </w:tcPr>
          <w:p w14:paraId="2F9F2BC6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085F28A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.30 ชม.</w:t>
            </w:r>
          </w:p>
        </w:tc>
        <w:tc>
          <w:tcPr>
            <w:tcW w:w="480" w:type="pct"/>
            <w:vMerge/>
          </w:tcPr>
          <w:p w14:paraId="45A7E483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0F42C9CF" w14:textId="77777777" w:rsidTr="00134517">
        <w:tc>
          <w:tcPr>
            <w:tcW w:w="548" w:type="pct"/>
          </w:tcPr>
          <w:p w14:paraId="0AA225FF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065" w:type="pct"/>
          </w:tcPr>
          <w:p w14:paraId="099855B9" w14:textId="77777777" w:rsidR="00636BD3" w:rsidRPr="00E8376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E83763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427" w:type="pct"/>
          </w:tcPr>
          <w:p w14:paraId="341D4285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79" w:type="pct"/>
          </w:tcPr>
          <w:p w14:paraId="618DB784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80" w:type="pct"/>
          </w:tcPr>
          <w:p w14:paraId="14C61C92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  <w:bookmarkEnd w:id="0"/>
    </w:tbl>
    <w:p w14:paraId="3EA4F752" w14:textId="38AD101E" w:rsidR="00636BD3" w:rsidRDefault="00636BD3" w:rsidP="00636BD3"/>
    <w:p w14:paraId="6250297C" w14:textId="2FEF6CC0" w:rsidR="00530AC3" w:rsidRDefault="00530AC3" w:rsidP="00636BD3"/>
    <w:p w14:paraId="0F2BC7BD" w14:textId="1D9A43CD" w:rsidR="003C118B" w:rsidRDefault="003C118B" w:rsidP="00636BD3"/>
    <w:p w14:paraId="4227D468" w14:textId="0D0C77D2" w:rsidR="003C118B" w:rsidRDefault="003C118B" w:rsidP="00636BD3"/>
    <w:p w14:paraId="325D6531" w14:textId="43FFE197" w:rsidR="003C118B" w:rsidRDefault="003C118B" w:rsidP="00636BD3"/>
    <w:p w14:paraId="4A7E410F" w14:textId="77777777" w:rsidR="003C118B" w:rsidRDefault="003C118B" w:rsidP="00636BD3"/>
    <w:p w14:paraId="1103E62C" w14:textId="77777777" w:rsidR="009E3724" w:rsidRDefault="009E3724" w:rsidP="00636BD3"/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6344"/>
        <w:gridCol w:w="886"/>
        <w:gridCol w:w="991"/>
        <w:gridCol w:w="994"/>
      </w:tblGrid>
      <w:tr w:rsidR="00636BD3" w:rsidRPr="00B32B25" w14:paraId="3864284A" w14:textId="77777777" w:rsidTr="00134517">
        <w:tc>
          <w:tcPr>
            <w:tcW w:w="5000" w:type="pct"/>
            <w:gridSpan w:val="5"/>
          </w:tcPr>
          <w:p w14:paraId="59B0E838" w14:textId="361378B4" w:rsidR="00636BD3" w:rsidRDefault="005C2D0D" w:rsidP="00F60D96">
            <w:pPr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1. </w:t>
            </w:r>
            <w:r w:rsidR="00636BD3" w:rsidRPr="00B32B25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 w:rsidR="00636BD3"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 w:rsidR="00636BD3">
              <w:rPr>
                <w:rFonts w:ascii="TH SarabunPSK" w:hAnsi="TH SarabunPSK" w:cs="TH SarabunPSK"/>
                <w:b/>
                <w:bCs/>
              </w:rPr>
              <w:t>(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72C9879B" w14:textId="77777777" w:rsidR="00636BD3" w:rsidRPr="00B32B25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9B0993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9B0993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636BD3" w:rsidRPr="00B32B25" w14:paraId="721D6D23" w14:textId="77777777" w:rsidTr="00134517">
        <w:trPr>
          <w:trHeight w:val="104"/>
        </w:trPr>
        <w:tc>
          <w:tcPr>
            <w:tcW w:w="548" w:type="pct"/>
            <w:vMerge w:val="restart"/>
          </w:tcPr>
          <w:p w14:paraId="756A76C5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</w:tc>
        <w:tc>
          <w:tcPr>
            <w:tcW w:w="3065" w:type="pct"/>
            <w:vMerge w:val="restart"/>
          </w:tcPr>
          <w:p w14:paraId="105B663F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907" w:type="pct"/>
            <w:gridSpan w:val="2"/>
          </w:tcPr>
          <w:p w14:paraId="1D6E29F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79" w:type="pct"/>
            <w:vMerge w:val="restart"/>
          </w:tcPr>
          <w:p w14:paraId="264CF9F2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636BD3" w:rsidRPr="00B32B25" w14:paraId="0AD3AFC4" w14:textId="77777777" w:rsidTr="00134517">
        <w:trPr>
          <w:trHeight w:val="104"/>
        </w:trPr>
        <w:tc>
          <w:tcPr>
            <w:tcW w:w="548" w:type="pct"/>
            <w:vMerge/>
          </w:tcPr>
          <w:p w14:paraId="6DF0C8B4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065" w:type="pct"/>
            <w:vMerge/>
          </w:tcPr>
          <w:p w14:paraId="49509E4C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8" w:type="pct"/>
          </w:tcPr>
          <w:p w14:paraId="34D59BA8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79" w:type="pct"/>
          </w:tcPr>
          <w:p w14:paraId="01C151E7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79" w:type="pct"/>
            <w:vMerge/>
          </w:tcPr>
          <w:p w14:paraId="706FC48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636BD3" w:rsidRPr="00B32B25" w14:paraId="2DD8441D" w14:textId="77777777" w:rsidTr="00134517">
        <w:trPr>
          <w:trHeight w:val="1160"/>
        </w:trPr>
        <w:tc>
          <w:tcPr>
            <w:tcW w:w="548" w:type="pct"/>
            <w:vMerge w:val="restart"/>
          </w:tcPr>
          <w:p w14:paraId="760A9D49" w14:textId="77777777" w:rsidR="00636BD3" w:rsidRPr="00EA30C8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EA30C8">
              <w:rPr>
                <w:rFonts w:ascii="TH SarabunPSK" w:hAnsi="TH SarabunPSK" w:cs="TH SarabunPSK" w:hint="cs"/>
                <w:b/>
                <w:bCs/>
                <w:cs/>
              </w:rPr>
              <w:t>2</w:t>
            </w:r>
          </w:p>
          <w:p w14:paraId="1040E45F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2485C4E3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(</w:t>
            </w:r>
            <w:r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3ADF1108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8 มี.ค. 63)</w:t>
            </w:r>
          </w:p>
        </w:tc>
        <w:tc>
          <w:tcPr>
            <w:tcW w:w="3065" w:type="pct"/>
          </w:tcPr>
          <w:p w14:paraId="1B0279FA" w14:textId="266294E5" w:rsidR="00636BD3" w:rsidRPr="00B32B25" w:rsidRDefault="00636BD3" w:rsidP="002F4A5E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1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1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บนบทเรียนออนไลน์ วิชาการพัฒนาเว็บไซต์สำหรับงานธุรกิจ </w:t>
            </w:r>
          </w:p>
        </w:tc>
        <w:tc>
          <w:tcPr>
            <w:tcW w:w="428" w:type="pct"/>
          </w:tcPr>
          <w:p w14:paraId="490E33AD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40E1551B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</w:tc>
        <w:tc>
          <w:tcPr>
            <w:tcW w:w="479" w:type="pct"/>
            <w:vMerge w:val="restart"/>
          </w:tcPr>
          <w:p w14:paraId="1F8ABDCF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28A06F3D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636BD3" w:rsidRPr="00B32B25" w14:paraId="6F25A3A1" w14:textId="77777777" w:rsidTr="00134517">
        <w:trPr>
          <w:trHeight w:val="973"/>
        </w:trPr>
        <w:tc>
          <w:tcPr>
            <w:tcW w:w="548" w:type="pct"/>
            <w:vMerge/>
          </w:tcPr>
          <w:p w14:paraId="5CB9D4EA" w14:textId="77777777" w:rsidR="00636BD3" w:rsidRPr="00EA30C8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065" w:type="pct"/>
          </w:tcPr>
          <w:p w14:paraId="4668EDB9" w14:textId="38755DCA" w:rsidR="00636BD3" w:rsidRDefault="00636BD3" w:rsidP="002F4A5E">
            <w:pPr>
              <w:rPr>
                <w:rFonts w:ascii="TH SarabunPSK" w:hAnsi="TH SarabunPSK" w:cs="TH SarabunPSK"/>
                <w:b/>
                <w:cs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2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2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บนบทเรียนออนไลน์ วิชาการพัฒนาเว็บไซต์สำหรับงานธุรกิจ </w:t>
            </w:r>
          </w:p>
        </w:tc>
        <w:tc>
          <w:tcPr>
            <w:tcW w:w="428" w:type="pct"/>
          </w:tcPr>
          <w:p w14:paraId="4274BC3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1365FE1A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</w:tc>
        <w:tc>
          <w:tcPr>
            <w:tcW w:w="479" w:type="pct"/>
            <w:vMerge/>
          </w:tcPr>
          <w:p w14:paraId="4AD1D6AE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36BB3D3C" w14:textId="77777777" w:rsidTr="00134517">
        <w:trPr>
          <w:trHeight w:val="471"/>
        </w:trPr>
        <w:tc>
          <w:tcPr>
            <w:tcW w:w="548" w:type="pct"/>
            <w:vMerge/>
          </w:tcPr>
          <w:p w14:paraId="12035033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24287FFB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7A7F3B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</w:t>
            </w:r>
            <w:r>
              <w:rPr>
                <w:rFonts w:ascii="TH SarabunPSK" w:hAnsi="TH SarabunPSK" w:cs="TH SarabunPSK" w:hint="cs"/>
                <w:cs/>
              </w:rPr>
              <w:t xml:space="preserve"> วิธีการเตรียมตัวก่อนเข้าเรียน การดาวน์โหลดเอกสาร การส่งงาน และอื่น ๆ</w:t>
            </w:r>
          </w:p>
          <w:p w14:paraId="40C296A7" w14:textId="3A49582D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041A4FAD" w14:textId="77777777" w:rsidR="00636BD3" w:rsidRPr="007A7F3B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28" w:type="pct"/>
          </w:tcPr>
          <w:p w14:paraId="006F4C8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79" w:type="pct"/>
          </w:tcPr>
          <w:p w14:paraId="48D6D49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  <w:vMerge/>
          </w:tcPr>
          <w:p w14:paraId="74A69BFD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1D19ADDE" w14:textId="77777777" w:rsidTr="00134517">
        <w:trPr>
          <w:trHeight w:val="1552"/>
        </w:trPr>
        <w:tc>
          <w:tcPr>
            <w:tcW w:w="548" w:type="pct"/>
            <w:vMerge/>
          </w:tcPr>
          <w:p w14:paraId="4828F83E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5C97229C" w14:textId="77777777" w:rsidR="009E3724" w:rsidRDefault="00636BD3" w:rsidP="009E3724">
            <w:pPr>
              <w:rPr>
                <w:rFonts w:ascii="TH SarabunPSK" w:hAnsi="TH SarabunPSK" w:cs="TH SarabunPSK"/>
                <w:b/>
                <w:bCs/>
              </w:rPr>
            </w:pPr>
            <w:r w:rsidRPr="00DF0182">
              <w:rPr>
                <w:rFonts w:ascii="TH SarabunPSK" w:hAnsi="TH SarabunPSK" w:cs="TH SarabunPSK"/>
                <w:b/>
                <w:bCs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b/>
                <w:bCs/>
                <w:cs/>
              </w:rPr>
              <w:t>3</w:t>
            </w:r>
            <w:r w:rsidRPr="00DF0182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Pr="002F78B6">
              <w:rPr>
                <w:rFonts w:ascii="TH SarabunPSK" w:hAnsi="TH SarabunPSK" w:cs="TH SarabunPSK"/>
                <w:b/>
                <w:bCs/>
                <w:cs/>
              </w:rPr>
              <w:t xml:space="preserve">แนะนําเครื่องมือใน </w:t>
            </w:r>
            <w:r w:rsidRPr="002F78B6">
              <w:rPr>
                <w:rFonts w:ascii="TH SarabunPSK" w:hAnsi="TH SarabunPSK" w:cs="TH SarabunPSK"/>
                <w:b/>
                <w:bCs/>
              </w:rPr>
              <w:t xml:space="preserve">Adobe Dreamweaver CC </w:t>
            </w:r>
            <w:r w:rsidRPr="002F78B6">
              <w:rPr>
                <w:rFonts w:ascii="TH SarabunPSK" w:hAnsi="TH SarabunPSK" w:cs="TH SarabunPSK"/>
                <w:b/>
                <w:bCs/>
                <w:cs/>
              </w:rPr>
              <w:t>ที่</w:t>
            </w:r>
            <w:proofErr w:type="spellStart"/>
            <w:r w:rsidRPr="002F78B6">
              <w:rPr>
                <w:rFonts w:ascii="TH SarabunPSK" w:hAnsi="TH SarabunPSK" w:cs="TH SarabunPSK"/>
                <w:b/>
                <w:bCs/>
                <w:cs/>
              </w:rPr>
              <w:t>สําคัญ</w:t>
            </w:r>
            <w:proofErr w:type="spellEnd"/>
          </w:p>
          <w:p w14:paraId="66C84D5E" w14:textId="2D17A3F3" w:rsidR="00636BD3" w:rsidRDefault="009E3724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DF097B">
              <w:rPr>
                <w:rFonts w:ascii="TH SarabunPSK" w:hAnsi="TH SarabunPSK" w:cs="TH SarabunPSK"/>
                <w:b/>
                <w:bCs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b/>
                <w:bCs/>
                <w:cs/>
              </w:rPr>
              <w:t>4</w:t>
            </w:r>
            <w:r w:rsidRPr="00DF097B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2B2D1A">
              <w:rPr>
                <w:rFonts w:ascii="TH SarabunPSK" w:hAnsi="TH SarabunPSK" w:cs="TH SarabunPSK"/>
                <w:b/>
                <w:bCs/>
                <w:cs/>
              </w:rPr>
              <w:t xml:space="preserve">พื้นฐานควรรู้ก่อนเริ่มใช้งาน </w:t>
            </w:r>
            <w:r w:rsidRPr="002B2D1A">
              <w:rPr>
                <w:rFonts w:ascii="TH SarabunPSK" w:hAnsi="TH SarabunPSK" w:cs="TH SarabunPSK"/>
                <w:b/>
                <w:bCs/>
              </w:rPr>
              <w:t>Adobe Dreamweaver CC</w:t>
            </w:r>
          </w:p>
          <w:p w14:paraId="02347D69" w14:textId="6B8F9043" w:rsidR="00636BD3" w:rsidRDefault="00636BD3" w:rsidP="002F4A5E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</w:t>
            </w:r>
            <w:r>
              <w:rPr>
                <w:rFonts w:ascii="TH SarabunPSK" w:hAnsi="TH SarabunPSK" w:cs="TH SarabunPSK" w:hint="cs"/>
                <w:cs/>
              </w:rPr>
              <w:t xml:space="preserve">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121410">
              <w:rPr>
                <w:rFonts w:ascii="TH SarabunPSK" w:hAnsi="TH SarabunPSK" w:cs="TH SarabunPSK"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cs/>
              </w:rPr>
              <w:t>3</w:t>
            </w:r>
            <w:r w:rsidR="009E3724">
              <w:rPr>
                <w:rFonts w:ascii="TH SarabunPSK" w:hAnsi="TH SarabunPSK" w:cs="TH SarabunPSK" w:hint="cs"/>
                <w:cs/>
              </w:rPr>
              <w:t>-4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50912F72" w14:textId="094A4B39" w:rsidR="003916A5" w:rsidRPr="00500F3F" w:rsidRDefault="003916A5" w:rsidP="002F4A5E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428" w:type="pct"/>
          </w:tcPr>
          <w:p w14:paraId="6CD5FA6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67F38254" w14:textId="7D71C6AD" w:rsidR="00636BD3" w:rsidRPr="00B32B25" w:rsidRDefault="009E3724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3</w:t>
            </w:r>
            <w:r w:rsidR="00636BD3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79" w:type="pct"/>
          </w:tcPr>
          <w:p w14:paraId="03DBACC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1D7F329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  <w:vMerge/>
          </w:tcPr>
          <w:p w14:paraId="33C4B9D3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77B22DE0" w14:textId="77777777" w:rsidTr="00134517">
        <w:trPr>
          <w:trHeight w:val="766"/>
        </w:trPr>
        <w:tc>
          <w:tcPr>
            <w:tcW w:w="548" w:type="pct"/>
            <w:vMerge/>
          </w:tcPr>
          <w:p w14:paraId="7D2FEBCC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3275DC42" w14:textId="13990B5A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cs/>
              </w:rPr>
              <w:t>ทำกิจกรรมหลังเรียนบทที่ 3</w:t>
            </w:r>
            <w:r w:rsidR="002B2CAF">
              <w:rPr>
                <w:rFonts w:ascii="TH SarabunPSK" w:hAnsi="TH SarabunPSK" w:cs="TH SarabunPSK" w:hint="cs"/>
                <w:cs/>
              </w:rPr>
              <w:t>-4</w:t>
            </w:r>
            <w:r>
              <w:rPr>
                <w:rFonts w:ascii="TH SarabunPSK" w:hAnsi="TH SarabunPSK" w:cs="TH SarabunPSK" w:hint="cs"/>
                <w:cs/>
              </w:rPr>
              <w:t xml:space="preserve">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บทที่ 3</w:t>
            </w:r>
            <w:r w:rsidR="002B2CAF">
              <w:rPr>
                <w:rFonts w:ascii="TH SarabunPSK" w:hAnsi="TH SarabunPSK" w:cs="TH SarabunPSK" w:hint="cs"/>
                <w:b/>
                <w:cs/>
              </w:rPr>
              <w:t>-5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6E8FA039" w14:textId="77777777" w:rsidR="00636BD3" w:rsidRPr="007963CE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8" w:type="pct"/>
          </w:tcPr>
          <w:p w14:paraId="17029927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59BA3D1D" w14:textId="6BC04B00" w:rsidR="00636BD3" w:rsidRPr="00B32B25" w:rsidRDefault="002B2CAF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  <w:r w:rsidR="00636BD3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79" w:type="pct"/>
            <w:vMerge/>
          </w:tcPr>
          <w:p w14:paraId="58C77A78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2B2CAF" w:rsidRPr="00B32B25" w14:paraId="32432AEA" w14:textId="77777777" w:rsidTr="00134517">
        <w:trPr>
          <w:trHeight w:val="845"/>
        </w:trPr>
        <w:tc>
          <w:tcPr>
            <w:tcW w:w="548" w:type="pct"/>
            <w:vMerge/>
          </w:tcPr>
          <w:p w14:paraId="2A19985F" w14:textId="77777777" w:rsidR="002B2CAF" w:rsidRPr="00B32B25" w:rsidRDefault="002B2CAF" w:rsidP="002B2CAF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24939DE5" w14:textId="77777777" w:rsidR="002B2CAF" w:rsidRDefault="002B2CAF" w:rsidP="002B2CAF">
            <w:pPr>
              <w:rPr>
                <w:rFonts w:ascii="TH SarabunPSK" w:hAnsi="TH SarabunPSK" w:cs="TH SarabunPSK"/>
                <w:b/>
                <w:bCs/>
              </w:rPr>
            </w:pPr>
            <w:r w:rsidRPr="00446D02">
              <w:rPr>
                <w:rFonts w:ascii="TH SarabunPSK" w:hAnsi="TH SarabunPSK" w:cs="TH SarabunPSK"/>
                <w:b/>
                <w:bCs/>
                <w:cs/>
              </w:rPr>
              <w:t xml:space="preserve">บทที่ 5 แนะนําโปรแกรมจําลอง </w:t>
            </w:r>
            <w:r w:rsidRPr="00446D02">
              <w:rPr>
                <w:rFonts w:ascii="TH SarabunPSK" w:hAnsi="TH SarabunPSK" w:cs="TH SarabunPSK"/>
                <w:b/>
                <w:bCs/>
              </w:rPr>
              <w:t xml:space="preserve">Web server </w:t>
            </w:r>
            <w:proofErr w:type="spellStart"/>
            <w:r w:rsidRPr="00446D02">
              <w:rPr>
                <w:rFonts w:ascii="TH SarabunPSK" w:hAnsi="TH SarabunPSK" w:cs="TH SarabunPSK"/>
                <w:b/>
                <w:bCs/>
              </w:rPr>
              <w:t>AppServ</w:t>
            </w:r>
            <w:proofErr w:type="spellEnd"/>
            <w:r w:rsidRPr="00446D02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446D02">
              <w:rPr>
                <w:rFonts w:ascii="TH SarabunPSK" w:hAnsi="TH SarabunPSK" w:cs="TH SarabunPSK"/>
                <w:b/>
                <w:bCs/>
                <w:cs/>
              </w:rPr>
              <w:t xml:space="preserve">และ </w:t>
            </w:r>
            <w:r w:rsidRPr="00446D02">
              <w:rPr>
                <w:rFonts w:ascii="TH SarabunPSK" w:hAnsi="TH SarabunPSK" w:cs="TH SarabunPSK"/>
                <w:b/>
                <w:bCs/>
              </w:rPr>
              <w:t xml:space="preserve">phpMyAdmin </w:t>
            </w:r>
          </w:p>
          <w:p w14:paraId="4CF55B88" w14:textId="3CDC7113" w:rsidR="002B2CAF" w:rsidRDefault="002B2CAF" w:rsidP="002B2CAF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 </w:t>
            </w:r>
            <w:r>
              <w:rPr>
                <w:rFonts w:ascii="TH SarabunPSK" w:hAnsi="TH SarabunPSK" w:cs="TH SarabunPSK" w:hint="cs"/>
                <w:cs/>
              </w:rPr>
              <w:t xml:space="preserve">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446D02">
              <w:rPr>
                <w:rFonts w:ascii="TH SarabunPSK" w:hAnsi="TH SarabunPSK" w:cs="TH SarabunPSK"/>
                <w:cs/>
              </w:rPr>
              <w:t>บทที่ 5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32F74E80" w14:textId="77777777" w:rsidR="002B2CAF" w:rsidRPr="00446D02" w:rsidRDefault="002B2CAF" w:rsidP="002B2CAF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8" w:type="pct"/>
          </w:tcPr>
          <w:p w14:paraId="548B641C" w14:textId="7BC5563B" w:rsidR="002B2CAF" w:rsidRDefault="002B2CAF" w:rsidP="002B2CAF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.30 ชม.</w:t>
            </w:r>
          </w:p>
        </w:tc>
        <w:tc>
          <w:tcPr>
            <w:tcW w:w="479" w:type="pct"/>
          </w:tcPr>
          <w:p w14:paraId="028C5753" w14:textId="77777777" w:rsidR="002B2CAF" w:rsidRDefault="002B2CAF" w:rsidP="002B2CAF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79" w:type="pct"/>
            <w:vMerge/>
          </w:tcPr>
          <w:p w14:paraId="5CFEB3C3" w14:textId="77777777" w:rsidR="002B2CAF" w:rsidRPr="00B32B25" w:rsidRDefault="002B2CAF" w:rsidP="002B2CAF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2B2CAF" w:rsidRPr="00B32B25" w14:paraId="6C0CC4E2" w14:textId="77777777" w:rsidTr="00134517">
        <w:trPr>
          <w:trHeight w:val="845"/>
        </w:trPr>
        <w:tc>
          <w:tcPr>
            <w:tcW w:w="548" w:type="pct"/>
            <w:vMerge/>
          </w:tcPr>
          <w:p w14:paraId="506CFE87" w14:textId="77777777" w:rsidR="002B2CAF" w:rsidRPr="00B32B25" w:rsidRDefault="002B2CAF" w:rsidP="002B2CAF">
            <w:pPr>
              <w:rPr>
                <w:rFonts w:ascii="TH SarabunPSK" w:hAnsi="TH SarabunPSK" w:cs="TH SarabunPSK"/>
              </w:rPr>
            </w:pPr>
          </w:p>
        </w:tc>
        <w:tc>
          <w:tcPr>
            <w:tcW w:w="3065" w:type="pct"/>
          </w:tcPr>
          <w:p w14:paraId="3EDDB72C" w14:textId="77777777" w:rsidR="002B2CAF" w:rsidRDefault="002B2CAF" w:rsidP="002B2CAF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5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5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7CDFF1CE" w14:textId="752AC4C5" w:rsidR="002B2CAF" w:rsidRDefault="002B2CAF" w:rsidP="002B2CAF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8" w:type="pct"/>
          </w:tcPr>
          <w:p w14:paraId="364C77E1" w14:textId="5AC8D97E" w:rsidR="002B2CAF" w:rsidRDefault="002B2CAF" w:rsidP="002B2CAF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2E9FC47D" w14:textId="664C8DB0" w:rsidR="002B2CAF" w:rsidRDefault="002B2CAF" w:rsidP="002B2CAF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</w:tc>
        <w:tc>
          <w:tcPr>
            <w:tcW w:w="479" w:type="pct"/>
            <w:vMerge/>
          </w:tcPr>
          <w:p w14:paraId="4241A968" w14:textId="77777777" w:rsidR="002B2CAF" w:rsidRPr="00B32B25" w:rsidRDefault="002B2CAF" w:rsidP="002B2CAF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2B2CAF" w:rsidRPr="00B32B25" w14:paraId="35FA0EFD" w14:textId="77777777" w:rsidTr="00134517">
        <w:tc>
          <w:tcPr>
            <w:tcW w:w="548" w:type="pct"/>
          </w:tcPr>
          <w:p w14:paraId="40EA0498" w14:textId="77777777" w:rsidR="002B2CAF" w:rsidRPr="00B32B25" w:rsidRDefault="002B2CAF" w:rsidP="002B2CA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065" w:type="pct"/>
          </w:tcPr>
          <w:p w14:paraId="6CBF03AC" w14:textId="41DD0908" w:rsidR="002B2CAF" w:rsidRPr="003216AF" w:rsidRDefault="002B2CAF" w:rsidP="002B2CA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E83763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428" w:type="pct"/>
          </w:tcPr>
          <w:p w14:paraId="76FCD01F" w14:textId="57B05E8F" w:rsidR="002B2CAF" w:rsidRPr="00351E07" w:rsidRDefault="002B2CAF" w:rsidP="002B2CA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79" w:type="pct"/>
          </w:tcPr>
          <w:p w14:paraId="5BC9322A" w14:textId="242867F2" w:rsidR="002B2CAF" w:rsidRPr="00351E07" w:rsidRDefault="002B2CAF" w:rsidP="002B2CA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79" w:type="pct"/>
          </w:tcPr>
          <w:p w14:paraId="50966DAB" w14:textId="3D287A24" w:rsidR="002B2CAF" w:rsidRPr="00351E07" w:rsidRDefault="002B2CAF" w:rsidP="002B2CAF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</w:tbl>
    <w:p w14:paraId="551DDFE4" w14:textId="77777777" w:rsidR="00636BD3" w:rsidRDefault="00636BD3" w:rsidP="00636BD3"/>
    <w:p w14:paraId="762321D0" w14:textId="0FC95D84" w:rsidR="00636BD3" w:rsidRDefault="00636BD3" w:rsidP="00636BD3"/>
    <w:p w14:paraId="3B153C0A" w14:textId="33C6C45D" w:rsidR="00530AC3" w:rsidRDefault="00530AC3" w:rsidP="00636BD3"/>
    <w:p w14:paraId="6B67F574" w14:textId="6892C92B" w:rsidR="009E3724" w:rsidRDefault="009E3724" w:rsidP="00636BD3"/>
    <w:p w14:paraId="623C65F6" w14:textId="77777777" w:rsidR="003C118B" w:rsidRDefault="003C118B" w:rsidP="00636BD3"/>
    <w:p w14:paraId="67604281" w14:textId="77777777" w:rsidR="002B2CAF" w:rsidRDefault="002B2CAF" w:rsidP="00636BD3"/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3"/>
        <w:gridCol w:w="6418"/>
        <w:gridCol w:w="813"/>
        <w:gridCol w:w="991"/>
        <w:gridCol w:w="994"/>
      </w:tblGrid>
      <w:tr w:rsidR="00636BD3" w:rsidRPr="00B32B25" w14:paraId="6919890B" w14:textId="77777777" w:rsidTr="00134517">
        <w:tc>
          <w:tcPr>
            <w:tcW w:w="5000" w:type="pct"/>
            <w:gridSpan w:val="5"/>
          </w:tcPr>
          <w:p w14:paraId="4F0B3EC6" w14:textId="1444E994" w:rsidR="00636BD3" w:rsidRDefault="005C2D0D" w:rsidP="00F60D96">
            <w:pPr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1. </w:t>
            </w:r>
            <w:r w:rsidR="00636BD3" w:rsidRPr="00B32B25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 w:rsidR="00636BD3"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 w:rsidR="00636BD3">
              <w:rPr>
                <w:rFonts w:ascii="TH SarabunPSK" w:hAnsi="TH SarabunPSK" w:cs="TH SarabunPSK"/>
                <w:b/>
                <w:bCs/>
              </w:rPr>
              <w:t>(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7D741368" w14:textId="77777777" w:rsidR="00636BD3" w:rsidRPr="00B32B25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9B0993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9B0993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636BD3" w:rsidRPr="00B32B25" w14:paraId="5955CE3D" w14:textId="77777777" w:rsidTr="00134517">
        <w:trPr>
          <w:trHeight w:val="104"/>
        </w:trPr>
        <w:tc>
          <w:tcPr>
            <w:tcW w:w="547" w:type="pct"/>
            <w:vMerge w:val="restart"/>
          </w:tcPr>
          <w:p w14:paraId="13AB6C66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</w:tc>
        <w:tc>
          <w:tcPr>
            <w:tcW w:w="3101" w:type="pct"/>
            <w:vMerge w:val="restart"/>
          </w:tcPr>
          <w:p w14:paraId="326A5322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872" w:type="pct"/>
            <w:gridSpan w:val="2"/>
          </w:tcPr>
          <w:p w14:paraId="3403FD2B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80" w:type="pct"/>
            <w:vMerge w:val="restart"/>
          </w:tcPr>
          <w:p w14:paraId="18142ED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636BD3" w:rsidRPr="00B32B25" w14:paraId="33313BDB" w14:textId="77777777" w:rsidTr="00134517">
        <w:trPr>
          <w:trHeight w:val="104"/>
        </w:trPr>
        <w:tc>
          <w:tcPr>
            <w:tcW w:w="547" w:type="pct"/>
            <w:vMerge/>
          </w:tcPr>
          <w:p w14:paraId="4BD5D5B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  <w:vMerge/>
          </w:tcPr>
          <w:p w14:paraId="6574F2B2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93" w:type="pct"/>
          </w:tcPr>
          <w:p w14:paraId="528F845C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79" w:type="pct"/>
          </w:tcPr>
          <w:p w14:paraId="66D59443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80" w:type="pct"/>
            <w:vMerge/>
          </w:tcPr>
          <w:p w14:paraId="2AA5BC3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636BD3" w:rsidRPr="00B32B25" w14:paraId="6624F08B" w14:textId="77777777" w:rsidTr="00134517">
        <w:trPr>
          <w:trHeight w:val="764"/>
        </w:trPr>
        <w:tc>
          <w:tcPr>
            <w:tcW w:w="547" w:type="pct"/>
            <w:vMerge w:val="restart"/>
          </w:tcPr>
          <w:p w14:paraId="02D1FFCD" w14:textId="77777777" w:rsidR="00636BD3" w:rsidRPr="00EA30C8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3</w:t>
            </w:r>
          </w:p>
          <w:p w14:paraId="4D4F1AA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6EBDBDC6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(</w:t>
            </w:r>
            <w:r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00264E9E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5 มี.ค. 63)</w:t>
            </w:r>
          </w:p>
        </w:tc>
        <w:tc>
          <w:tcPr>
            <w:tcW w:w="3101" w:type="pct"/>
          </w:tcPr>
          <w:p w14:paraId="75378214" w14:textId="00482741" w:rsidR="00636BD3" w:rsidRPr="00B32B25" w:rsidRDefault="00636BD3" w:rsidP="003916A5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3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3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</w:tc>
        <w:tc>
          <w:tcPr>
            <w:tcW w:w="393" w:type="pct"/>
          </w:tcPr>
          <w:p w14:paraId="6D864202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529F3399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  <w:p w14:paraId="408B4B9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3ADF1BD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1C3B23D4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 w:val="restart"/>
          </w:tcPr>
          <w:p w14:paraId="23DA3C02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063CD0DA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636BD3" w:rsidRPr="00B32B25" w14:paraId="7CC09678" w14:textId="77777777" w:rsidTr="00134517">
        <w:trPr>
          <w:trHeight w:val="436"/>
        </w:trPr>
        <w:tc>
          <w:tcPr>
            <w:tcW w:w="547" w:type="pct"/>
            <w:vMerge/>
          </w:tcPr>
          <w:p w14:paraId="322CEAED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</w:tcPr>
          <w:p w14:paraId="003D4531" w14:textId="5AAC8428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4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4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49941A07" w14:textId="77777777" w:rsidR="00636BD3" w:rsidRDefault="00636BD3" w:rsidP="00F60D96">
            <w:pPr>
              <w:rPr>
                <w:rFonts w:ascii="TH SarabunPSK" w:hAnsi="TH SarabunPSK" w:cs="TH SarabunPSK"/>
                <w:b/>
                <w:cs/>
              </w:rPr>
            </w:pPr>
          </w:p>
        </w:tc>
        <w:tc>
          <w:tcPr>
            <w:tcW w:w="393" w:type="pct"/>
          </w:tcPr>
          <w:p w14:paraId="51B76558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03B7D14A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  <w:p w14:paraId="3DE4C21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/>
          </w:tcPr>
          <w:p w14:paraId="0BF6239B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5CE24B9A" w14:textId="77777777" w:rsidTr="00134517">
        <w:trPr>
          <w:trHeight w:val="465"/>
        </w:trPr>
        <w:tc>
          <w:tcPr>
            <w:tcW w:w="547" w:type="pct"/>
            <w:vMerge/>
          </w:tcPr>
          <w:p w14:paraId="03597D66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</w:tcPr>
          <w:p w14:paraId="1B2C52A7" w14:textId="56249176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5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5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0E6B84AC" w14:textId="77777777" w:rsidR="00636BD3" w:rsidRDefault="00636BD3" w:rsidP="00F60D96">
            <w:pPr>
              <w:rPr>
                <w:rFonts w:ascii="TH SarabunPSK" w:hAnsi="TH SarabunPSK" w:cs="TH SarabunPSK"/>
                <w:b/>
                <w:cs/>
              </w:rPr>
            </w:pPr>
          </w:p>
        </w:tc>
        <w:tc>
          <w:tcPr>
            <w:tcW w:w="393" w:type="pct"/>
          </w:tcPr>
          <w:p w14:paraId="4DCD7035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5D568428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  <w:p w14:paraId="5B18E9BE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/>
          </w:tcPr>
          <w:p w14:paraId="65CBF77C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543BD81D" w14:textId="77777777" w:rsidTr="00134517">
        <w:trPr>
          <w:trHeight w:val="471"/>
        </w:trPr>
        <w:tc>
          <w:tcPr>
            <w:tcW w:w="547" w:type="pct"/>
            <w:vMerge/>
          </w:tcPr>
          <w:p w14:paraId="707B40F0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437729E7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7A7F3B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</w:t>
            </w:r>
            <w:r>
              <w:rPr>
                <w:rFonts w:ascii="TH SarabunPSK" w:hAnsi="TH SarabunPSK" w:cs="TH SarabunPSK" w:hint="cs"/>
                <w:cs/>
              </w:rPr>
              <w:t xml:space="preserve"> วิธีการเตรียมตัวก่อนเข้าเรียน การดาวน์โหลดเอกสาร การส่งงาน และอื่น ๆ</w:t>
            </w:r>
          </w:p>
          <w:p w14:paraId="4D8F605A" w14:textId="1A9FBB26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107049F2" w14:textId="77777777" w:rsidR="00636BD3" w:rsidRPr="007A7F3B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393" w:type="pct"/>
          </w:tcPr>
          <w:p w14:paraId="3ED175F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79" w:type="pct"/>
          </w:tcPr>
          <w:p w14:paraId="04A6A52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081978CC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00FC98F4" w14:textId="77777777" w:rsidTr="00134517">
        <w:trPr>
          <w:trHeight w:val="1552"/>
        </w:trPr>
        <w:tc>
          <w:tcPr>
            <w:tcW w:w="547" w:type="pct"/>
            <w:vMerge/>
          </w:tcPr>
          <w:p w14:paraId="16DEBE9C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7A4313A0" w14:textId="3783EBA1" w:rsidR="00636BD3" w:rsidRDefault="00636BD3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4C57AD">
              <w:rPr>
                <w:rFonts w:ascii="TH SarabunPSK" w:hAnsi="TH SarabunPSK" w:cs="TH SarabunPSK"/>
                <w:b/>
                <w:bCs/>
                <w:cs/>
              </w:rPr>
              <w:t xml:space="preserve">บทที่ 6 </w:t>
            </w:r>
            <w:proofErr w:type="spellStart"/>
            <w:r w:rsidRPr="004C57AD">
              <w:rPr>
                <w:rFonts w:ascii="TH SarabunPSK" w:hAnsi="TH SarabunPSK" w:cs="TH SarabunPSK"/>
                <w:b/>
                <w:bCs/>
                <w:cs/>
              </w:rPr>
              <w:t>กําหนด</w:t>
            </w:r>
            <w:proofErr w:type="spellEnd"/>
            <w:r w:rsidRPr="004C57AD">
              <w:rPr>
                <w:rFonts w:ascii="TH SarabunPSK" w:hAnsi="TH SarabunPSK" w:cs="TH SarabunPSK"/>
                <w:b/>
                <w:bCs/>
                <w:cs/>
              </w:rPr>
              <w:t xml:space="preserve">พื้นที่เว็บไซต์และการเชื่อมโยงโปรแกรม </w:t>
            </w:r>
          </w:p>
          <w:p w14:paraId="42A2F51D" w14:textId="77777777" w:rsidR="00EA0B9D" w:rsidRDefault="00EA0B9D" w:rsidP="00EA0B9D">
            <w:pPr>
              <w:rPr>
                <w:rFonts w:ascii="TH SarabunPSK" w:hAnsi="TH SarabunPSK" w:cs="TH SarabunPSK"/>
                <w:b/>
                <w:bCs/>
              </w:rPr>
            </w:pPr>
            <w:r w:rsidRPr="002817D1">
              <w:rPr>
                <w:rFonts w:ascii="TH SarabunPSK" w:hAnsi="TH SarabunPSK" w:cs="TH SarabunPSK"/>
                <w:b/>
                <w:bCs/>
                <w:cs/>
              </w:rPr>
              <w:t xml:space="preserve">บทที่ 7 จัดการฐานข้อมูล </w:t>
            </w:r>
            <w:r w:rsidRPr="002817D1">
              <w:rPr>
                <w:rFonts w:ascii="TH SarabunPSK" w:hAnsi="TH SarabunPSK" w:cs="TH SarabunPSK"/>
                <w:b/>
                <w:bCs/>
              </w:rPr>
              <w:t xml:space="preserve">MySQL </w:t>
            </w:r>
            <w:r w:rsidRPr="002817D1">
              <w:rPr>
                <w:rFonts w:ascii="TH SarabunPSK" w:hAnsi="TH SarabunPSK" w:cs="TH SarabunPSK"/>
                <w:b/>
                <w:bCs/>
                <w:cs/>
              </w:rPr>
              <w:t xml:space="preserve">ด้วย </w:t>
            </w:r>
            <w:proofErr w:type="spellStart"/>
            <w:r w:rsidRPr="002817D1">
              <w:rPr>
                <w:rFonts w:ascii="TH SarabunPSK" w:hAnsi="TH SarabunPSK" w:cs="TH SarabunPSK"/>
                <w:b/>
                <w:bCs/>
              </w:rPr>
              <w:t>PhpMyadmin</w:t>
            </w:r>
            <w:proofErr w:type="spellEnd"/>
            <w:r w:rsidRPr="002817D1">
              <w:rPr>
                <w:rFonts w:ascii="TH SarabunPSK" w:hAnsi="TH SarabunPSK" w:cs="TH SarabunPSK"/>
                <w:b/>
                <w:bCs/>
              </w:rPr>
              <w:t xml:space="preserve"> </w:t>
            </w:r>
          </w:p>
          <w:p w14:paraId="253E264D" w14:textId="2B317EFE" w:rsidR="00636BD3" w:rsidRDefault="00636BD3" w:rsidP="00E36694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DD4914">
              <w:rPr>
                <w:rFonts w:ascii="TH SarabunPSK" w:hAnsi="TH SarabunPSK" w:cs="TH SarabunPSK"/>
                <w:cs/>
              </w:rPr>
              <w:t xml:space="preserve">บทที่ </w:t>
            </w:r>
            <w:r>
              <w:rPr>
                <w:rFonts w:ascii="TH SarabunPSK" w:hAnsi="TH SarabunPSK" w:cs="TH SarabunPSK" w:hint="cs"/>
                <w:cs/>
              </w:rPr>
              <w:t>6</w:t>
            </w:r>
            <w:r w:rsidR="00EA0B9D">
              <w:rPr>
                <w:rFonts w:ascii="TH SarabunPSK" w:hAnsi="TH SarabunPSK" w:cs="TH SarabunPSK" w:hint="cs"/>
                <w:cs/>
              </w:rPr>
              <w:t>-7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5C500CA5" w14:textId="77777777" w:rsidR="00636BD3" w:rsidRPr="00500F3F" w:rsidRDefault="00636BD3" w:rsidP="00F60D96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393" w:type="pct"/>
          </w:tcPr>
          <w:p w14:paraId="06020A6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17550F6C" w14:textId="5CB5566C" w:rsidR="00636BD3" w:rsidRPr="00B32B25" w:rsidRDefault="00147D59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4.30 </w:t>
            </w:r>
            <w:r w:rsidR="00636BD3">
              <w:rPr>
                <w:rFonts w:ascii="TH SarabunPSK" w:hAnsi="TH SarabunPSK" w:cs="TH SarabunPSK" w:hint="cs"/>
                <w:cs/>
              </w:rPr>
              <w:t>ชม.</w:t>
            </w:r>
          </w:p>
        </w:tc>
        <w:tc>
          <w:tcPr>
            <w:tcW w:w="479" w:type="pct"/>
          </w:tcPr>
          <w:p w14:paraId="353D5017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0C36627E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1D6D30FA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73DAD76B" w14:textId="77777777" w:rsidTr="00134517">
        <w:trPr>
          <w:trHeight w:val="766"/>
        </w:trPr>
        <w:tc>
          <w:tcPr>
            <w:tcW w:w="547" w:type="pct"/>
            <w:vMerge/>
          </w:tcPr>
          <w:p w14:paraId="7584699B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73D45C83" w14:textId="28EA180A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cs/>
              </w:rPr>
              <w:t>ทำกิจกรรมหลังเรียนบทที่ 6</w:t>
            </w:r>
            <w:r w:rsidR="004F7D17">
              <w:rPr>
                <w:rFonts w:ascii="TH SarabunPSK" w:hAnsi="TH SarabunPSK" w:cs="TH SarabunPSK" w:hint="cs"/>
                <w:cs/>
              </w:rPr>
              <w:t>-7</w:t>
            </w:r>
            <w:r>
              <w:rPr>
                <w:rFonts w:ascii="TH SarabunPSK" w:hAnsi="TH SarabunPSK" w:cs="TH SarabunPSK" w:hint="cs"/>
                <w:cs/>
              </w:rPr>
              <w:t xml:space="preserve">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บทที่ 6</w:t>
            </w:r>
            <w:r w:rsidR="004F7D17">
              <w:rPr>
                <w:rFonts w:ascii="TH SarabunPSK" w:hAnsi="TH SarabunPSK" w:cs="TH SarabunPSK" w:hint="cs"/>
                <w:b/>
                <w:cs/>
              </w:rPr>
              <w:t>-7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34EE070D" w14:textId="77777777" w:rsidR="00636BD3" w:rsidRPr="007963CE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93" w:type="pct"/>
          </w:tcPr>
          <w:p w14:paraId="2A914222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79" w:type="pct"/>
          </w:tcPr>
          <w:p w14:paraId="21A2E5F9" w14:textId="460D3B04" w:rsidR="00636BD3" w:rsidRPr="00B32B25" w:rsidRDefault="001360EB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  <w:r w:rsidR="00636BD3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80" w:type="pct"/>
            <w:vMerge/>
          </w:tcPr>
          <w:p w14:paraId="015D5036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4DDE66DA" w14:textId="77777777" w:rsidTr="00134517">
        <w:tc>
          <w:tcPr>
            <w:tcW w:w="547" w:type="pct"/>
          </w:tcPr>
          <w:p w14:paraId="11F3D72A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</w:tcPr>
          <w:p w14:paraId="529217A2" w14:textId="77777777" w:rsidR="00636BD3" w:rsidRPr="00E8376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E83763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393" w:type="pct"/>
          </w:tcPr>
          <w:p w14:paraId="49A19697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79" w:type="pct"/>
          </w:tcPr>
          <w:p w14:paraId="571AF88B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80" w:type="pct"/>
          </w:tcPr>
          <w:p w14:paraId="40BDD698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</w:tbl>
    <w:p w14:paraId="10D24D0D" w14:textId="1541A6E3" w:rsidR="00C87D8A" w:rsidRDefault="00C87D8A" w:rsidP="00636BD3"/>
    <w:p w14:paraId="12AC1A06" w14:textId="6F6F1D90" w:rsidR="001360EB" w:rsidRDefault="001360EB" w:rsidP="00636BD3"/>
    <w:p w14:paraId="14CDFECC" w14:textId="3DB497B9" w:rsidR="001360EB" w:rsidRDefault="001360EB" w:rsidP="00636BD3"/>
    <w:p w14:paraId="542D7636" w14:textId="6F1CE5EF" w:rsidR="001360EB" w:rsidRDefault="001360EB" w:rsidP="00636BD3"/>
    <w:p w14:paraId="42ADE661" w14:textId="246BE817" w:rsidR="001360EB" w:rsidRDefault="001360EB" w:rsidP="00636BD3"/>
    <w:p w14:paraId="5AB36D75" w14:textId="307AF6B3" w:rsidR="001360EB" w:rsidRDefault="001360EB" w:rsidP="00636BD3"/>
    <w:p w14:paraId="7856F8A8" w14:textId="3B8E37BF" w:rsidR="001360EB" w:rsidRDefault="001360EB" w:rsidP="00636BD3"/>
    <w:p w14:paraId="59FD77D2" w14:textId="42208B6C" w:rsidR="001360EB" w:rsidRDefault="001360EB" w:rsidP="00636BD3"/>
    <w:p w14:paraId="75918E24" w14:textId="6C06E819" w:rsidR="003C118B" w:rsidRDefault="003C118B" w:rsidP="00636BD3"/>
    <w:p w14:paraId="6002EC02" w14:textId="6B24FC57" w:rsidR="003C118B" w:rsidRDefault="003C118B" w:rsidP="00636BD3"/>
    <w:p w14:paraId="04F179DD" w14:textId="77777777" w:rsidR="003C118B" w:rsidRDefault="003C118B" w:rsidP="00636BD3"/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2"/>
        <w:gridCol w:w="6418"/>
        <w:gridCol w:w="954"/>
        <w:gridCol w:w="851"/>
        <w:gridCol w:w="994"/>
      </w:tblGrid>
      <w:tr w:rsidR="00636BD3" w:rsidRPr="00B32B25" w14:paraId="16C6283D" w14:textId="77777777" w:rsidTr="00134517">
        <w:tc>
          <w:tcPr>
            <w:tcW w:w="5000" w:type="pct"/>
            <w:gridSpan w:val="5"/>
          </w:tcPr>
          <w:p w14:paraId="7A2663FA" w14:textId="0B19D351" w:rsidR="00636BD3" w:rsidRDefault="005C2D0D" w:rsidP="00F60D96">
            <w:pPr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 xml:space="preserve">1. </w:t>
            </w:r>
            <w:r w:rsidR="00636BD3" w:rsidRPr="00B32B25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 w:rsidR="00636BD3"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 w:rsidR="00636BD3">
              <w:rPr>
                <w:rFonts w:ascii="TH SarabunPSK" w:hAnsi="TH SarabunPSK" w:cs="TH SarabunPSK"/>
                <w:b/>
                <w:bCs/>
              </w:rPr>
              <w:t>(</w:t>
            </w:r>
            <w:r w:rsidR="00636BD3"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2DD67152" w14:textId="77777777" w:rsidR="00636BD3" w:rsidRPr="00B32B25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9B0993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9B0993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636BD3" w:rsidRPr="00B32B25" w14:paraId="403DF089" w14:textId="77777777" w:rsidTr="00134517">
        <w:trPr>
          <w:trHeight w:val="104"/>
        </w:trPr>
        <w:tc>
          <w:tcPr>
            <w:tcW w:w="547" w:type="pct"/>
            <w:vMerge w:val="restart"/>
          </w:tcPr>
          <w:p w14:paraId="4B0270A5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</w:tc>
        <w:tc>
          <w:tcPr>
            <w:tcW w:w="3101" w:type="pct"/>
            <w:vMerge w:val="restart"/>
          </w:tcPr>
          <w:p w14:paraId="37A8448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872" w:type="pct"/>
            <w:gridSpan w:val="2"/>
          </w:tcPr>
          <w:p w14:paraId="4D59E00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80" w:type="pct"/>
            <w:vMerge w:val="restart"/>
          </w:tcPr>
          <w:p w14:paraId="0BF48FD1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32B25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636BD3" w:rsidRPr="00B32B25" w14:paraId="71B42A15" w14:textId="77777777" w:rsidTr="00134517">
        <w:trPr>
          <w:trHeight w:val="104"/>
        </w:trPr>
        <w:tc>
          <w:tcPr>
            <w:tcW w:w="547" w:type="pct"/>
            <w:vMerge/>
          </w:tcPr>
          <w:p w14:paraId="234186AC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  <w:vMerge/>
          </w:tcPr>
          <w:p w14:paraId="23D8323A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1" w:type="pct"/>
          </w:tcPr>
          <w:p w14:paraId="380BA852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10" w:type="pct"/>
          </w:tcPr>
          <w:p w14:paraId="3245360B" w14:textId="77777777" w:rsidR="00636BD3" w:rsidRPr="005B1E6F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5B1E6F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80" w:type="pct"/>
            <w:vMerge/>
          </w:tcPr>
          <w:p w14:paraId="24371F3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636BD3" w:rsidRPr="00B32B25" w14:paraId="2584CE4C" w14:textId="77777777" w:rsidTr="00134517">
        <w:trPr>
          <w:trHeight w:val="543"/>
        </w:trPr>
        <w:tc>
          <w:tcPr>
            <w:tcW w:w="547" w:type="pct"/>
            <w:vMerge w:val="restart"/>
          </w:tcPr>
          <w:p w14:paraId="27BF69EE" w14:textId="77777777" w:rsidR="00636BD3" w:rsidRPr="00EA30C8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4</w:t>
            </w:r>
          </w:p>
          <w:p w14:paraId="754FA480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0B66C8ED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(</w:t>
            </w:r>
            <w:r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0136DA7C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2 มี.ค. 63)</w:t>
            </w:r>
          </w:p>
        </w:tc>
        <w:tc>
          <w:tcPr>
            <w:tcW w:w="3101" w:type="pct"/>
          </w:tcPr>
          <w:p w14:paraId="306864DF" w14:textId="77777777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6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6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 (3443223</w:t>
            </w:r>
          </w:p>
          <w:p w14:paraId="2FF27DBB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61" w:type="pct"/>
          </w:tcPr>
          <w:p w14:paraId="04CE2F30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0" w:type="pct"/>
          </w:tcPr>
          <w:p w14:paraId="74F501C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  <w:p w14:paraId="76519CAC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33F45A4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403785D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 w:val="restart"/>
          </w:tcPr>
          <w:p w14:paraId="2D169094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55B540D3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B32B25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636BD3" w:rsidRPr="00B32B25" w14:paraId="202CF33E" w14:textId="77777777" w:rsidTr="00134517">
        <w:trPr>
          <w:trHeight w:val="930"/>
        </w:trPr>
        <w:tc>
          <w:tcPr>
            <w:tcW w:w="547" w:type="pct"/>
            <w:vMerge/>
          </w:tcPr>
          <w:p w14:paraId="72EB05CF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3D4ACBFD" w14:textId="77777777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ทำแบบทดสอบหลังเรียนบทที่ 7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แบบทดสอบหลังเรียนบทที่ 7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 (3443223</w:t>
            </w:r>
          </w:p>
          <w:p w14:paraId="79807110" w14:textId="77777777" w:rsidR="00636BD3" w:rsidRDefault="00636BD3" w:rsidP="00F60D96">
            <w:pPr>
              <w:rPr>
                <w:rFonts w:ascii="TH SarabunPSK" w:hAnsi="TH SarabunPSK" w:cs="TH SarabunPSK"/>
                <w:b/>
                <w:cs/>
              </w:rPr>
            </w:pPr>
          </w:p>
        </w:tc>
        <w:tc>
          <w:tcPr>
            <w:tcW w:w="461" w:type="pct"/>
          </w:tcPr>
          <w:p w14:paraId="4F7E6FF1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0" w:type="pct"/>
          </w:tcPr>
          <w:p w14:paraId="40995794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  <w:p w14:paraId="55C1993D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/>
          </w:tcPr>
          <w:p w14:paraId="7F209625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261D14C5" w14:textId="77777777" w:rsidTr="00134517">
        <w:trPr>
          <w:trHeight w:val="471"/>
        </w:trPr>
        <w:tc>
          <w:tcPr>
            <w:tcW w:w="547" w:type="pct"/>
            <w:vMerge/>
          </w:tcPr>
          <w:p w14:paraId="777C5747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782D431D" w14:textId="77777777" w:rsidR="00636BD3" w:rsidRDefault="00636BD3" w:rsidP="00F60D96">
            <w:pPr>
              <w:rPr>
                <w:rFonts w:ascii="TH SarabunPSK" w:hAnsi="TH SarabunPSK" w:cs="TH SarabunPSK"/>
              </w:rPr>
            </w:pPr>
            <w:r w:rsidRPr="007A7F3B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</w:t>
            </w:r>
            <w:r>
              <w:rPr>
                <w:rFonts w:ascii="TH SarabunPSK" w:hAnsi="TH SarabunPSK" w:cs="TH SarabunPSK" w:hint="cs"/>
                <w:cs/>
              </w:rPr>
              <w:t xml:space="preserve"> วิธีการเตรียมตัวก่อนเข้าเรียน การดาวน์โหลดเอกสาร การส่งงาน และอื่น ๆ</w:t>
            </w:r>
          </w:p>
          <w:p w14:paraId="7B74A758" w14:textId="7CC46D07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4544C5E4" w14:textId="77777777" w:rsidR="00636BD3" w:rsidRPr="007A7F3B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61" w:type="pct"/>
          </w:tcPr>
          <w:p w14:paraId="7A689D75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10" w:type="pct"/>
          </w:tcPr>
          <w:p w14:paraId="1A6D8558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76A153E9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74540B01" w14:textId="77777777" w:rsidTr="00134517">
        <w:trPr>
          <w:trHeight w:val="1552"/>
        </w:trPr>
        <w:tc>
          <w:tcPr>
            <w:tcW w:w="547" w:type="pct"/>
            <w:vMerge/>
          </w:tcPr>
          <w:p w14:paraId="44B29E9C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2E4D6459" w14:textId="77777777" w:rsidR="00667A3C" w:rsidRDefault="00636BD3" w:rsidP="00667A3C">
            <w:pPr>
              <w:rPr>
                <w:rFonts w:ascii="TH SarabunPSK" w:hAnsi="TH SarabunPSK" w:cs="TH SarabunPSK"/>
                <w:b/>
                <w:bCs/>
              </w:rPr>
            </w:pPr>
            <w:r w:rsidRPr="00A97E2E">
              <w:rPr>
                <w:rFonts w:ascii="TH SarabunPSK" w:hAnsi="TH SarabunPSK" w:cs="TH SarabunPSK"/>
                <w:b/>
                <w:bCs/>
                <w:cs/>
              </w:rPr>
              <w:t xml:space="preserve">บทที่ 8 การเชื่อมต่อฐานข้อมูลด้วยฟังก์ชัน </w:t>
            </w:r>
            <w:r w:rsidRPr="00A97E2E">
              <w:rPr>
                <w:rFonts w:ascii="TH SarabunPSK" w:hAnsi="TH SarabunPSK" w:cs="TH SarabunPSK"/>
                <w:b/>
                <w:bCs/>
              </w:rPr>
              <w:t xml:space="preserve">MySQL connection </w:t>
            </w:r>
          </w:p>
          <w:p w14:paraId="137BA6BC" w14:textId="21D2FA94" w:rsidR="00636BD3" w:rsidRDefault="00667A3C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B452BA">
              <w:rPr>
                <w:rFonts w:ascii="TH SarabunPSK" w:hAnsi="TH SarabunPSK" w:cs="TH SarabunPSK"/>
                <w:b/>
                <w:bCs/>
                <w:cs/>
              </w:rPr>
              <w:t xml:space="preserve">บทที่ 9 การใช้งานฟังก์ชัน </w:t>
            </w:r>
            <w:proofErr w:type="spellStart"/>
            <w:r w:rsidRPr="00B452BA">
              <w:rPr>
                <w:rFonts w:ascii="TH SarabunPSK" w:hAnsi="TH SarabunPSK" w:cs="TH SarabunPSK"/>
                <w:b/>
                <w:bCs/>
              </w:rPr>
              <w:t>Recordset</w:t>
            </w:r>
            <w:proofErr w:type="spellEnd"/>
          </w:p>
          <w:p w14:paraId="7F317739" w14:textId="77777777" w:rsidR="00667A3C" w:rsidRDefault="00667A3C" w:rsidP="00667A3C">
            <w:pPr>
              <w:rPr>
                <w:rFonts w:ascii="TH SarabunPSK" w:hAnsi="TH SarabunPSK" w:cs="TH SarabunPSK"/>
                <w:b/>
                <w:bCs/>
              </w:rPr>
            </w:pPr>
            <w:r w:rsidRPr="00B452BA">
              <w:rPr>
                <w:rFonts w:ascii="TH SarabunPSK" w:hAnsi="TH SarabunPSK" w:cs="TH SarabunPSK"/>
                <w:b/>
                <w:bCs/>
                <w:cs/>
              </w:rPr>
              <w:t xml:space="preserve">บทที่ 10 การใช้งานฟังก์ชัน </w:t>
            </w:r>
            <w:r w:rsidRPr="00B452BA">
              <w:rPr>
                <w:rFonts w:ascii="TH SarabunPSK" w:hAnsi="TH SarabunPSK" w:cs="TH SarabunPSK"/>
                <w:b/>
                <w:bCs/>
              </w:rPr>
              <w:t>Insert Record</w:t>
            </w:r>
          </w:p>
          <w:p w14:paraId="78F79FA7" w14:textId="53EC347A" w:rsidR="00636BD3" w:rsidRDefault="00636BD3" w:rsidP="00F60D9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  </w:t>
            </w:r>
            <w:r>
              <w:rPr>
                <w:rFonts w:ascii="TH SarabunPSK" w:hAnsi="TH SarabunPSK" w:cs="TH SarabunPSK" w:hint="cs"/>
                <w:cs/>
              </w:rPr>
              <w:t xml:space="preserve">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A97E2E">
              <w:rPr>
                <w:rFonts w:ascii="TH SarabunPSK" w:hAnsi="TH SarabunPSK" w:cs="TH SarabunPSK"/>
                <w:cs/>
              </w:rPr>
              <w:t xml:space="preserve">บทที่ 8 </w:t>
            </w:r>
            <w:r w:rsidR="0083725F">
              <w:rPr>
                <w:rFonts w:ascii="TH SarabunPSK" w:hAnsi="TH SarabunPSK" w:cs="TH SarabunPSK" w:hint="cs"/>
                <w:cs/>
              </w:rPr>
              <w:t>- 10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4EB4B6FD" w14:textId="77777777" w:rsidR="00636BD3" w:rsidRPr="00500F3F" w:rsidRDefault="00636BD3" w:rsidP="00F60D96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461" w:type="pct"/>
          </w:tcPr>
          <w:p w14:paraId="05DCE25A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05E45364" w14:textId="67D044A8" w:rsidR="00636BD3" w:rsidRPr="00B32B25" w:rsidRDefault="00667A3C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2.30</w:t>
            </w:r>
            <w:r w:rsidR="00636BD3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0" w:type="pct"/>
          </w:tcPr>
          <w:p w14:paraId="235FDBC0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2F7E25F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15839767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76119A11" w14:textId="77777777" w:rsidTr="00134517">
        <w:trPr>
          <w:trHeight w:val="766"/>
        </w:trPr>
        <w:tc>
          <w:tcPr>
            <w:tcW w:w="547" w:type="pct"/>
            <w:vMerge/>
          </w:tcPr>
          <w:p w14:paraId="5737153B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7736599D" w14:textId="5C41C8BC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ทำกิจกรรมหลังเรียนบทที่ 8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บทที่ 8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7B18CC6D" w14:textId="77777777" w:rsidR="00636BD3" w:rsidRPr="007963CE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1" w:type="pct"/>
          </w:tcPr>
          <w:p w14:paraId="01675D20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0" w:type="pct"/>
          </w:tcPr>
          <w:p w14:paraId="756C3AE9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.</w:t>
            </w:r>
          </w:p>
        </w:tc>
        <w:tc>
          <w:tcPr>
            <w:tcW w:w="480" w:type="pct"/>
            <w:vMerge/>
          </w:tcPr>
          <w:p w14:paraId="541CF5E1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12143890" w14:textId="77777777" w:rsidTr="00134517">
        <w:trPr>
          <w:trHeight w:val="2448"/>
        </w:trPr>
        <w:tc>
          <w:tcPr>
            <w:tcW w:w="547" w:type="pct"/>
            <w:vMerge/>
          </w:tcPr>
          <w:p w14:paraId="1C507C82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06877A36" w14:textId="77777777" w:rsidR="00636BD3" w:rsidRDefault="00636BD3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B452BA">
              <w:rPr>
                <w:rFonts w:ascii="TH SarabunPSK" w:hAnsi="TH SarabunPSK" w:cs="TH SarabunPSK"/>
                <w:b/>
                <w:bCs/>
                <w:cs/>
              </w:rPr>
              <w:t xml:space="preserve">บทที่ 11 การใช้งานฟังก์ชัน </w:t>
            </w:r>
            <w:r w:rsidRPr="00B452BA">
              <w:rPr>
                <w:rFonts w:ascii="TH SarabunPSK" w:hAnsi="TH SarabunPSK" w:cs="TH SarabunPSK"/>
                <w:b/>
                <w:bCs/>
              </w:rPr>
              <w:t>Update Record</w:t>
            </w:r>
          </w:p>
          <w:p w14:paraId="16681B13" w14:textId="0C11DAF9" w:rsidR="00636BD3" w:rsidRDefault="00636BD3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B452BA">
              <w:rPr>
                <w:rFonts w:ascii="TH SarabunPSK" w:hAnsi="TH SarabunPSK" w:cs="TH SarabunPSK"/>
                <w:b/>
                <w:bCs/>
                <w:cs/>
              </w:rPr>
              <w:t xml:space="preserve">บทที่ 12 การใช้งานฟังก์ชัน </w:t>
            </w:r>
            <w:r w:rsidRPr="00B452BA">
              <w:rPr>
                <w:rFonts w:ascii="TH SarabunPSK" w:hAnsi="TH SarabunPSK" w:cs="TH SarabunPSK"/>
                <w:b/>
                <w:bCs/>
              </w:rPr>
              <w:t>Delete Record</w:t>
            </w:r>
          </w:p>
          <w:p w14:paraId="240A2C58" w14:textId="1529458C" w:rsidR="00667A3C" w:rsidRDefault="00667A3C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667A3C">
              <w:rPr>
                <w:rFonts w:ascii="TH SarabunPSK" w:hAnsi="TH SarabunPSK" w:cs="TH SarabunPSK"/>
                <w:b/>
                <w:bCs/>
                <w:cs/>
              </w:rPr>
              <w:t xml:space="preserve">บทที่ 13 การใช้งานฟังก์ชัน </w:t>
            </w:r>
            <w:r w:rsidRPr="00667A3C">
              <w:rPr>
                <w:rFonts w:ascii="TH SarabunPSK" w:hAnsi="TH SarabunPSK" w:cs="TH SarabunPSK"/>
                <w:b/>
                <w:bCs/>
              </w:rPr>
              <w:t>Repeat Region</w:t>
            </w:r>
          </w:p>
          <w:p w14:paraId="3B864EA9" w14:textId="6D7DBEE9" w:rsidR="00667A3C" w:rsidRDefault="00667A3C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667A3C">
              <w:rPr>
                <w:rFonts w:ascii="TH SarabunPSK" w:hAnsi="TH SarabunPSK" w:cs="TH SarabunPSK"/>
                <w:b/>
                <w:bCs/>
                <w:cs/>
              </w:rPr>
              <w:t xml:space="preserve">บทที่ 14 การใช้งานฟังก์ชัน </w:t>
            </w:r>
            <w:proofErr w:type="spellStart"/>
            <w:r w:rsidRPr="00667A3C">
              <w:rPr>
                <w:rFonts w:ascii="TH SarabunPSK" w:hAnsi="TH SarabunPSK" w:cs="TH SarabunPSK"/>
                <w:b/>
                <w:bCs/>
              </w:rPr>
              <w:t>Recordset</w:t>
            </w:r>
            <w:proofErr w:type="spellEnd"/>
            <w:r w:rsidRPr="00667A3C">
              <w:rPr>
                <w:rFonts w:ascii="TH SarabunPSK" w:hAnsi="TH SarabunPSK" w:cs="TH SarabunPSK"/>
                <w:b/>
                <w:bCs/>
              </w:rPr>
              <w:t xml:space="preserve"> Paging</w:t>
            </w:r>
          </w:p>
          <w:p w14:paraId="7C54EF91" w14:textId="57304203" w:rsidR="00667A3C" w:rsidRDefault="00667A3C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667A3C">
              <w:rPr>
                <w:rFonts w:ascii="TH SarabunPSK" w:hAnsi="TH SarabunPSK" w:cs="TH SarabunPSK"/>
                <w:b/>
                <w:bCs/>
                <w:cs/>
              </w:rPr>
              <w:t>บทที่ 15 ฟังก์ชัน</w:t>
            </w:r>
            <w:proofErr w:type="spellStart"/>
            <w:r w:rsidRPr="00667A3C">
              <w:rPr>
                <w:rFonts w:ascii="TH SarabunPSK" w:hAnsi="TH SarabunPSK" w:cs="TH SarabunPSK"/>
                <w:b/>
                <w:bCs/>
                <w:cs/>
              </w:rPr>
              <w:t>อื่นๆ</w:t>
            </w:r>
            <w:proofErr w:type="spellEnd"/>
            <w:r w:rsidRPr="00667A3C">
              <w:rPr>
                <w:rFonts w:ascii="TH SarabunPSK" w:hAnsi="TH SarabunPSK" w:cs="TH SarabunPSK"/>
                <w:b/>
                <w:bCs/>
                <w:cs/>
              </w:rPr>
              <w:t xml:space="preserve"> ที่น่าสนใจ</w:t>
            </w:r>
          </w:p>
          <w:p w14:paraId="5688F1AB" w14:textId="2B5A959F" w:rsidR="00636BD3" w:rsidRDefault="00636BD3" w:rsidP="003C118B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บรรยายผ่าน</w:t>
            </w:r>
            <w:r>
              <w:t xml:space="preserve"> </w:t>
            </w:r>
            <w:r w:rsidRPr="0078532B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78532B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78532B">
              <w:rPr>
                <w:rFonts w:ascii="TH SarabunPSK" w:hAnsi="TH SarabunPSK" w:cs="TH SarabunPSK"/>
              </w:rPr>
              <w:t xml:space="preserve">VDO Conferencing </w:t>
            </w:r>
            <w:r w:rsidRPr="0078532B">
              <w:rPr>
                <w:rFonts w:ascii="TH SarabunPSK" w:hAnsi="TH SarabunPSK" w:cs="TH SarabunPSK"/>
                <w:cs/>
              </w:rPr>
              <w:t>กับผู้เรียน</w:t>
            </w:r>
            <w:r>
              <w:rPr>
                <w:rFonts w:ascii="TH SarabunPSK" w:hAnsi="TH SarabunPSK" w:cs="TH SarabunPSK" w:hint="cs"/>
                <w:cs/>
              </w:rPr>
              <w:t xml:space="preserve">   เอกสารประกอบการบรรยาย </w:t>
            </w:r>
            <w:r w:rsidRPr="00121410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121410">
              <w:rPr>
                <w:rFonts w:ascii="TH SarabunPSK" w:hAnsi="TH SarabunPSK" w:cs="TH SarabunPSK"/>
              </w:rPr>
              <w:t>“</w:t>
            </w:r>
            <w:r w:rsidRPr="00B452BA">
              <w:rPr>
                <w:rFonts w:ascii="TH SarabunPSK" w:hAnsi="TH SarabunPSK" w:cs="TH SarabunPSK"/>
                <w:cs/>
              </w:rPr>
              <w:t>บทที่ 11</w:t>
            </w:r>
            <w:r w:rsidR="0083725F">
              <w:rPr>
                <w:rFonts w:ascii="TH SarabunPSK" w:hAnsi="TH SarabunPSK" w:cs="TH SarabunPSK" w:hint="cs"/>
                <w:cs/>
              </w:rPr>
              <w:t xml:space="preserve"> - 15</w:t>
            </w:r>
            <w:r w:rsidRPr="00121410">
              <w:rPr>
                <w:rFonts w:ascii="TH SarabunPSK" w:hAnsi="TH SarabunPSK" w:cs="TH SarabunPSK"/>
              </w:rPr>
              <w:t xml:space="preserve">” </w:t>
            </w:r>
            <w:r w:rsidRPr="00121410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</w:t>
            </w:r>
          </w:p>
          <w:p w14:paraId="5EAC1798" w14:textId="77777777" w:rsidR="00636BD3" w:rsidRPr="00DA605F" w:rsidRDefault="00636BD3" w:rsidP="00F60D96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</w:rPr>
            </w:pPr>
          </w:p>
        </w:tc>
        <w:tc>
          <w:tcPr>
            <w:tcW w:w="461" w:type="pct"/>
          </w:tcPr>
          <w:p w14:paraId="0B120055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4CA375C0" w14:textId="5EBF0290" w:rsidR="00636BD3" w:rsidRDefault="00667A3C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  <w:r w:rsidR="00636BD3">
              <w:rPr>
                <w:rFonts w:ascii="TH SarabunPSK" w:hAnsi="TH SarabunPSK" w:cs="TH SarabunPSK" w:hint="cs"/>
                <w:cs/>
              </w:rPr>
              <w:t>.</w:t>
            </w:r>
            <w:r>
              <w:rPr>
                <w:rFonts w:ascii="TH SarabunPSK" w:hAnsi="TH SarabunPSK" w:cs="TH SarabunPSK" w:hint="cs"/>
                <w:cs/>
              </w:rPr>
              <w:t>0</w:t>
            </w:r>
            <w:r w:rsidR="00636BD3">
              <w:rPr>
                <w:rFonts w:ascii="TH SarabunPSK" w:hAnsi="TH SarabunPSK" w:cs="TH SarabunPSK" w:hint="cs"/>
                <w:cs/>
              </w:rPr>
              <w:t>0 ชม.</w:t>
            </w:r>
          </w:p>
        </w:tc>
        <w:tc>
          <w:tcPr>
            <w:tcW w:w="410" w:type="pct"/>
          </w:tcPr>
          <w:p w14:paraId="35E91B6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4ACDBB73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519D13FA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6B4B4A1B" w14:textId="77777777" w:rsidTr="00134517">
        <w:trPr>
          <w:trHeight w:val="1341"/>
        </w:trPr>
        <w:tc>
          <w:tcPr>
            <w:tcW w:w="547" w:type="pct"/>
            <w:vMerge/>
          </w:tcPr>
          <w:p w14:paraId="2CCA9E84" w14:textId="77777777" w:rsidR="00636BD3" w:rsidRPr="00B32B25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1" w:type="pct"/>
          </w:tcPr>
          <w:p w14:paraId="6FED1C55" w14:textId="57AF6312" w:rsidR="00636BD3" w:rsidRDefault="00636BD3" w:rsidP="0083725F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ทำกิจกรรมหลังเรียนบทที่ </w:t>
            </w:r>
            <w:r w:rsidR="00837BFB">
              <w:rPr>
                <w:rFonts w:ascii="TH SarabunPSK" w:hAnsi="TH SarabunPSK" w:cs="TH SarabunPSK" w:hint="cs"/>
                <w:cs/>
              </w:rPr>
              <w:t>8</w:t>
            </w:r>
            <w:r>
              <w:rPr>
                <w:rFonts w:ascii="TH SarabunPSK" w:hAnsi="TH SarabunPSK" w:cs="TH SarabunPSK" w:hint="cs"/>
                <w:cs/>
              </w:rPr>
              <w:t>-</w:t>
            </w:r>
            <w:r w:rsidR="00837BFB">
              <w:rPr>
                <w:rFonts w:ascii="TH SarabunPSK" w:hAnsi="TH SarabunPSK" w:cs="TH SarabunPSK" w:hint="cs"/>
                <w:cs/>
              </w:rPr>
              <w:t>15</w:t>
            </w:r>
            <w:r>
              <w:rPr>
                <w:rFonts w:ascii="TH SarabunPSK" w:hAnsi="TH SarabunPSK" w:cs="TH SarabunPSK" w:hint="cs"/>
                <w:cs/>
              </w:rPr>
              <w:t xml:space="preserve"> ส่งในเวลาที่กำหนด </w:t>
            </w:r>
            <w:r w:rsidRPr="00CA5640">
              <w:rPr>
                <w:rFonts w:ascii="TH SarabunPSK" w:hAnsi="TH SarabunPSK" w:cs="TH SarabunPSK"/>
                <w:b/>
                <w:cs/>
              </w:rPr>
              <w:t xml:space="preserve">ผ่านกิจกรรมในหัวข้อ </w:t>
            </w:r>
            <w:r w:rsidRPr="00CA5640">
              <w:rPr>
                <w:rFonts w:ascii="TH SarabunPSK" w:hAnsi="TH SarabunPSK" w:cs="TH SarabunPSK"/>
                <w:b/>
              </w:rPr>
              <w:t>“</w:t>
            </w:r>
            <w:r>
              <w:rPr>
                <w:rFonts w:ascii="TH SarabunPSK" w:hAnsi="TH SarabunPSK" w:cs="TH SarabunPSK" w:hint="cs"/>
                <w:b/>
                <w:cs/>
              </w:rPr>
              <w:t>ใบงาน</w:t>
            </w:r>
            <w:r w:rsidR="00837BFB">
              <w:rPr>
                <w:rFonts w:ascii="TH SarabunPSK" w:hAnsi="TH SarabunPSK" w:cs="TH SarabunPSK" w:hint="cs"/>
                <w:b/>
                <w:cs/>
              </w:rPr>
              <w:t>กรณีศึกษา</w:t>
            </w:r>
            <w:r w:rsidR="00FF6C8F">
              <w:rPr>
                <w:rFonts w:ascii="TH SarabunPSK" w:hAnsi="TH SarabunPSK" w:cs="TH SarabunPSK" w:hint="cs"/>
                <w:b/>
                <w:cs/>
              </w:rPr>
              <w:t>ประกอบบทที่ 8-15</w:t>
            </w:r>
            <w:r w:rsidRPr="00CA5640">
              <w:rPr>
                <w:rFonts w:ascii="TH SarabunPSK" w:hAnsi="TH SarabunPSK" w:cs="TH SarabunPSK"/>
                <w:b/>
              </w:rPr>
              <w:t xml:space="preserve">” </w:t>
            </w:r>
            <w:r w:rsidRPr="00CA5640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</w:t>
            </w:r>
          </w:p>
        </w:tc>
        <w:tc>
          <w:tcPr>
            <w:tcW w:w="461" w:type="pct"/>
          </w:tcPr>
          <w:p w14:paraId="7664D718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0" w:type="pct"/>
          </w:tcPr>
          <w:p w14:paraId="159CBB6B" w14:textId="77777777" w:rsidR="00636BD3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2 ชม.</w:t>
            </w:r>
          </w:p>
        </w:tc>
        <w:tc>
          <w:tcPr>
            <w:tcW w:w="480" w:type="pct"/>
            <w:vMerge/>
          </w:tcPr>
          <w:p w14:paraId="38CEA98D" w14:textId="77777777" w:rsidR="00636BD3" w:rsidRPr="00B32B25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636BD3" w:rsidRPr="00B32B25" w14:paraId="347033DE" w14:textId="77777777" w:rsidTr="00134517">
        <w:tc>
          <w:tcPr>
            <w:tcW w:w="547" w:type="pct"/>
          </w:tcPr>
          <w:p w14:paraId="4266DD61" w14:textId="77777777" w:rsidR="00636BD3" w:rsidRPr="00B32B25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1" w:type="pct"/>
          </w:tcPr>
          <w:p w14:paraId="7F47978B" w14:textId="77777777" w:rsidR="00636BD3" w:rsidRPr="00E8376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E83763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461" w:type="pct"/>
          </w:tcPr>
          <w:p w14:paraId="788DB05F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10" w:type="pct"/>
          </w:tcPr>
          <w:p w14:paraId="6EB41688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80" w:type="pct"/>
          </w:tcPr>
          <w:p w14:paraId="0DD16083" w14:textId="77777777" w:rsidR="00636BD3" w:rsidRPr="00351E07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51E07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</w:tbl>
    <w:p w14:paraId="4F82A0EB" w14:textId="77777777" w:rsidR="00636BD3" w:rsidRDefault="00636BD3" w:rsidP="00636BD3"/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6416"/>
        <w:gridCol w:w="952"/>
        <w:gridCol w:w="851"/>
        <w:gridCol w:w="996"/>
      </w:tblGrid>
      <w:tr w:rsidR="00306ADD" w:rsidRPr="00306ADD" w14:paraId="6DDC02AC" w14:textId="77777777" w:rsidTr="00134517">
        <w:tc>
          <w:tcPr>
            <w:tcW w:w="5000" w:type="pct"/>
            <w:gridSpan w:val="5"/>
          </w:tcPr>
          <w:p w14:paraId="616425F8" w14:textId="4A4A8A08" w:rsidR="00636BD3" w:rsidRPr="00306ADD" w:rsidRDefault="00370394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 xml:space="preserve">1. </w:t>
            </w:r>
            <w:r w:rsidR="00636BD3" w:rsidRPr="00306ADD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 w:rsidR="00636BD3" w:rsidRPr="00306ADD"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 w:rsidR="00636BD3" w:rsidRPr="00306ADD"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 w:rsidR="00636BD3" w:rsidRPr="00306ADD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 w:rsidR="00636BD3" w:rsidRPr="00306ADD">
              <w:rPr>
                <w:rFonts w:ascii="TH SarabunPSK" w:hAnsi="TH SarabunPSK" w:cs="TH SarabunPSK"/>
                <w:b/>
                <w:bCs/>
              </w:rPr>
              <w:t>(</w:t>
            </w:r>
            <w:r w:rsidR="00636BD3" w:rsidRPr="00306ADD"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5A1189B0" w14:textId="77777777" w:rsidR="00636BD3" w:rsidRPr="00306ADD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306ADD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306ADD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306ADD" w:rsidRPr="00306ADD" w14:paraId="0EC12EC7" w14:textId="77777777" w:rsidTr="00134517">
        <w:trPr>
          <w:trHeight w:val="104"/>
        </w:trPr>
        <w:tc>
          <w:tcPr>
            <w:tcW w:w="548" w:type="pct"/>
            <w:vMerge w:val="restart"/>
          </w:tcPr>
          <w:p w14:paraId="2C5F633E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</w:tc>
        <w:tc>
          <w:tcPr>
            <w:tcW w:w="3100" w:type="pct"/>
            <w:vMerge w:val="restart"/>
          </w:tcPr>
          <w:p w14:paraId="626F0495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06ADD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871" w:type="pct"/>
            <w:gridSpan w:val="2"/>
          </w:tcPr>
          <w:p w14:paraId="580FB7C5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06ADD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80" w:type="pct"/>
            <w:vMerge w:val="restart"/>
          </w:tcPr>
          <w:p w14:paraId="6E09F321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06ADD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306ADD" w:rsidRPr="00306ADD" w14:paraId="095A1891" w14:textId="77777777" w:rsidTr="00134517">
        <w:trPr>
          <w:trHeight w:val="104"/>
        </w:trPr>
        <w:tc>
          <w:tcPr>
            <w:tcW w:w="548" w:type="pct"/>
            <w:vMerge/>
          </w:tcPr>
          <w:p w14:paraId="242C5073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0" w:type="pct"/>
            <w:vMerge/>
          </w:tcPr>
          <w:p w14:paraId="5317228B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0" w:type="pct"/>
          </w:tcPr>
          <w:p w14:paraId="39951560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11" w:type="pct"/>
          </w:tcPr>
          <w:p w14:paraId="2761C66A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80" w:type="pct"/>
            <w:vMerge/>
          </w:tcPr>
          <w:p w14:paraId="6D058F5F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306ADD" w:rsidRPr="00306ADD" w14:paraId="27D9E2DF" w14:textId="77777777" w:rsidTr="00134517">
        <w:trPr>
          <w:trHeight w:val="543"/>
        </w:trPr>
        <w:tc>
          <w:tcPr>
            <w:tcW w:w="548" w:type="pct"/>
            <w:vMerge w:val="restart"/>
          </w:tcPr>
          <w:p w14:paraId="606D1943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5</w:t>
            </w:r>
          </w:p>
          <w:p w14:paraId="546F0E15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437C274D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/>
              </w:rPr>
              <w:t>(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0CFC8F7D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29 มี.ค. 63)</w:t>
            </w:r>
          </w:p>
        </w:tc>
        <w:tc>
          <w:tcPr>
            <w:tcW w:w="3100" w:type="pct"/>
          </w:tcPr>
          <w:p w14:paraId="7B39F733" w14:textId="6CCBA22E" w:rsidR="00636BD3" w:rsidRPr="00306ADD" w:rsidRDefault="00306ADD" w:rsidP="00F60D96">
            <w:pPr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/>
                <w:b/>
                <w:cs/>
              </w:rPr>
              <w:t xml:space="preserve">ทำแบบทดสอบหลังเรียนบทที่ </w:t>
            </w:r>
            <w:r>
              <w:rPr>
                <w:rFonts w:ascii="TH SarabunPSK" w:hAnsi="TH SarabunPSK" w:cs="TH SarabunPSK" w:hint="cs"/>
                <w:b/>
                <w:cs/>
              </w:rPr>
              <w:t>8-15</w:t>
            </w:r>
            <w:r w:rsidRPr="00306ADD">
              <w:rPr>
                <w:rFonts w:ascii="TH SarabunPSK" w:hAnsi="TH SarabunPSK" w:cs="TH SarabunPSK"/>
                <w:b/>
                <w:cs/>
              </w:rPr>
              <w:t xml:space="preserve"> ผ่านกิจกรรมในหัวข้อ </w:t>
            </w:r>
            <w:r w:rsidRPr="00306ADD">
              <w:rPr>
                <w:rFonts w:ascii="TH SarabunPSK" w:hAnsi="TH SarabunPSK" w:cs="TH SarabunPSK"/>
                <w:b/>
              </w:rPr>
              <w:t>“</w:t>
            </w:r>
            <w:r w:rsidRPr="00306ADD">
              <w:rPr>
                <w:rFonts w:ascii="TH SarabunPSK" w:hAnsi="TH SarabunPSK" w:cs="TH SarabunPSK"/>
                <w:b/>
                <w:cs/>
              </w:rPr>
              <w:t xml:space="preserve">แบบทดสอบหลังเรียนบทที่ </w:t>
            </w:r>
            <w:r>
              <w:rPr>
                <w:rFonts w:ascii="TH SarabunPSK" w:hAnsi="TH SarabunPSK" w:cs="TH SarabunPSK" w:hint="cs"/>
                <w:b/>
                <w:cs/>
              </w:rPr>
              <w:t>8-15</w:t>
            </w:r>
            <w:r w:rsidRPr="00306ADD">
              <w:rPr>
                <w:rFonts w:ascii="TH SarabunPSK" w:hAnsi="TH SarabunPSK" w:cs="TH SarabunPSK"/>
                <w:b/>
              </w:rPr>
              <w:t xml:space="preserve">” </w:t>
            </w:r>
            <w:r w:rsidRPr="00306ADD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 (3443223</w:t>
            </w:r>
          </w:p>
        </w:tc>
        <w:tc>
          <w:tcPr>
            <w:tcW w:w="460" w:type="pct"/>
          </w:tcPr>
          <w:p w14:paraId="79CD577C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1" w:type="pct"/>
          </w:tcPr>
          <w:p w14:paraId="55A228E8" w14:textId="4FEFF72A" w:rsidR="00636BD3" w:rsidRPr="00306ADD" w:rsidRDefault="00E3243C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2</w:t>
            </w:r>
            <w:r w:rsidR="00636BD3" w:rsidRPr="00306ADD">
              <w:rPr>
                <w:rFonts w:ascii="TH SarabunPSK" w:hAnsi="TH SarabunPSK" w:cs="TH SarabunPSK" w:hint="cs"/>
                <w:cs/>
              </w:rPr>
              <w:t xml:space="preserve"> </w:t>
            </w:r>
            <w:r w:rsidR="00306ADD">
              <w:rPr>
                <w:rFonts w:ascii="TH SarabunPSK" w:hAnsi="TH SarabunPSK" w:cs="TH SarabunPSK" w:hint="cs"/>
                <w:cs/>
              </w:rPr>
              <w:t>ชม.</w:t>
            </w:r>
          </w:p>
        </w:tc>
        <w:tc>
          <w:tcPr>
            <w:tcW w:w="480" w:type="pct"/>
            <w:vMerge w:val="restart"/>
          </w:tcPr>
          <w:p w14:paraId="490825AC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589A05B5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306ADD" w:rsidRPr="00306ADD" w14:paraId="20F55B92" w14:textId="77777777" w:rsidTr="00134517">
        <w:trPr>
          <w:trHeight w:val="471"/>
        </w:trPr>
        <w:tc>
          <w:tcPr>
            <w:tcW w:w="548" w:type="pct"/>
            <w:vMerge/>
          </w:tcPr>
          <w:p w14:paraId="35C4876C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0" w:type="pct"/>
          </w:tcPr>
          <w:p w14:paraId="4F8C0B15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 วิธีการเตรียมตัวก่อนเข้าเรียน การดาวน์โหลดเอกสาร การส่งงาน และอื่น ๆ</w:t>
            </w:r>
          </w:p>
          <w:p w14:paraId="4A91FE18" w14:textId="7E3C1C00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ผ่าน</w:t>
            </w:r>
            <w:r w:rsidRPr="00306ADD">
              <w:t xml:space="preserve"> </w:t>
            </w:r>
            <w:r w:rsidRPr="00306ADD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06ADD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06ADD">
              <w:rPr>
                <w:rFonts w:ascii="TH SarabunPSK" w:hAnsi="TH SarabunPSK" w:cs="TH SarabunPSK"/>
              </w:rPr>
              <w:t xml:space="preserve">VDO Conferencing </w:t>
            </w:r>
            <w:r w:rsidRPr="00306ADD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5DCDB3E9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60" w:type="pct"/>
          </w:tcPr>
          <w:p w14:paraId="377BDFA4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11" w:type="pct"/>
          </w:tcPr>
          <w:p w14:paraId="263F62EF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68C321D2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306ADD" w:rsidRPr="00306ADD" w14:paraId="44A0286A" w14:textId="77777777" w:rsidTr="00134517">
        <w:trPr>
          <w:trHeight w:val="1552"/>
        </w:trPr>
        <w:tc>
          <w:tcPr>
            <w:tcW w:w="548" w:type="pct"/>
            <w:vMerge/>
          </w:tcPr>
          <w:p w14:paraId="7FC6A130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0" w:type="pct"/>
          </w:tcPr>
          <w:p w14:paraId="74F650CE" w14:textId="4EF4CB41" w:rsidR="00E3243C" w:rsidRDefault="00E3243C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E3243C">
              <w:rPr>
                <w:rFonts w:ascii="TH SarabunPSK" w:hAnsi="TH SarabunPSK" w:cs="TH SarabunPSK"/>
                <w:b/>
                <w:bCs/>
                <w:cs/>
              </w:rPr>
              <w:t xml:space="preserve">กรณีศึกษา การพัฒนาเว็บไซต์ </w:t>
            </w:r>
            <w:r w:rsidRPr="00E3243C">
              <w:rPr>
                <w:rFonts w:ascii="TH SarabunPSK" w:hAnsi="TH SarabunPSK" w:cs="TH SarabunPSK"/>
                <w:b/>
                <w:bCs/>
              </w:rPr>
              <w:t xml:space="preserve">Catalog </w:t>
            </w:r>
            <w:r w:rsidRPr="00E3243C">
              <w:rPr>
                <w:rFonts w:ascii="TH SarabunPSK" w:hAnsi="TH SarabunPSK" w:cs="TH SarabunPSK"/>
                <w:b/>
                <w:bCs/>
                <w:cs/>
              </w:rPr>
              <w:t>สินค้า</w:t>
            </w:r>
          </w:p>
          <w:p w14:paraId="1FE63F0D" w14:textId="77777777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1 เตรียมทรัพยากรก่อนเริ่มพัฒนาเว็บฐานข้อมูล</w:t>
            </w:r>
          </w:p>
          <w:p w14:paraId="4F2B5A36" w14:textId="544C52FA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2 พัฒนาส่วนหลังบ้าน : จัดการเว็บไซต์</w:t>
            </w:r>
          </w:p>
          <w:p w14:paraId="1EB7F21A" w14:textId="0F182980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3 พัฒนาส่วนหลังบ้าน : จัดการเว็บไซต์</w:t>
            </w:r>
          </w:p>
          <w:p w14:paraId="3181D9EE" w14:textId="113C3EAE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4 ควบคุมการเข้าถึงส่วนหลังบ้านด้วย</w:t>
            </w:r>
            <w:proofErr w:type="spellStart"/>
            <w:r w:rsidRPr="0059100C">
              <w:rPr>
                <w:rFonts w:ascii="TH SarabunPSK" w:hAnsi="TH SarabunPSK" w:cs="TH SarabunPSK"/>
                <w:cs/>
              </w:rPr>
              <w:t>ฟั</w:t>
            </w:r>
            <w:proofErr w:type="spellEnd"/>
            <w:r w:rsidRPr="0059100C">
              <w:rPr>
                <w:rFonts w:ascii="TH SarabunPSK" w:hAnsi="TH SarabunPSK" w:cs="TH SarabunPSK"/>
                <w:cs/>
              </w:rPr>
              <w:t>งก</w:t>
            </w:r>
            <w:proofErr w:type="spellStart"/>
            <w:r w:rsidRPr="0059100C">
              <w:rPr>
                <w:rFonts w:ascii="TH SarabunPSK" w:hAnsi="TH SarabunPSK" w:cs="TH SarabunPSK"/>
                <w:cs/>
              </w:rPr>
              <w:t>์ชั่น</w:t>
            </w:r>
            <w:proofErr w:type="spellEnd"/>
            <w:r w:rsidRPr="0059100C">
              <w:rPr>
                <w:rFonts w:ascii="TH SarabunPSK" w:hAnsi="TH SarabunPSK" w:cs="TH SarabunPSK"/>
                <w:cs/>
              </w:rPr>
              <w:t xml:space="preserve"> </w:t>
            </w:r>
            <w:r w:rsidRPr="0059100C">
              <w:rPr>
                <w:rFonts w:ascii="TH SarabunPSK" w:hAnsi="TH SarabunPSK" w:cs="TH SarabunPSK"/>
              </w:rPr>
              <w:t>User Authentication</w:t>
            </w:r>
          </w:p>
          <w:p w14:paraId="06E4330A" w14:textId="4F3D651D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5 นําเข้าข้อมูลไฟล์รูปภาพด้วยเทคนิคการแทรกโค้ด</w:t>
            </w:r>
          </w:p>
          <w:p w14:paraId="2726AA54" w14:textId="015CE374" w:rsidR="0059100C" w:rsidRPr="0059100C" w:rsidRDefault="0059100C" w:rsidP="0059100C">
            <w:pPr>
              <w:rPr>
                <w:rFonts w:ascii="TH SarabunPSK" w:hAnsi="TH SarabunPSK" w:cs="TH SarabunPSK"/>
              </w:rPr>
            </w:pPr>
            <w:r w:rsidRPr="0059100C">
              <w:rPr>
                <w:rFonts w:ascii="TH SarabunPSK" w:hAnsi="TH SarabunPSK" w:cs="TH SarabunPSK"/>
                <w:cs/>
              </w:rPr>
              <w:t>ขั้นที่ 6 พัฒนาส่วนหน้าบ้าน : แสดงข้อมูลเว็บไซต์</w:t>
            </w:r>
          </w:p>
          <w:p w14:paraId="6E875D23" w14:textId="77777777" w:rsidR="0059100C" w:rsidRDefault="0059100C" w:rsidP="00F60D96">
            <w:pPr>
              <w:rPr>
                <w:rFonts w:ascii="TH SarabunPSK" w:hAnsi="TH SarabunPSK" w:cs="TH SarabunPSK"/>
              </w:rPr>
            </w:pPr>
          </w:p>
          <w:p w14:paraId="145EB6C5" w14:textId="4074A426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/>
              </w:rPr>
              <w:t xml:space="preserve">  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 บรรยายผ่าน</w:t>
            </w:r>
            <w:r w:rsidRPr="00306ADD">
              <w:t xml:space="preserve"> </w:t>
            </w:r>
            <w:r w:rsidRPr="00306ADD">
              <w:rPr>
                <w:rFonts w:ascii="TH SarabunPSK" w:hAnsi="TH SarabunPSK" w:cs="TH SarabunPSK"/>
              </w:rPr>
              <w:t xml:space="preserve">Zoom Cloud Meeting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="00E36694"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="00E36694"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 w:rsid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06ADD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06ADD">
              <w:rPr>
                <w:rFonts w:ascii="TH SarabunPSK" w:hAnsi="TH SarabunPSK" w:cs="TH SarabunPSK"/>
              </w:rPr>
              <w:t xml:space="preserve">VDO Conferencing </w:t>
            </w:r>
            <w:r w:rsidRPr="00306ADD">
              <w:rPr>
                <w:rFonts w:ascii="TH SarabunPSK" w:hAnsi="TH SarabunPSK" w:cs="TH SarabunPSK"/>
                <w:cs/>
              </w:rPr>
              <w:t>กับผู้เรียน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  เอกสารประกอบการบรรยาย </w:t>
            </w:r>
            <w:r w:rsidRPr="00306ADD">
              <w:rPr>
                <w:rFonts w:ascii="TH SarabunPSK" w:hAnsi="TH SarabunPSK" w:cs="TH SarabunPSK"/>
                <w:cs/>
              </w:rPr>
              <w:t xml:space="preserve">หัวข้อ </w:t>
            </w:r>
            <w:r w:rsidRPr="00306ADD">
              <w:rPr>
                <w:rFonts w:ascii="TH SarabunPSK" w:hAnsi="TH SarabunPSK" w:cs="TH SarabunPSK"/>
              </w:rPr>
              <w:t>“</w:t>
            </w:r>
            <w:r w:rsidR="00E3243C" w:rsidRPr="00E3243C">
              <w:rPr>
                <w:rFonts w:ascii="TH SarabunPSK" w:hAnsi="TH SarabunPSK" w:cs="TH SarabunPSK"/>
                <w:cs/>
              </w:rPr>
              <w:t xml:space="preserve">กรณีศึกษา การพัฒนาเว็บไซต์ </w:t>
            </w:r>
            <w:r w:rsidR="00E3243C" w:rsidRPr="00E3243C">
              <w:rPr>
                <w:rFonts w:ascii="TH SarabunPSK" w:hAnsi="TH SarabunPSK" w:cs="TH SarabunPSK"/>
              </w:rPr>
              <w:t xml:space="preserve">Catalog </w:t>
            </w:r>
            <w:r w:rsidR="00E3243C" w:rsidRPr="00E3243C">
              <w:rPr>
                <w:rFonts w:ascii="TH SarabunPSK" w:hAnsi="TH SarabunPSK" w:cs="TH SarabunPSK"/>
                <w:cs/>
              </w:rPr>
              <w:t>สินค้า</w:t>
            </w:r>
            <w:r w:rsidRPr="00306ADD">
              <w:rPr>
                <w:rFonts w:ascii="TH SarabunPSK" w:hAnsi="TH SarabunPSK" w:cs="TH SarabunPSK"/>
              </w:rPr>
              <w:t xml:space="preserve">” </w:t>
            </w:r>
            <w:r w:rsidRPr="00306ADD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 (3443223</w:t>
            </w:r>
            <w:r w:rsidRPr="00306ADD">
              <w:rPr>
                <w:rFonts w:ascii="TH SarabunPSK" w:hAnsi="TH SarabunPSK" w:cs="TH SarabunPSK" w:hint="cs"/>
                <w:cs/>
              </w:rPr>
              <w:t>)</w:t>
            </w:r>
          </w:p>
          <w:p w14:paraId="109655E9" w14:textId="77777777" w:rsidR="00636BD3" w:rsidRPr="00306ADD" w:rsidRDefault="00636BD3" w:rsidP="00F60D96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460" w:type="pct"/>
          </w:tcPr>
          <w:p w14:paraId="726A98A1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7E6E5DE5" w14:textId="55A356D4" w:rsidR="00636BD3" w:rsidRPr="00306ADD" w:rsidRDefault="009A4AFC" w:rsidP="00F60D96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3</w:t>
            </w:r>
            <w:r w:rsidR="00636BD3" w:rsidRPr="00306ADD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1" w:type="pct"/>
          </w:tcPr>
          <w:p w14:paraId="6B151718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</w:rPr>
            </w:pPr>
          </w:p>
          <w:p w14:paraId="2323EC21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/>
          </w:tcPr>
          <w:p w14:paraId="342683EF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306ADD" w:rsidRPr="00306ADD" w14:paraId="2EB66344" w14:textId="77777777" w:rsidTr="00134517">
        <w:trPr>
          <w:trHeight w:val="766"/>
        </w:trPr>
        <w:tc>
          <w:tcPr>
            <w:tcW w:w="548" w:type="pct"/>
            <w:vMerge/>
          </w:tcPr>
          <w:p w14:paraId="4F3B3403" w14:textId="77777777" w:rsidR="00636BD3" w:rsidRPr="00306ADD" w:rsidRDefault="00636BD3" w:rsidP="00F60D96">
            <w:pPr>
              <w:rPr>
                <w:rFonts w:ascii="TH SarabunPSK" w:hAnsi="TH SarabunPSK" w:cs="TH SarabunPSK"/>
              </w:rPr>
            </w:pPr>
          </w:p>
        </w:tc>
        <w:tc>
          <w:tcPr>
            <w:tcW w:w="3100" w:type="pct"/>
          </w:tcPr>
          <w:p w14:paraId="2D473833" w14:textId="628B1B7F" w:rsidR="00636BD3" w:rsidRDefault="00636BD3" w:rsidP="00F60D96">
            <w:pPr>
              <w:rPr>
                <w:rFonts w:ascii="TH SarabunPSK" w:hAnsi="TH SarabunPSK" w:cs="TH SarabunPSK"/>
                <w:b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ทำกิจกรรม</w:t>
            </w:r>
            <w:r w:rsidR="00633A97">
              <w:rPr>
                <w:rFonts w:ascii="TH SarabunPSK" w:hAnsi="TH SarabunPSK" w:cs="TH SarabunPSK" w:hint="cs"/>
                <w:cs/>
              </w:rPr>
              <w:t xml:space="preserve">ใบงาน </w:t>
            </w:r>
            <w:r w:rsidRPr="00306ADD">
              <w:rPr>
                <w:rFonts w:ascii="TH SarabunPSK" w:hAnsi="TH SarabunPSK" w:cs="TH SarabunPSK"/>
                <w:b/>
              </w:rPr>
              <w:t>“</w:t>
            </w:r>
            <w:r w:rsidRPr="00306ADD">
              <w:rPr>
                <w:rFonts w:ascii="TH SarabunPSK" w:hAnsi="TH SarabunPSK" w:cs="TH SarabunPSK" w:hint="cs"/>
                <w:b/>
                <w:cs/>
              </w:rPr>
              <w:t>ใบงาน</w:t>
            </w:r>
            <w:r w:rsidR="00E602C6">
              <w:rPr>
                <w:rFonts w:ascii="TH SarabunPSK" w:hAnsi="TH SarabunPSK" w:cs="TH SarabunPSK" w:hint="cs"/>
                <w:b/>
                <w:cs/>
              </w:rPr>
              <w:t>กรณีศึกษาโครงงาน</w:t>
            </w:r>
            <w:r w:rsidRPr="00306ADD">
              <w:rPr>
                <w:rFonts w:ascii="TH SarabunPSK" w:hAnsi="TH SarabunPSK" w:cs="TH SarabunPSK"/>
                <w:b/>
              </w:rPr>
              <w:t xml:space="preserve">” </w:t>
            </w:r>
            <w:r w:rsidRPr="00306ADD">
              <w:rPr>
                <w:rFonts w:ascii="TH SarabunPSK" w:hAnsi="TH SarabunPSK" w:cs="TH SarabunPSK"/>
                <w:b/>
                <w:cs/>
              </w:rPr>
              <w:t>บนบทเรียนออนไลน์ วิชาการพัฒนาเว็บไซต์สำหรับงานธุรกิจ (3443223)</w:t>
            </w:r>
            <w:r w:rsidR="00197D92">
              <w:rPr>
                <w:rFonts w:ascii="TH SarabunPSK" w:hAnsi="TH SarabunPSK" w:cs="TH SarabunPSK" w:hint="cs"/>
                <w:b/>
                <w:cs/>
              </w:rPr>
              <w:t xml:space="preserve"> </w:t>
            </w:r>
          </w:p>
          <w:p w14:paraId="2043BF97" w14:textId="1329388F" w:rsidR="0059100C" w:rsidRPr="00306ADD" w:rsidRDefault="0059100C" w:rsidP="00E332DA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0" w:type="pct"/>
          </w:tcPr>
          <w:p w14:paraId="6219CD22" w14:textId="2688DE70" w:rsidR="00636BD3" w:rsidRPr="00306ADD" w:rsidRDefault="009A4AFC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.30 ชม.</w:t>
            </w:r>
          </w:p>
        </w:tc>
        <w:tc>
          <w:tcPr>
            <w:tcW w:w="411" w:type="pct"/>
          </w:tcPr>
          <w:p w14:paraId="12DF83EC" w14:textId="0D254B91" w:rsidR="00636BD3" w:rsidRPr="00306ADD" w:rsidRDefault="00E332DA" w:rsidP="00F60D96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3</w:t>
            </w:r>
            <w:r w:rsidR="00636BD3" w:rsidRPr="00306ADD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80" w:type="pct"/>
            <w:vMerge/>
          </w:tcPr>
          <w:p w14:paraId="23D49DCC" w14:textId="77777777" w:rsidR="00636BD3" w:rsidRPr="00306ADD" w:rsidRDefault="00636BD3" w:rsidP="00F60D96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306ADD" w:rsidRPr="00306ADD" w14:paraId="5E467A5A" w14:textId="77777777" w:rsidTr="00134517">
        <w:tc>
          <w:tcPr>
            <w:tcW w:w="548" w:type="pct"/>
          </w:tcPr>
          <w:p w14:paraId="2F0AF390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3100" w:type="pct"/>
          </w:tcPr>
          <w:p w14:paraId="522EAAF6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460" w:type="pct"/>
          </w:tcPr>
          <w:p w14:paraId="63617C6D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11" w:type="pct"/>
          </w:tcPr>
          <w:p w14:paraId="2DEF525E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80" w:type="pct"/>
          </w:tcPr>
          <w:p w14:paraId="5137A1C9" w14:textId="77777777" w:rsidR="00636BD3" w:rsidRPr="00306ADD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06ADD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</w:tbl>
    <w:p w14:paraId="50D0C2D5" w14:textId="02CBE08A" w:rsidR="00636BD3" w:rsidRDefault="00636BD3" w:rsidP="00636BD3"/>
    <w:p w14:paraId="6271BB17" w14:textId="40233A99" w:rsidR="003C118B" w:rsidRDefault="003C118B" w:rsidP="00636BD3"/>
    <w:p w14:paraId="228BD6E0" w14:textId="69BF1A4D" w:rsidR="003C118B" w:rsidRDefault="003C118B" w:rsidP="00636BD3"/>
    <w:p w14:paraId="6360EE63" w14:textId="18A633D1" w:rsidR="003C118B" w:rsidRDefault="003C118B" w:rsidP="00636BD3"/>
    <w:p w14:paraId="3B1EA953" w14:textId="2252AB2C" w:rsidR="003C118B" w:rsidRDefault="003C118B" w:rsidP="00636BD3"/>
    <w:p w14:paraId="587D7E8A" w14:textId="616C5FE1" w:rsidR="003C118B" w:rsidRDefault="003C118B" w:rsidP="00636BD3"/>
    <w:p w14:paraId="15A71C39" w14:textId="46F2763F" w:rsidR="003C118B" w:rsidRDefault="003C118B" w:rsidP="00636BD3"/>
    <w:p w14:paraId="5EAF29EC" w14:textId="00E8372D" w:rsidR="003C118B" w:rsidRDefault="003C118B" w:rsidP="00636BD3"/>
    <w:p w14:paraId="67997729" w14:textId="057D5A7B" w:rsidR="003C118B" w:rsidRDefault="003C118B" w:rsidP="00636BD3"/>
    <w:p w14:paraId="3504E5EB" w14:textId="17F53BEB" w:rsidR="003C118B" w:rsidRDefault="003C118B" w:rsidP="00636BD3"/>
    <w:tbl>
      <w:tblPr>
        <w:tblW w:w="5232" w:type="pct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8"/>
        <w:gridCol w:w="6172"/>
        <w:gridCol w:w="954"/>
        <w:gridCol w:w="851"/>
        <w:gridCol w:w="994"/>
      </w:tblGrid>
      <w:tr w:rsidR="003A11B1" w:rsidRPr="003A11B1" w14:paraId="025AAFDC" w14:textId="77777777" w:rsidTr="00134517">
        <w:tc>
          <w:tcPr>
            <w:tcW w:w="5000" w:type="pct"/>
            <w:gridSpan w:val="5"/>
          </w:tcPr>
          <w:p w14:paraId="04A333DF" w14:textId="183CE585" w:rsidR="00636BD3" w:rsidRPr="003A11B1" w:rsidRDefault="003A11B1" w:rsidP="00F60D96">
            <w:pPr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 xml:space="preserve">1. </w:t>
            </w:r>
            <w:r w:rsidR="00636BD3" w:rsidRPr="003A11B1">
              <w:rPr>
                <w:rFonts w:ascii="TH SarabunPSK" w:hAnsi="TH SarabunPSK" w:cs="TH SarabunPSK"/>
                <w:b/>
                <w:bCs/>
                <w:cs/>
              </w:rPr>
              <w:t>แผนการสอน</w:t>
            </w:r>
            <w:r w:rsidR="00636BD3" w:rsidRPr="003A11B1">
              <w:rPr>
                <w:rFonts w:ascii="TH SarabunPSK" w:hAnsi="TH SarabunPSK" w:cs="TH SarabunPSK" w:hint="cs"/>
                <w:b/>
                <w:bCs/>
                <w:cs/>
              </w:rPr>
              <w:t xml:space="preserve"> 3 </w:t>
            </w:r>
            <w:r w:rsidR="00636BD3" w:rsidRPr="003A11B1">
              <w:rPr>
                <w:rFonts w:ascii="TH SarabunPSK" w:hAnsi="TH SarabunPSK" w:cs="TH SarabunPSK"/>
                <w:b/>
                <w:bCs/>
              </w:rPr>
              <w:t xml:space="preserve">(2-2-5) </w:t>
            </w:r>
            <w:r w:rsidR="00636BD3" w:rsidRPr="003A11B1">
              <w:rPr>
                <w:rFonts w:ascii="TH SarabunPSK" w:hAnsi="TH SarabunPSK" w:cs="TH SarabunPSK" w:hint="cs"/>
                <w:b/>
                <w:bCs/>
                <w:cs/>
              </w:rPr>
              <w:t xml:space="preserve">จำนวน 60 ชั่วโมง </w:t>
            </w:r>
            <w:r w:rsidR="00636BD3" w:rsidRPr="003A11B1">
              <w:rPr>
                <w:rFonts w:ascii="TH SarabunPSK" w:hAnsi="TH SarabunPSK" w:cs="TH SarabunPSK"/>
                <w:b/>
                <w:bCs/>
              </w:rPr>
              <w:t>(</w:t>
            </w:r>
            <w:r w:rsidR="00636BD3" w:rsidRPr="003A11B1">
              <w:rPr>
                <w:rFonts w:ascii="TH SarabunPSK" w:hAnsi="TH SarabunPSK" w:cs="TH SarabunPSK" w:hint="cs"/>
                <w:b/>
                <w:bCs/>
                <w:cs/>
              </w:rPr>
              <w:t>บรรยาย 30 ชั่วโมง, ฝึกปฏิบัติ 30 ชั่วโมง)</w:t>
            </w:r>
          </w:p>
          <w:p w14:paraId="0409ADBC" w14:textId="77777777" w:rsidR="00636BD3" w:rsidRPr="003A11B1" w:rsidRDefault="00636BD3" w:rsidP="00F60D9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>เรียน</w:t>
            </w:r>
            <w:r w:rsidRPr="003A11B1">
              <w:rPr>
                <w:rFonts w:ascii="TH SarabunPSK" w:hAnsi="TH SarabunPSK" w:cs="TH SarabunPSK"/>
                <w:b/>
                <w:bCs/>
                <w:cs/>
              </w:rPr>
              <w:t xml:space="preserve">ออนไลน์ วิชาการพัฒนาเว็บไซต์สำหรับงานธุรกิจ (3443223) [ผศ.ธัชกร วงษ์คำชัย] </w:t>
            </w:r>
            <w:r w:rsidRPr="003A11B1">
              <w:rPr>
                <w:rFonts w:ascii="TH SarabunPSK" w:hAnsi="TH SarabunPSK" w:cs="TH SarabunPSK"/>
                <w:b/>
                <w:bCs/>
              </w:rPr>
              <w:t>http://e-learning.dru.ac.th/</w:t>
            </w:r>
          </w:p>
        </w:tc>
      </w:tr>
      <w:tr w:rsidR="003A11B1" w:rsidRPr="003A11B1" w14:paraId="0CCCB8C5" w14:textId="77777777" w:rsidTr="00134517">
        <w:trPr>
          <w:trHeight w:val="104"/>
        </w:trPr>
        <w:tc>
          <w:tcPr>
            <w:tcW w:w="666" w:type="pct"/>
            <w:vMerge w:val="restart"/>
          </w:tcPr>
          <w:p w14:paraId="4AA9EF93" w14:textId="77777777" w:rsidR="00636BD3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  <w:p w14:paraId="6C1944FD" w14:textId="7458C0C0" w:rsidR="009460A0" w:rsidRPr="003A11B1" w:rsidRDefault="009460A0" w:rsidP="00F60D96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2982" w:type="pct"/>
            <w:vMerge w:val="restart"/>
          </w:tcPr>
          <w:p w14:paraId="2078955A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หัวข้อ/รายละเอียด</w:t>
            </w:r>
          </w:p>
        </w:tc>
        <w:tc>
          <w:tcPr>
            <w:tcW w:w="872" w:type="pct"/>
            <w:gridSpan w:val="2"/>
          </w:tcPr>
          <w:p w14:paraId="4D06566A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ชั่วโมง</w:t>
            </w:r>
          </w:p>
        </w:tc>
        <w:tc>
          <w:tcPr>
            <w:tcW w:w="480" w:type="pct"/>
            <w:vMerge w:val="restart"/>
          </w:tcPr>
          <w:p w14:paraId="072E0D9B" w14:textId="7F36EF69" w:rsidR="00134517" w:rsidRPr="003A11B1" w:rsidRDefault="00636BD3" w:rsidP="00134517">
            <w:pPr>
              <w:jc w:val="center"/>
              <w:rPr>
                <w:rFonts w:ascii="TH SarabunPSK" w:hAnsi="TH SarabunPSK" w:cs="TH SarabunPSK" w:hint="cs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ผู้สอน</w:t>
            </w:r>
          </w:p>
        </w:tc>
      </w:tr>
      <w:tr w:rsidR="003A11B1" w:rsidRPr="003A11B1" w14:paraId="6936A6D0" w14:textId="77777777" w:rsidTr="00134517">
        <w:trPr>
          <w:trHeight w:val="104"/>
        </w:trPr>
        <w:tc>
          <w:tcPr>
            <w:tcW w:w="666" w:type="pct"/>
            <w:vMerge/>
          </w:tcPr>
          <w:p w14:paraId="24D91FA8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2982" w:type="pct"/>
            <w:vMerge/>
          </w:tcPr>
          <w:p w14:paraId="38A02B73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1" w:type="pct"/>
          </w:tcPr>
          <w:p w14:paraId="73AFB630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บรรยาย</w:t>
            </w:r>
          </w:p>
        </w:tc>
        <w:tc>
          <w:tcPr>
            <w:tcW w:w="411" w:type="pct"/>
          </w:tcPr>
          <w:p w14:paraId="36ED405B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>ฝึกปฏิบัติ</w:t>
            </w:r>
          </w:p>
        </w:tc>
        <w:tc>
          <w:tcPr>
            <w:tcW w:w="480" w:type="pct"/>
            <w:vMerge/>
          </w:tcPr>
          <w:p w14:paraId="46CAB2B5" w14:textId="77777777" w:rsidR="00636BD3" w:rsidRPr="003A11B1" w:rsidRDefault="00636BD3" w:rsidP="00F60D9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134517" w:rsidRPr="003A11B1" w14:paraId="4D243A10" w14:textId="77777777" w:rsidTr="00134517">
        <w:trPr>
          <w:trHeight w:val="471"/>
        </w:trPr>
        <w:tc>
          <w:tcPr>
            <w:tcW w:w="666" w:type="pct"/>
            <w:vMerge w:val="restart"/>
          </w:tcPr>
          <w:p w14:paraId="3098EEA7" w14:textId="7BF1A566" w:rsidR="00134517" w:rsidRPr="009460A0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9460A0">
              <w:rPr>
                <w:rFonts w:ascii="TH SarabunPSK" w:hAnsi="TH SarabunPSK" w:cs="TH SarabunPSK" w:hint="cs"/>
                <w:b/>
                <w:bCs/>
                <w:cs/>
              </w:rPr>
              <w:t>6</w:t>
            </w:r>
          </w:p>
          <w:p w14:paraId="343FC0B3" w14:textId="77777777" w:rsidR="00134517" w:rsidRDefault="00134517" w:rsidP="00134517">
            <w:pPr>
              <w:rPr>
                <w:rFonts w:ascii="TH SarabunPSK" w:hAnsi="TH SarabunPSK" w:cs="TH SarabunPSK"/>
              </w:rPr>
            </w:pPr>
          </w:p>
          <w:p w14:paraId="7AE67B8E" w14:textId="76083755" w:rsidR="00134517" w:rsidRPr="00306ADD" w:rsidRDefault="00134517" w:rsidP="00134517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/>
              </w:rPr>
              <w:t>(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วันอาทิตย์ </w:t>
            </w:r>
          </w:p>
          <w:p w14:paraId="3FED685F" w14:textId="2925A23D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5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ม.ย</w:t>
            </w:r>
            <w:r w:rsidRPr="00306ADD">
              <w:rPr>
                <w:rFonts w:ascii="TH SarabunPSK" w:hAnsi="TH SarabunPSK" w:cs="TH SarabunPSK" w:hint="cs"/>
                <w:cs/>
              </w:rPr>
              <w:t xml:space="preserve"> 63)</w:t>
            </w:r>
          </w:p>
        </w:tc>
        <w:tc>
          <w:tcPr>
            <w:tcW w:w="2982" w:type="pct"/>
          </w:tcPr>
          <w:p w14:paraId="11C9EB77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ชี้แจงรายละเอียดการเรียนในรายวิชา การประมวลการเรียน วิธีการเตรียมตัวก่อนเข้าเรียน การดาวน์โหลดเอกสาร การส่งงาน และอื่น ๆ</w:t>
            </w:r>
          </w:p>
          <w:p w14:paraId="0A5AFDBD" w14:textId="47BC5CA3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ผ่าน</w:t>
            </w:r>
            <w:r w:rsidRPr="003A11B1">
              <w:t xml:space="preserve"> </w:t>
            </w:r>
            <w:r w:rsidRPr="003A11B1">
              <w:rPr>
                <w:rFonts w:ascii="TH SarabunPSK" w:hAnsi="TH SarabunPSK" w:cs="TH SarabunPSK"/>
              </w:rPr>
              <w:t xml:space="preserve">Zoom Cloud Meeting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A11B1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A11B1">
              <w:rPr>
                <w:rFonts w:ascii="TH SarabunPSK" w:hAnsi="TH SarabunPSK" w:cs="TH SarabunPSK"/>
              </w:rPr>
              <w:t xml:space="preserve">VDO Conferencing </w:t>
            </w:r>
            <w:r w:rsidRPr="003A11B1">
              <w:rPr>
                <w:rFonts w:ascii="TH SarabunPSK" w:hAnsi="TH SarabunPSK" w:cs="TH SarabunPSK"/>
                <w:cs/>
              </w:rPr>
              <w:t>กับผู้เรียน</w:t>
            </w:r>
          </w:p>
          <w:p w14:paraId="5FC4F667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61" w:type="pct"/>
          </w:tcPr>
          <w:p w14:paraId="222DB6D8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11" w:type="pct"/>
          </w:tcPr>
          <w:p w14:paraId="4ECC45BF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80" w:type="pct"/>
            <w:vMerge w:val="restart"/>
          </w:tcPr>
          <w:p w14:paraId="32CF34F2" w14:textId="77777777" w:rsidR="00134517" w:rsidRPr="00306ADD" w:rsidRDefault="00134517" w:rsidP="00134517">
            <w:pPr>
              <w:rPr>
                <w:rFonts w:ascii="TH SarabunPSK" w:hAnsi="TH SarabunPSK" w:cs="TH SarabunPSK"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 xml:space="preserve">ผศ.ธัชกร </w:t>
            </w:r>
          </w:p>
          <w:p w14:paraId="0D9CA2F5" w14:textId="522F063F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  <w:r w:rsidRPr="00306ADD">
              <w:rPr>
                <w:rFonts w:ascii="TH SarabunPSK" w:hAnsi="TH SarabunPSK" w:cs="TH SarabunPSK" w:hint="cs"/>
                <w:cs/>
              </w:rPr>
              <w:t>วงษ์คำชัย</w:t>
            </w:r>
          </w:p>
        </w:tc>
      </w:tr>
      <w:tr w:rsidR="00134517" w:rsidRPr="003A11B1" w14:paraId="5DC9A0AE" w14:textId="77777777" w:rsidTr="00134517">
        <w:trPr>
          <w:trHeight w:val="42"/>
        </w:trPr>
        <w:tc>
          <w:tcPr>
            <w:tcW w:w="666" w:type="pct"/>
            <w:vMerge/>
          </w:tcPr>
          <w:p w14:paraId="01D46656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4C66A1A5" w14:textId="76750B03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นำเสนอโครงงานการพัฒนาเว็บไซต์ เป็นกลุ่มที่ 1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    </w:t>
            </w:r>
          </w:p>
          <w:p w14:paraId="32FF0C90" w14:textId="07474E03" w:rsidR="00134517" w:rsidRDefault="00134517" w:rsidP="00134517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 xml:space="preserve">   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นักศึกษานำเสนอ</w:t>
            </w:r>
            <w:r w:rsidRPr="003A11B1">
              <w:rPr>
                <w:rFonts w:ascii="TH SarabunPSK" w:hAnsi="TH SarabunPSK" w:cs="TH SarabunPSK" w:hint="cs"/>
                <w:cs/>
              </w:rPr>
              <w:t>ผ่าน</w:t>
            </w:r>
            <w:r w:rsidRPr="003A11B1">
              <w:t xml:space="preserve"> </w:t>
            </w:r>
            <w:r w:rsidRPr="003A11B1">
              <w:rPr>
                <w:rFonts w:ascii="TH SarabunPSK" w:hAnsi="TH SarabunPSK" w:cs="TH SarabunPSK"/>
              </w:rPr>
              <w:t xml:space="preserve">Zoom Cloud Meeting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A11B1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A11B1">
              <w:rPr>
                <w:rFonts w:ascii="TH SarabunPSK" w:hAnsi="TH SarabunPSK" w:cs="TH SarabunPSK"/>
              </w:rPr>
              <w:t xml:space="preserve">VDO Conferencing </w:t>
            </w:r>
            <w:r w:rsidRPr="003A11B1">
              <w:rPr>
                <w:rFonts w:ascii="TH SarabunPSK" w:hAnsi="TH SarabunPSK" w:cs="TH SarabunPSK"/>
                <w:cs/>
              </w:rPr>
              <w:t>กับผู้</w:t>
            </w:r>
            <w:r>
              <w:rPr>
                <w:rFonts w:ascii="TH SarabunPSK" w:hAnsi="TH SarabunPSK" w:cs="TH SarabunPSK" w:hint="cs"/>
                <w:cs/>
              </w:rPr>
              <w:t>อาจารย์ผู้สอน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พร้อมให้คำแนะนำแก่ผู้เรียนเกี่ยวกับการจัดทำโครงงาน</w:t>
            </w:r>
          </w:p>
          <w:p w14:paraId="64BFD32D" w14:textId="0356C638" w:rsidR="00134517" w:rsidRPr="003A11B1" w:rsidRDefault="00134517" w:rsidP="00134517">
            <w:pPr>
              <w:rPr>
                <w:rFonts w:ascii="TH SarabunPSK" w:hAnsi="TH SarabunPSK" w:cs="TH SarabunPSK"/>
                <w:b/>
              </w:rPr>
            </w:pPr>
          </w:p>
        </w:tc>
        <w:tc>
          <w:tcPr>
            <w:tcW w:w="461" w:type="pct"/>
          </w:tcPr>
          <w:p w14:paraId="2E154F5F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0292CA2E" w14:textId="62FDF3FD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1" w:type="pct"/>
          </w:tcPr>
          <w:p w14:paraId="5462F1F2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72E8A356" w14:textId="797D97FC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</w:t>
            </w:r>
          </w:p>
        </w:tc>
        <w:tc>
          <w:tcPr>
            <w:tcW w:w="480" w:type="pct"/>
            <w:vMerge/>
          </w:tcPr>
          <w:p w14:paraId="61CF0397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3EAE27A1" w14:textId="77777777" w:rsidTr="00134517">
        <w:trPr>
          <w:trHeight w:val="766"/>
        </w:trPr>
        <w:tc>
          <w:tcPr>
            <w:tcW w:w="666" w:type="pct"/>
            <w:vMerge/>
          </w:tcPr>
          <w:p w14:paraId="1B261179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07A783C3" w14:textId="34F76300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นำเสนอโครงงานการพัฒนาเว็บไซต์ เป็นกลุ่มที่ 2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   </w:t>
            </w:r>
          </w:p>
          <w:p w14:paraId="55C861A4" w14:textId="6F64C0C0" w:rsidR="00134517" w:rsidRDefault="00134517" w:rsidP="00134517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 xml:space="preserve">   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นักศึกษานำเสนอ</w:t>
            </w:r>
            <w:r w:rsidRPr="003A11B1">
              <w:rPr>
                <w:rFonts w:ascii="TH SarabunPSK" w:hAnsi="TH SarabunPSK" w:cs="TH SarabunPSK" w:hint="cs"/>
                <w:cs/>
              </w:rPr>
              <w:t>ผ่าน</w:t>
            </w:r>
            <w:r w:rsidRPr="003A11B1">
              <w:t xml:space="preserve"> </w:t>
            </w:r>
            <w:r w:rsidRPr="003A11B1">
              <w:rPr>
                <w:rFonts w:ascii="TH SarabunPSK" w:hAnsi="TH SarabunPSK" w:cs="TH SarabunPSK"/>
              </w:rPr>
              <w:t xml:space="preserve">Zoom Cloud Meeting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A11B1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A11B1">
              <w:rPr>
                <w:rFonts w:ascii="TH SarabunPSK" w:hAnsi="TH SarabunPSK" w:cs="TH SarabunPSK"/>
              </w:rPr>
              <w:t xml:space="preserve">VDO Conferencing </w:t>
            </w:r>
            <w:r w:rsidRPr="003A11B1">
              <w:rPr>
                <w:rFonts w:ascii="TH SarabunPSK" w:hAnsi="TH SarabunPSK" w:cs="TH SarabunPSK"/>
                <w:cs/>
              </w:rPr>
              <w:t>กับผู้</w:t>
            </w:r>
            <w:r>
              <w:rPr>
                <w:rFonts w:ascii="TH SarabunPSK" w:hAnsi="TH SarabunPSK" w:cs="TH SarabunPSK" w:hint="cs"/>
                <w:cs/>
              </w:rPr>
              <w:t>อาจารย์ผู้สอน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พร้อมให้คำแนะนำแก่ผู้เรียนเกี่ยวกับการจัดทำโครงงาน</w:t>
            </w:r>
          </w:p>
          <w:p w14:paraId="2644CCA2" w14:textId="5A85B046" w:rsidR="00134517" w:rsidRPr="003A11B1" w:rsidRDefault="00134517" w:rsidP="00134517">
            <w:pPr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61" w:type="pct"/>
          </w:tcPr>
          <w:p w14:paraId="6CC21767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386B20D1" w14:textId="6D08BFE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1" w:type="pct"/>
          </w:tcPr>
          <w:p w14:paraId="1D9EE06D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00D6D416" w14:textId="73147B94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</w:t>
            </w:r>
          </w:p>
        </w:tc>
        <w:tc>
          <w:tcPr>
            <w:tcW w:w="480" w:type="pct"/>
            <w:vMerge/>
          </w:tcPr>
          <w:p w14:paraId="4C930185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403A57B2" w14:textId="77777777" w:rsidTr="00134517">
        <w:trPr>
          <w:trHeight w:val="1484"/>
        </w:trPr>
        <w:tc>
          <w:tcPr>
            <w:tcW w:w="666" w:type="pct"/>
            <w:vMerge/>
          </w:tcPr>
          <w:p w14:paraId="3A332866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11C02417" w14:textId="3E82B268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นำเสนอโครงงานการพัฒนาเว็บไซต์ เป็นกลุ่มที่ 3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   </w:t>
            </w:r>
          </w:p>
          <w:p w14:paraId="7C5D127A" w14:textId="444B9541" w:rsidR="00134517" w:rsidRPr="003A11B1" w:rsidRDefault="00134517" w:rsidP="00134517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 xml:space="preserve">   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นักศึกษานำเสนอ</w:t>
            </w:r>
            <w:r w:rsidRPr="003A11B1">
              <w:rPr>
                <w:rFonts w:ascii="TH SarabunPSK" w:hAnsi="TH SarabunPSK" w:cs="TH SarabunPSK" w:hint="cs"/>
                <w:cs/>
              </w:rPr>
              <w:t>ผ่าน</w:t>
            </w:r>
            <w:r w:rsidRPr="003A11B1">
              <w:t xml:space="preserve"> </w:t>
            </w:r>
            <w:r w:rsidRPr="003A11B1">
              <w:rPr>
                <w:rFonts w:ascii="TH SarabunPSK" w:hAnsi="TH SarabunPSK" w:cs="TH SarabunPSK"/>
              </w:rPr>
              <w:t xml:space="preserve">Zoom Cloud Meeting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A11B1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A11B1">
              <w:rPr>
                <w:rFonts w:ascii="TH SarabunPSK" w:hAnsi="TH SarabunPSK" w:cs="TH SarabunPSK"/>
              </w:rPr>
              <w:t xml:space="preserve">VDO Conferencing </w:t>
            </w:r>
            <w:r w:rsidRPr="003A11B1">
              <w:rPr>
                <w:rFonts w:ascii="TH SarabunPSK" w:hAnsi="TH SarabunPSK" w:cs="TH SarabunPSK"/>
                <w:cs/>
              </w:rPr>
              <w:t>กับผู้</w:t>
            </w:r>
            <w:r>
              <w:rPr>
                <w:rFonts w:ascii="TH SarabunPSK" w:hAnsi="TH SarabunPSK" w:cs="TH SarabunPSK" w:hint="cs"/>
                <w:cs/>
              </w:rPr>
              <w:t>อาจารย์ผู้สอน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พร้อมให้คำแนะนำแก่ผู้เรียนเกี่ยวกับการจัดทำโครงงาน</w:t>
            </w:r>
          </w:p>
        </w:tc>
        <w:tc>
          <w:tcPr>
            <w:tcW w:w="461" w:type="pct"/>
          </w:tcPr>
          <w:p w14:paraId="2890453A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62631DAC" w14:textId="41BC8189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1" w:type="pct"/>
          </w:tcPr>
          <w:p w14:paraId="710B624D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4369C355" w14:textId="5CC707DA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</w:t>
            </w:r>
          </w:p>
        </w:tc>
        <w:tc>
          <w:tcPr>
            <w:tcW w:w="480" w:type="pct"/>
            <w:vMerge/>
          </w:tcPr>
          <w:p w14:paraId="4B777117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1DD88EC5" w14:textId="77777777" w:rsidTr="00134517">
        <w:trPr>
          <w:trHeight w:val="1341"/>
        </w:trPr>
        <w:tc>
          <w:tcPr>
            <w:tcW w:w="666" w:type="pct"/>
            <w:vMerge/>
          </w:tcPr>
          <w:p w14:paraId="4DD1BBDE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25167080" w14:textId="7B781C82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b/>
                <w:bCs/>
                <w:cs/>
              </w:rPr>
              <w:t>นำเสนอโครงงานการพัฒนาเว็บไซต์ เป็นกลุ่มที่ 4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   </w:t>
            </w:r>
          </w:p>
          <w:p w14:paraId="0221088C" w14:textId="61C8C653" w:rsidR="00134517" w:rsidRPr="003A11B1" w:rsidRDefault="00134517" w:rsidP="00134517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/>
              </w:rPr>
              <w:t xml:space="preserve">   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นักศึกษานำเสนอ</w:t>
            </w:r>
            <w:r w:rsidRPr="003A11B1">
              <w:rPr>
                <w:rFonts w:ascii="TH SarabunPSK" w:hAnsi="TH SarabunPSK" w:cs="TH SarabunPSK" w:hint="cs"/>
                <w:cs/>
              </w:rPr>
              <w:t>ผ่าน</w:t>
            </w:r>
            <w:r w:rsidRPr="003A11B1">
              <w:t xml:space="preserve"> </w:t>
            </w:r>
            <w:r w:rsidRPr="003A11B1">
              <w:rPr>
                <w:rFonts w:ascii="TH SarabunPSK" w:hAnsi="TH SarabunPSK" w:cs="TH SarabunPSK"/>
              </w:rPr>
              <w:t xml:space="preserve">Zoom Cloud Meeting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(</w:t>
            </w:r>
            <w:r w:rsidRPr="00E36694">
              <w:rPr>
                <w:rFonts w:ascii="TH SarabunPSK" w:hAnsi="TH SarabunPSK" w:cs="TH SarabunPSK" w:hint="cs"/>
                <w:i/>
                <w:iCs/>
                <w:color w:val="E36C0A" w:themeColor="accent6" w:themeShade="BF"/>
                <w:cs/>
              </w:rPr>
              <w:t xml:space="preserve">หรือ </w:t>
            </w:r>
            <w:r w:rsidRPr="00E36694"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>Line, Facebook, Google Meets)</w:t>
            </w:r>
            <w:r>
              <w:rPr>
                <w:rFonts w:ascii="TH SarabunPSK" w:hAnsi="TH SarabunPSK" w:cs="TH SarabunPSK"/>
                <w:i/>
                <w:iCs/>
                <w:color w:val="E36C0A" w:themeColor="accent6" w:themeShade="BF"/>
              </w:rPr>
              <w:t xml:space="preserve"> </w:t>
            </w:r>
            <w:r w:rsidRPr="003A11B1">
              <w:rPr>
                <w:rFonts w:ascii="TH SarabunPSK" w:hAnsi="TH SarabunPSK" w:cs="TH SarabunPSK"/>
                <w:cs/>
              </w:rPr>
              <w:t xml:space="preserve">สำหรับ </w:t>
            </w:r>
            <w:r w:rsidRPr="003A11B1">
              <w:rPr>
                <w:rFonts w:ascii="TH SarabunPSK" w:hAnsi="TH SarabunPSK" w:cs="TH SarabunPSK"/>
              </w:rPr>
              <w:t xml:space="preserve">VDO Conferencing </w:t>
            </w:r>
            <w:r w:rsidRPr="003A11B1">
              <w:rPr>
                <w:rFonts w:ascii="TH SarabunPSK" w:hAnsi="TH SarabunPSK" w:cs="TH SarabunPSK"/>
                <w:cs/>
              </w:rPr>
              <w:t>กับผู้</w:t>
            </w:r>
            <w:r>
              <w:rPr>
                <w:rFonts w:ascii="TH SarabunPSK" w:hAnsi="TH SarabunPSK" w:cs="TH SarabunPSK" w:hint="cs"/>
                <w:cs/>
              </w:rPr>
              <w:t>อาจารย์ผู้สอน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พร้อมให้คำแนะนำแก่ผู้เรียนเกี่ยวกับการจัดทำโครงงาน</w:t>
            </w:r>
          </w:p>
        </w:tc>
        <w:tc>
          <w:tcPr>
            <w:tcW w:w="461" w:type="pct"/>
          </w:tcPr>
          <w:p w14:paraId="73049843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48518E9E" w14:textId="12523775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</w:t>
            </w:r>
            <w:r w:rsidRPr="003A11B1">
              <w:rPr>
                <w:rFonts w:ascii="TH SarabunPSK" w:hAnsi="TH SarabunPSK" w:cs="TH SarabunPSK" w:hint="cs"/>
                <w:cs/>
              </w:rPr>
              <w:t xml:space="preserve"> ชม.</w:t>
            </w:r>
          </w:p>
        </w:tc>
        <w:tc>
          <w:tcPr>
            <w:tcW w:w="411" w:type="pct"/>
          </w:tcPr>
          <w:p w14:paraId="77263361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</w:p>
          <w:p w14:paraId="7BD9203C" w14:textId="0F8E1311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1 ชม</w:t>
            </w:r>
          </w:p>
        </w:tc>
        <w:tc>
          <w:tcPr>
            <w:tcW w:w="480" w:type="pct"/>
            <w:vMerge/>
          </w:tcPr>
          <w:p w14:paraId="53B690A9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51EDE2E0" w14:textId="77777777" w:rsidTr="00134517">
        <w:trPr>
          <w:trHeight w:val="411"/>
        </w:trPr>
        <w:tc>
          <w:tcPr>
            <w:tcW w:w="666" w:type="pct"/>
            <w:vMerge/>
          </w:tcPr>
          <w:p w14:paraId="6BFF0FA1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330776FF" w14:textId="0CFA8CEE" w:rsidR="00134517" w:rsidRPr="00C659A9" w:rsidRDefault="00134517" w:rsidP="00134517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b/>
                <w:bCs/>
                <w:cs/>
              </w:rPr>
            </w:pPr>
            <w:r w:rsidRPr="00C659A9">
              <w:rPr>
                <w:rFonts w:ascii="TH SarabunPSK" w:hAnsi="TH SarabunPSK" w:cs="TH SarabunPSK" w:hint="cs"/>
                <w:b/>
                <w:bCs/>
                <w:cs/>
              </w:rPr>
              <w:t>สรุปบทเรียน</w:t>
            </w:r>
          </w:p>
        </w:tc>
        <w:tc>
          <w:tcPr>
            <w:tcW w:w="461" w:type="pct"/>
          </w:tcPr>
          <w:p w14:paraId="406CD081" w14:textId="54DC830C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30 นาที</w:t>
            </w:r>
          </w:p>
        </w:tc>
        <w:tc>
          <w:tcPr>
            <w:tcW w:w="411" w:type="pct"/>
          </w:tcPr>
          <w:p w14:paraId="2987C3B9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80" w:type="pct"/>
            <w:vMerge/>
          </w:tcPr>
          <w:p w14:paraId="586C6865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5E0C29C9" w14:textId="77777777" w:rsidTr="00134517">
        <w:trPr>
          <w:trHeight w:val="985"/>
        </w:trPr>
        <w:tc>
          <w:tcPr>
            <w:tcW w:w="666" w:type="pct"/>
            <w:vMerge/>
          </w:tcPr>
          <w:p w14:paraId="1943276D" w14:textId="77777777" w:rsidR="00134517" w:rsidRPr="003A11B1" w:rsidRDefault="00134517" w:rsidP="00134517">
            <w:pPr>
              <w:rPr>
                <w:rFonts w:ascii="TH SarabunPSK" w:hAnsi="TH SarabunPSK" w:cs="TH SarabunPSK"/>
              </w:rPr>
            </w:pPr>
          </w:p>
        </w:tc>
        <w:tc>
          <w:tcPr>
            <w:tcW w:w="2982" w:type="pct"/>
          </w:tcPr>
          <w:p w14:paraId="473FC585" w14:textId="21F8333D" w:rsidR="00134517" w:rsidRPr="003A11B1" w:rsidRDefault="00134517" w:rsidP="00134517">
            <w:pPr>
              <w:tabs>
                <w:tab w:val="left" w:pos="1080"/>
                <w:tab w:val="left" w:pos="1332"/>
                <w:tab w:val="left" w:pos="6946"/>
              </w:tabs>
              <w:rPr>
                <w:rFonts w:ascii="TH SarabunPSK" w:hAnsi="TH SarabunPSK" w:cs="TH SarabunPSK"/>
                <w:b/>
                <w:b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ทดสอบปลายภาค </w:t>
            </w:r>
            <w:r w:rsidRPr="00C659A9">
              <w:rPr>
                <w:rFonts w:ascii="TH SarabunPSK" w:hAnsi="TH SarabunPSK" w:cs="TH SarabunPSK"/>
                <w:cs/>
              </w:rPr>
              <w:t xml:space="preserve">ผ่านกิจกรรมในหัวข้อ </w:t>
            </w:r>
            <w:r w:rsidRPr="00C659A9">
              <w:rPr>
                <w:rFonts w:ascii="TH SarabunPSK" w:hAnsi="TH SarabunPSK" w:cs="TH SarabunPSK"/>
              </w:rPr>
              <w:t>“</w:t>
            </w:r>
            <w:r w:rsidRPr="00C659A9">
              <w:rPr>
                <w:rFonts w:ascii="TH SarabunPSK" w:hAnsi="TH SarabunPSK" w:cs="TH SarabunPSK"/>
                <w:cs/>
              </w:rPr>
              <w:t>แบบทดสอบ</w:t>
            </w:r>
            <w:r>
              <w:rPr>
                <w:rFonts w:ascii="TH SarabunPSK" w:hAnsi="TH SarabunPSK" w:cs="TH SarabunPSK" w:hint="cs"/>
                <w:cs/>
              </w:rPr>
              <w:t>ปลายภาค</w:t>
            </w:r>
            <w:r w:rsidRPr="00C659A9">
              <w:rPr>
                <w:rFonts w:ascii="TH SarabunPSK" w:hAnsi="TH SarabunPSK" w:cs="TH SarabunPSK"/>
              </w:rPr>
              <w:t xml:space="preserve">” </w:t>
            </w:r>
            <w:r w:rsidRPr="00C659A9">
              <w:rPr>
                <w:rFonts w:ascii="TH SarabunPSK" w:hAnsi="TH SarabunPSK" w:cs="TH SarabunPSK"/>
                <w:cs/>
              </w:rPr>
              <w:t>บนบทเรียนออนไลน์ วิชาการพัฒนาเว็บไซต์สำหรับงานธุรกิจ (3443223</w:t>
            </w:r>
          </w:p>
        </w:tc>
        <w:tc>
          <w:tcPr>
            <w:tcW w:w="461" w:type="pct"/>
          </w:tcPr>
          <w:p w14:paraId="74896B23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-</w:t>
            </w:r>
          </w:p>
        </w:tc>
        <w:tc>
          <w:tcPr>
            <w:tcW w:w="411" w:type="pct"/>
          </w:tcPr>
          <w:p w14:paraId="56E0062A" w14:textId="230C17C2" w:rsidR="00134517" w:rsidRPr="003A11B1" w:rsidRDefault="00134517" w:rsidP="00134517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 w:hint="cs"/>
                <w:cs/>
              </w:rPr>
              <w:t>1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3A11B1">
              <w:rPr>
                <w:rFonts w:ascii="TH SarabunPSK" w:hAnsi="TH SarabunPSK" w:cs="TH SarabunPSK" w:hint="cs"/>
                <w:cs/>
              </w:rPr>
              <w:t>ชม.</w:t>
            </w:r>
          </w:p>
        </w:tc>
        <w:tc>
          <w:tcPr>
            <w:tcW w:w="480" w:type="pct"/>
            <w:vMerge/>
          </w:tcPr>
          <w:p w14:paraId="6B595B30" w14:textId="77777777" w:rsidR="00134517" w:rsidRPr="003A11B1" w:rsidRDefault="00134517" w:rsidP="00134517">
            <w:pPr>
              <w:rPr>
                <w:rFonts w:ascii="TH SarabunPSK" w:hAnsi="TH SarabunPSK" w:cs="TH SarabunPSK"/>
                <w:cs/>
              </w:rPr>
            </w:pPr>
          </w:p>
        </w:tc>
      </w:tr>
      <w:tr w:rsidR="00134517" w:rsidRPr="003A11B1" w14:paraId="01D22EF8" w14:textId="77777777" w:rsidTr="00134517">
        <w:tc>
          <w:tcPr>
            <w:tcW w:w="666" w:type="pct"/>
          </w:tcPr>
          <w:p w14:paraId="13ABECD9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2982" w:type="pct"/>
          </w:tcPr>
          <w:p w14:paraId="45A9F8BB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>รวมชั่วโมง/สัปดาห์</w:t>
            </w:r>
          </w:p>
        </w:tc>
        <w:tc>
          <w:tcPr>
            <w:tcW w:w="461" w:type="pct"/>
          </w:tcPr>
          <w:p w14:paraId="24B7E4BE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11" w:type="pct"/>
          </w:tcPr>
          <w:p w14:paraId="3DCF1973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>5 ชม.</w:t>
            </w:r>
          </w:p>
        </w:tc>
        <w:tc>
          <w:tcPr>
            <w:tcW w:w="480" w:type="pct"/>
          </w:tcPr>
          <w:p w14:paraId="4D10351B" w14:textId="77777777" w:rsidR="00134517" w:rsidRPr="003A11B1" w:rsidRDefault="00134517" w:rsidP="00134517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 w:hint="cs"/>
                <w:b/>
                <w:bCs/>
                <w:cs/>
              </w:rPr>
              <w:t>10 ชม.</w:t>
            </w:r>
          </w:p>
        </w:tc>
      </w:tr>
    </w:tbl>
    <w:p w14:paraId="121BE025" w14:textId="5E59E1FE" w:rsidR="00997DC7" w:rsidRDefault="00997DC7">
      <w:r>
        <w:rPr>
          <w:cs/>
        </w:rPr>
        <w:tab/>
      </w:r>
    </w:p>
    <w:p w14:paraId="393FA910" w14:textId="396F9777" w:rsidR="00997DC7" w:rsidRPr="00997DC7" w:rsidRDefault="00997DC7">
      <w:pPr>
        <w:rPr>
          <w:rFonts w:ascii="TH SarabunPSK" w:hAnsi="TH SarabunPSK" w:cs="TH SarabunPSK"/>
          <w:b/>
          <w:bCs/>
          <w:i/>
          <w:iCs/>
          <w:cs/>
        </w:rPr>
      </w:pPr>
      <w:r w:rsidRPr="00997DC7">
        <w:rPr>
          <w:rFonts w:ascii="TH SarabunPSK" w:hAnsi="TH SarabunPSK" w:cs="TH SarabunPSK"/>
          <w:b/>
          <w:bCs/>
          <w:i/>
          <w:iCs/>
          <w:cs/>
        </w:rPr>
        <w:tab/>
        <w:t xml:space="preserve">***มีการบันทึก </w:t>
      </w:r>
      <w:r w:rsidRPr="00997DC7">
        <w:rPr>
          <w:rFonts w:ascii="TH SarabunPSK" w:hAnsi="TH SarabunPSK" w:cs="TH SarabunPSK"/>
          <w:b/>
          <w:bCs/>
          <w:i/>
          <w:iCs/>
        </w:rPr>
        <w:t>VDO</w:t>
      </w:r>
      <w:r w:rsidRPr="00997DC7">
        <w:rPr>
          <w:rFonts w:ascii="TH SarabunPSK" w:hAnsi="TH SarabunPSK" w:cs="TH SarabunPSK"/>
          <w:b/>
          <w:bCs/>
          <w:i/>
          <w:iCs/>
          <w:cs/>
        </w:rPr>
        <w:t xml:space="preserve"> ในระหว่างการสอนระหว่างผู้สอนกับผู้เรียน และนำมา</w:t>
      </w:r>
      <w:r>
        <w:rPr>
          <w:rFonts w:ascii="TH SarabunPSK" w:hAnsi="TH SarabunPSK" w:cs="TH SarabunPSK" w:hint="cs"/>
          <w:b/>
          <w:bCs/>
          <w:i/>
          <w:iCs/>
          <w:cs/>
        </w:rPr>
        <w:t xml:space="preserve"> </w:t>
      </w:r>
      <w:r>
        <w:rPr>
          <w:rFonts w:ascii="TH SarabunPSK" w:hAnsi="TH SarabunPSK" w:cs="TH SarabunPSK"/>
          <w:b/>
          <w:bCs/>
          <w:i/>
          <w:iCs/>
        </w:rPr>
        <w:t xml:space="preserve">Upload </w:t>
      </w:r>
      <w:r w:rsidRPr="00997DC7">
        <w:rPr>
          <w:rFonts w:ascii="TH SarabunPSK" w:hAnsi="TH SarabunPSK" w:cs="TH SarabunPSK"/>
          <w:b/>
          <w:bCs/>
          <w:i/>
          <w:iCs/>
          <w:cs/>
        </w:rPr>
        <w:t>เก็บไว้ในระบบ</w:t>
      </w:r>
      <w:r w:rsidRPr="00997DC7">
        <w:rPr>
          <w:rFonts w:ascii="TH SarabunPSK" w:hAnsi="TH SarabunPSK" w:cs="TH SarabunPSK"/>
          <w:b/>
          <w:bCs/>
          <w:i/>
          <w:iCs/>
        </w:rPr>
        <w:t xml:space="preserve"> e-learning </w:t>
      </w:r>
      <w:r w:rsidRPr="00997DC7">
        <w:rPr>
          <w:rFonts w:ascii="TH SarabunPSK" w:hAnsi="TH SarabunPSK" w:cs="TH SarabunPSK"/>
          <w:b/>
          <w:bCs/>
          <w:i/>
          <w:iCs/>
          <w:cs/>
        </w:rPr>
        <w:t>ตามกิจกรรมที่กำหนดไว้ในแต่ละสัปดาห์ เพื่อให้นักศึกษาสามารถเข้ามาเรียนย้อนหลังได้</w:t>
      </w:r>
    </w:p>
    <w:p w14:paraId="1577CA51" w14:textId="2F994B56" w:rsidR="00997DC7" w:rsidRDefault="00997DC7"/>
    <w:p w14:paraId="26EBE7C7" w14:textId="710F9306" w:rsidR="00997DC7" w:rsidRDefault="00997DC7"/>
    <w:p w14:paraId="7D883BD8" w14:textId="77777777" w:rsidR="00134517" w:rsidRDefault="00134517">
      <w:pPr>
        <w:rPr>
          <w:rFonts w:hint="cs"/>
        </w:rPr>
      </w:pPr>
    </w:p>
    <w:tbl>
      <w:tblPr>
        <w:tblW w:w="5144" w:type="pct"/>
        <w:tblInd w:w="-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2"/>
        <w:gridCol w:w="1856"/>
        <w:gridCol w:w="3598"/>
        <w:gridCol w:w="2100"/>
        <w:gridCol w:w="1669"/>
      </w:tblGrid>
      <w:tr w:rsidR="00C659A9" w:rsidRPr="003A11B1" w14:paraId="64A0FE35" w14:textId="77777777" w:rsidTr="00997DC7">
        <w:tc>
          <w:tcPr>
            <w:tcW w:w="5000" w:type="pct"/>
            <w:gridSpan w:val="5"/>
          </w:tcPr>
          <w:p w14:paraId="65E15F8F" w14:textId="77777777" w:rsidR="00997DC7" w:rsidRDefault="00997DC7" w:rsidP="00C659A9">
            <w:pPr>
              <w:rPr>
                <w:rFonts w:ascii="TH SarabunPSK" w:hAnsi="TH SarabunPSK" w:cs="TH SarabunPSK"/>
                <w:b/>
                <w:bCs/>
              </w:rPr>
            </w:pPr>
          </w:p>
          <w:p w14:paraId="1C9D9670" w14:textId="6218A0E5" w:rsidR="00C659A9" w:rsidRPr="003A11B1" w:rsidRDefault="00C659A9" w:rsidP="00C659A9">
            <w:pPr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2. แผนการประเมินผลการเรียนรู้</w:t>
            </w:r>
          </w:p>
        </w:tc>
      </w:tr>
      <w:tr w:rsidR="00C659A9" w:rsidRPr="003A11B1" w14:paraId="4659EA0A" w14:textId="77777777" w:rsidTr="00997DC7">
        <w:tc>
          <w:tcPr>
            <w:tcW w:w="468" w:type="pct"/>
          </w:tcPr>
          <w:p w14:paraId="0F4527F3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กิจกรรม</w:t>
            </w:r>
          </w:p>
          <w:p w14:paraId="6B1A4FF2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ที่</w:t>
            </w:r>
          </w:p>
        </w:tc>
        <w:tc>
          <w:tcPr>
            <w:tcW w:w="912" w:type="pct"/>
          </w:tcPr>
          <w:p w14:paraId="6B79D95E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ผลการเรียนรู้</w:t>
            </w:r>
          </w:p>
        </w:tc>
        <w:tc>
          <w:tcPr>
            <w:tcW w:w="1768" w:type="pct"/>
          </w:tcPr>
          <w:p w14:paraId="3C94DF10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วิธีการประเมิน</w:t>
            </w:r>
          </w:p>
        </w:tc>
        <w:tc>
          <w:tcPr>
            <w:tcW w:w="1032" w:type="pct"/>
          </w:tcPr>
          <w:p w14:paraId="363E42A7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สัปดาห์ที่</w:t>
            </w:r>
          </w:p>
          <w:p w14:paraId="0D8FD258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ประเมิน</w:t>
            </w:r>
          </w:p>
        </w:tc>
        <w:tc>
          <w:tcPr>
            <w:tcW w:w="820" w:type="pct"/>
          </w:tcPr>
          <w:p w14:paraId="61852CFE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สัดส่วนของ</w:t>
            </w:r>
          </w:p>
          <w:p w14:paraId="4D1C00DD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3A11B1">
              <w:rPr>
                <w:rFonts w:ascii="TH SarabunPSK" w:hAnsi="TH SarabunPSK" w:cs="TH SarabunPSK"/>
                <w:b/>
                <w:bCs/>
                <w:cs/>
              </w:rPr>
              <w:t>การประเมินผล</w:t>
            </w:r>
          </w:p>
        </w:tc>
      </w:tr>
      <w:tr w:rsidR="00C659A9" w:rsidRPr="003A11B1" w14:paraId="5543DF67" w14:textId="77777777" w:rsidTr="00997DC7">
        <w:tc>
          <w:tcPr>
            <w:tcW w:w="468" w:type="pct"/>
          </w:tcPr>
          <w:p w14:paraId="02744D9D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912" w:type="pct"/>
          </w:tcPr>
          <w:p w14:paraId="42D23A8E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 xml:space="preserve">1.1.1, 1.1.4, 2.1.1, 2.1.2, </w:t>
            </w:r>
            <w:r w:rsidRPr="003A11B1">
              <w:rPr>
                <w:rFonts w:ascii="TH SarabunPSK" w:hAnsi="TH SarabunPSK" w:cs="TH SarabunPSK"/>
                <w:cs/>
              </w:rPr>
              <w:t>3.1.1</w:t>
            </w:r>
          </w:p>
        </w:tc>
        <w:tc>
          <w:tcPr>
            <w:tcW w:w="1768" w:type="pct"/>
          </w:tcPr>
          <w:p w14:paraId="161D2E1C" w14:textId="45941B6E" w:rsidR="00C659A9" w:rsidRDefault="00C659A9" w:rsidP="00C659A9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  <w:cs/>
              </w:rPr>
              <w:t>- การ</w:t>
            </w:r>
            <w:r w:rsidR="00C740F2">
              <w:rPr>
                <w:rFonts w:ascii="TH SarabunPSK" w:hAnsi="TH SarabunPSK" w:cs="TH SarabunPSK" w:hint="cs"/>
                <w:cs/>
              </w:rPr>
              <w:t>ทดสอบหลังเรียน</w:t>
            </w:r>
          </w:p>
          <w:p w14:paraId="1250E92B" w14:textId="147C9C9C" w:rsidR="00C740F2" w:rsidRDefault="00C740F2" w:rsidP="00C659A9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 xml:space="preserve">- </w:t>
            </w:r>
            <w:r>
              <w:rPr>
                <w:rFonts w:ascii="TH SarabunPSK" w:hAnsi="TH SarabunPSK" w:cs="TH SarabunPSK" w:hint="cs"/>
                <w:cs/>
              </w:rPr>
              <w:t>ใบงาน</w:t>
            </w:r>
          </w:p>
          <w:p w14:paraId="39D45EF1" w14:textId="271DB269" w:rsidR="00C740F2" w:rsidRPr="003A11B1" w:rsidRDefault="00C740F2" w:rsidP="00C659A9">
            <w:pPr>
              <w:rPr>
                <w:rFonts w:ascii="TH SarabunPSK" w:hAnsi="TH SarabunPSK" w:cs="TH SarabunPSK"/>
              </w:rPr>
            </w:pPr>
          </w:p>
          <w:p w14:paraId="787EAE74" w14:textId="77777777" w:rsidR="00C659A9" w:rsidRPr="003A11B1" w:rsidRDefault="00C659A9" w:rsidP="00C659A9">
            <w:pPr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  <w:cs/>
              </w:rPr>
              <w:t>- การสอบปลายภาค</w:t>
            </w:r>
          </w:p>
        </w:tc>
        <w:tc>
          <w:tcPr>
            <w:tcW w:w="1032" w:type="pct"/>
          </w:tcPr>
          <w:p w14:paraId="45C457AF" w14:textId="77777777" w:rsidR="00C740F2" w:rsidRPr="003A11B1" w:rsidRDefault="00C740F2" w:rsidP="00C740F2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  <w:cs/>
              </w:rPr>
              <w:t>ตลอดภาคการศึกษา</w:t>
            </w:r>
          </w:p>
          <w:p w14:paraId="52021E36" w14:textId="3952216A" w:rsidR="00C740F2" w:rsidRDefault="00C740F2" w:rsidP="00C659A9">
            <w:pPr>
              <w:jc w:val="center"/>
              <w:rPr>
                <w:rFonts w:ascii="TH SarabunPSK" w:hAnsi="TH SarabunPSK" w:cs="TH SarabunPSK"/>
              </w:rPr>
            </w:pPr>
          </w:p>
          <w:p w14:paraId="1ED8ACFC" w14:textId="77777777" w:rsidR="00C740F2" w:rsidRPr="003A11B1" w:rsidRDefault="00C740F2" w:rsidP="00C659A9">
            <w:pPr>
              <w:jc w:val="center"/>
              <w:rPr>
                <w:rFonts w:ascii="TH SarabunPSK" w:hAnsi="TH SarabunPSK" w:cs="TH SarabunPSK"/>
              </w:rPr>
            </w:pPr>
          </w:p>
          <w:p w14:paraId="680A22D7" w14:textId="024A8ADB" w:rsidR="00C659A9" w:rsidRPr="003A11B1" w:rsidRDefault="00C740F2" w:rsidP="00C659A9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สัปดาห์สุดท้าย</w:t>
            </w:r>
          </w:p>
        </w:tc>
        <w:tc>
          <w:tcPr>
            <w:tcW w:w="820" w:type="pct"/>
          </w:tcPr>
          <w:p w14:paraId="67E7789B" w14:textId="79711257" w:rsidR="00C659A9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>30 %</w:t>
            </w:r>
          </w:p>
          <w:p w14:paraId="01D988CC" w14:textId="1161B0E3" w:rsidR="00C740F2" w:rsidRDefault="00C740F2" w:rsidP="00C659A9">
            <w:pPr>
              <w:jc w:val="center"/>
              <w:rPr>
                <w:rFonts w:ascii="TH SarabunPSK" w:hAnsi="TH SarabunPSK" w:cs="TH SarabunPSK"/>
              </w:rPr>
            </w:pPr>
          </w:p>
          <w:p w14:paraId="6BCB9F79" w14:textId="77777777" w:rsidR="00C740F2" w:rsidRPr="003A11B1" w:rsidRDefault="00C740F2" w:rsidP="00C659A9">
            <w:pPr>
              <w:jc w:val="center"/>
              <w:rPr>
                <w:rFonts w:ascii="TH SarabunPSK" w:hAnsi="TH SarabunPSK" w:cs="TH SarabunPSK"/>
              </w:rPr>
            </w:pPr>
          </w:p>
          <w:p w14:paraId="360ABEBB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>30 %</w:t>
            </w:r>
          </w:p>
        </w:tc>
      </w:tr>
      <w:tr w:rsidR="00C659A9" w:rsidRPr="003A11B1" w14:paraId="02BD11E5" w14:textId="77777777" w:rsidTr="00997DC7">
        <w:tc>
          <w:tcPr>
            <w:tcW w:w="468" w:type="pct"/>
          </w:tcPr>
          <w:p w14:paraId="27DE5999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912" w:type="pct"/>
          </w:tcPr>
          <w:p w14:paraId="181FFAA2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 xml:space="preserve">1.1.1, </w:t>
            </w:r>
            <w:proofErr w:type="gramStart"/>
            <w:r w:rsidRPr="003A11B1">
              <w:rPr>
                <w:rFonts w:ascii="TH SarabunPSK" w:hAnsi="TH SarabunPSK" w:cs="TH SarabunPSK"/>
              </w:rPr>
              <w:t>1.1.4 ,</w:t>
            </w:r>
            <w:proofErr w:type="gramEnd"/>
            <w:r w:rsidRPr="003A11B1">
              <w:rPr>
                <w:rFonts w:ascii="TH SarabunPSK" w:hAnsi="TH SarabunPSK" w:cs="TH SarabunPSK"/>
              </w:rPr>
              <w:t xml:space="preserve"> 2.1.2, 2.1.4, </w:t>
            </w:r>
            <w:r w:rsidRPr="003A11B1">
              <w:rPr>
                <w:rFonts w:ascii="TH SarabunPSK" w:hAnsi="TH SarabunPSK" w:cs="TH SarabunPSK"/>
                <w:cs/>
              </w:rPr>
              <w:t>3.1.1</w:t>
            </w:r>
            <w:r w:rsidRPr="003A11B1">
              <w:rPr>
                <w:rFonts w:ascii="TH SarabunPSK" w:hAnsi="TH SarabunPSK" w:cs="TH SarabunPSK"/>
              </w:rPr>
              <w:t>,</w:t>
            </w:r>
            <w:r w:rsidRPr="003A11B1">
              <w:rPr>
                <w:rFonts w:ascii="TH SarabunPSK" w:hAnsi="TH SarabunPSK" w:cs="TH SarabunPSK"/>
                <w:cs/>
              </w:rPr>
              <w:t xml:space="preserve"> 3.1.2</w:t>
            </w:r>
            <w:r w:rsidRPr="003A11B1">
              <w:rPr>
                <w:rFonts w:ascii="TH SarabunPSK" w:hAnsi="TH SarabunPSK" w:cs="TH SarabunPSK"/>
              </w:rPr>
              <w:t xml:space="preserve"> , </w:t>
            </w:r>
            <w:r w:rsidRPr="003A11B1">
              <w:rPr>
                <w:rFonts w:ascii="TH SarabunPSK" w:hAnsi="TH SarabunPSK" w:cs="Times New Roman"/>
                <w:rtl/>
                <w:lang w:bidi="ar-SA"/>
              </w:rPr>
              <w:t>4.1.1</w:t>
            </w:r>
            <w:r w:rsidRPr="003A11B1">
              <w:rPr>
                <w:rFonts w:ascii="TH SarabunPSK" w:hAnsi="TH SarabunPSK" w:cs="TH SarabunPSK"/>
              </w:rPr>
              <w:t>, 4.1.3, 5.1.1, 5.1.3</w:t>
            </w:r>
          </w:p>
        </w:tc>
        <w:tc>
          <w:tcPr>
            <w:tcW w:w="1768" w:type="pct"/>
          </w:tcPr>
          <w:p w14:paraId="1294DE44" w14:textId="31E09BA0" w:rsidR="00C659A9" w:rsidRPr="003A11B1" w:rsidRDefault="00C740F2" w:rsidP="00C659A9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- จัดทำกรณีศึกษา โครงงาน</w:t>
            </w:r>
          </w:p>
        </w:tc>
        <w:tc>
          <w:tcPr>
            <w:tcW w:w="1032" w:type="pct"/>
          </w:tcPr>
          <w:p w14:paraId="741F8B73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  <w:cs/>
              </w:rPr>
              <w:t>ตลอดภาคการศึกษา</w:t>
            </w:r>
          </w:p>
          <w:p w14:paraId="7935B62E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820" w:type="pct"/>
          </w:tcPr>
          <w:p w14:paraId="1C9B0936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>30 %</w:t>
            </w:r>
          </w:p>
        </w:tc>
      </w:tr>
      <w:tr w:rsidR="00C659A9" w:rsidRPr="003A11B1" w14:paraId="4BC463CF" w14:textId="77777777" w:rsidTr="00997DC7">
        <w:tc>
          <w:tcPr>
            <w:tcW w:w="468" w:type="pct"/>
          </w:tcPr>
          <w:p w14:paraId="2A64374A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912" w:type="pct"/>
          </w:tcPr>
          <w:p w14:paraId="61A9D518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imes New Roman"/>
                <w:rtl/>
                <w:lang w:bidi="ar-SA"/>
              </w:rPr>
              <w:t>4.1.1</w:t>
            </w:r>
            <w:r w:rsidRPr="003A11B1">
              <w:rPr>
                <w:rFonts w:ascii="TH SarabunPSK" w:hAnsi="TH SarabunPSK" w:cs="TH SarabunPSK"/>
              </w:rPr>
              <w:t>, 4.1.3, 5.1.3</w:t>
            </w:r>
          </w:p>
        </w:tc>
        <w:tc>
          <w:tcPr>
            <w:tcW w:w="1768" w:type="pct"/>
          </w:tcPr>
          <w:p w14:paraId="5FAEC371" w14:textId="464E8401" w:rsidR="00546335" w:rsidRPr="003A11B1" w:rsidRDefault="00C659A9" w:rsidP="00546335">
            <w:pPr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/>
                <w:cs/>
              </w:rPr>
              <w:t>- การมีส่วนร่วมและความรับผิดชอ</w:t>
            </w:r>
            <w:r w:rsidR="00546335">
              <w:rPr>
                <w:rFonts w:ascii="TH SarabunPSK" w:hAnsi="TH SarabunPSK" w:cs="TH SarabunPSK" w:hint="cs"/>
                <w:cs/>
              </w:rPr>
              <w:t>บ</w:t>
            </w:r>
          </w:p>
        </w:tc>
        <w:tc>
          <w:tcPr>
            <w:tcW w:w="1032" w:type="pct"/>
          </w:tcPr>
          <w:p w14:paraId="4E8CBD69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  <w:cs/>
              </w:rPr>
            </w:pPr>
            <w:r w:rsidRPr="003A11B1">
              <w:rPr>
                <w:rFonts w:ascii="TH SarabunPSK" w:hAnsi="TH SarabunPSK" w:cs="TH SarabunPSK"/>
                <w:cs/>
              </w:rPr>
              <w:t>ตลอดภาคการศึกษา</w:t>
            </w:r>
          </w:p>
        </w:tc>
        <w:tc>
          <w:tcPr>
            <w:tcW w:w="820" w:type="pct"/>
          </w:tcPr>
          <w:p w14:paraId="084B4C8D" w14:textId="77777777" w:rsidR="00C659A9" w:rsidRPr="003A11B1" w:rsidRDefault="00C659A9" w:rsidP="00C659A9">
            <w:pPr>
              <w:jc w:val="center"/>
              <w:rPr>
                <w:rFonts w:ascii="TH SarabunPSK" w:hAnsi="TH SarabunPSK" w:cs="TH SarabunPSK"/>
              </w:rPr>
            </w:pPr>
            <w:r w:rsidRPr="003A11B1">
              <w:rPr>
                <w:rFonts w:ascii="TH SarabunPSK" w:hAnsi="TH SarabunPSK" w:cs="TH SarabunPSK"/>
              </w:rPr>
              <w:t>10 %</w:t>
            </w:r>
          </w:p>
        </w:tc>
      </w:tr>
    </w:tbl>
    <w:p w14:paraId="3A64FAA9" w14:textId="239B4676" w:rsidR="00EF067E" w:rsidRDefault="00EF067E"/>
    <w:p w14:paraId="16EAD5BB" w14:textId="4A162C5B" w:rsidR="0008064B" w:rsidRDefault="0008064B"/>
    <w:p w14:paraId="4FB070D8" w14:textId="3EE5DF18" w:rsidR="0008064B" w:rsidRDefault="0008064B">
      <w:bookmarkStart w:id="1" w:name="_GoBack"/>
      <w:bookmarkEnd w:id="1"/>
    </w:p>
    <w:p w14:paraId="13AC6048" w14:textId="56F66559" w:rsidR="0008064B" w:rsidRDefault="0008064B"/>
    <w:sectPr w:rsidR="0008064B" w:rsidSect="006711C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90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5CAEF" w14:textId="77777777" w:rsidR="00BC3253" w:rsidRDefault="00BC3253" w:rsidP="007665D8">
      <w:r>
        <w:separator/>
      </w:r>
    </w:p>
  </w:endnote>
  <w:endnote w:type="continuationSeparator" w:id="0">
    <w:p w14:paraId="54B36D52" w14:textId="77777777" w:rsidR="00BC3253" w:rsidRDefault="00BC3253" w:rsidP="00766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98559" w14:textId="2F7270F7" w:rsidR="008E4F2B" w:rsidRPr="008E4F2B" w:rsidRDefault="008E4F2B" w:rsidP="008E4F2B">
    <w:pPr>
      <w:pStyle w:val="Footer"/>
      <w:jc w:val="right"/>
      <w:rPr>
        <w:rFonts w:ascii="TH SarabunPSK" w:hAnsi="TH SarabunPSK" w:cs="TH SarabunPSK"/>
        <w:sz w:val="24"/>
        <w:szCs w:val="24"/>
        <w:cs/>
      </w:rPr>
    </w:pPr>
    <w:r w:rsidRPr="008E4F2B">
      <w:rPr>
        <w:rFonts w:ascii="TH SarabunPSK" w:hAnsi="TH SarabunPSK" w:cs="TH SarabunPSK"/>
        <w:sz w:val="24"/>
        <w:szCs w:val="24"/>
        <w:cs/>
      </w:rPr>
      <w:t>ผศ.ธัชกร วงษ์คำช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5105B" w14:textId="77777777" w:rsidR="00BC3253" w:rsidRDefault="00BC3253" w:rsidP="007665D8">
      <w:r>
        <w:separator/>
      </w:r>
    </w:p>
  </w:footnote>
  <w:footnote w:type="continuationSeparator" w:id="0">
    <w:p w14:paraId="7597E759" w14:textId="77777777" w:rsidR="00BC3253" w:rsidRDefault="00BC3253" w:rsidP="00766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D9DB4" w14:textId="5B8B9F7B" w:rsidR="007665D8" w:rsidRDefault="007665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-10756623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D49A0ED" w14:textId="38625320" w:rsidR="008E4F2B" w:rsidRDefault="008E4F2B" w:rsidP="008E4F2B">
        <w:pPr>
          <w:pStyle w:val="Header"/>
          <w:rPr>
            <w:b/>
            <w:bCs/>
          </w:rPr>
        </w:pPr>
        <w:r w:rsidRPr="008137E5">
          <w:rPr>
            <w:rFonts w:ascii="TH SarabunPSK" w:hAnsi="TH SarabunPSK" w:cs="TH SarabunPSK"/>
            <w:b/>
            <w:bCs/>
            <w:szCs w:val="28"/>
            <w:cs/>
          </w:rPr>
          <w:t xml:space="preserve">มคอ.3 </w:t>
        </w:r>
        <w:r w:rsidR="008137E5">
          <w:rPr>
            <w:rFonts w:ascii="TH SarabunPSK" w:hAnsi="TH SarabunPSK" w:cs="TH SarabunPSK" w:hint="cs"/>
            <w:b/>
            <w:bCs/>
            <w:szCs w:val="28"/>
            <w:cs/>
          </w:rPr>
          <w:t xml:space="preserve">วิชา </w:t>
        </w:r>
        <w:r w:rsidR="008137E5" w:rsidRPr="008137E5">
          <w:rPr>
            <w:rFonts w:ascii="TH SarabunPSK" w:hAnsi="TH SarabunPSK" w:cs="TH SarabunPSK"/>
            <w:szCs w:val="28"/>
          </w:rPr>
          <w:t xml:space="preserve">3443223 </w:t>
        </w:r>
        <w:r w:rsidR="008137E5" w:rsidRPr="008137E5">
          <w:rPr>
            <w:rFonts w:ascii="TH SarabunPSK" w:hAnsi="TH SarabunPSK" w:cs="TH SarabunPSK"/>
            <w:color w:val="333333"/>
            <w:szCs w:val="28"/>
            <w:shd w:val="clear" w:color="auto" w:fill="FFFFFF"/>
            <w:cs/>
          </w:rPr>
          <w:t>การพัฒนาเว็บไซต์สำหรับงานธุรกิจ</w:t>
        </w:r>
        <w:r w:rsidR="008137E5" w:rsidRPr="008137E5">
          <w:rPr>
            <w:rFonts w:ascii="TH SarabunPSK" w:hAnsi="TH SarabunPSK" w:cs="TH SarabunPSK"/>
            <w:szCs w:val="28"/>
            <w:cs/>
          </w:rPr>
          <w:t>(</w:t>
        </w:r>
        <w:r w:rsidR="008137E5" w:rsidRPr="008137E5">
          <w:rPr>
            <w:rFonts w:ascii="TH SarabunPSK" w:hAnsi="TH SarabunPSK" w:cs="TH SarabunPSK"/>
            <w:szCs w:val="28"/>
          </w:rPr>
          <w:t>Website Development in Business)</w:t>
        </w:r>
        <w:r w:rsidR="008137E5">
          <w:rPr>
            <w:rFonts w:ascii="TH SarabunPSK" w:hAnsi="TH SarabunPSK" w:cs="TH SarabunPSK" w:hint="cs"/>
            <w:szCs w:val="28"/>
            <w:cs/>
          </w:rPr>
          <w:t xml:space="preserve"> (</w:t>
        </w:r>
        <w:r w:rsidRPr="008137E5">
          <w:rPr>
            <w:rFonts w:ascii="TH SarabunPSK" w:hAnsi="TH SarabunPSK" w:cs="TH SarabunPSK"/>
            <w:b/>
            <w:bCs/>
            <w:szCs w:val="28"/>
          </w:rPr>
          <w:t>e-Learning</w:t>
        </w:r>
        <w:r w:rsidR="008137E5">
          <w:rPr>
            <w:rFonts w:ascii="TH SarabunPSK" w:hAnsi="TH SarabunPSK" w:cs="TH SarabunPSK" w:hint="cs"/>
            <w:b/>
            <w:bCs/>
            <w:szCs w:val="28"/>
            <w:cs/>
          </w:rPr>
          <w:t xml:space="preserve">) </w:t>
        </w:r>
        <w:r>
          <w:rPr>
            <w:rFonts w:ascii="TH SarabunPSK" w:hAnsi="TH SarabunPSK" w:cs="TH SarabunPSK" w:hint="cs"/>
            <w:b/>
            <w:bCs/>
            <w:szCs w:val="28"/>
            <w:cs/>
          </w:rPr>
          <w:t xml:space="preserve">           </w:t>
        </w:r>
        <w:r>
          <w:t xml:space="preserve">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A25B0FB" w14:textId="16721FC2" w:rsidR="007665D8" w:rsidRPr="008E4F2B" w:rsidRDefault="007665D8">
    <w:pPr>
      <w:pStyle w:val="Header"/>
      <w:rPr>
        <w:rFonts w:ascii="TH SarabunPSK" w:hAnsi="TH SarabunPSK" w:cs="TH SarabunPSK"/>
        <w:b/>
        <w:bCs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E040D" w14:textId="1A2D6BC2" w:rsidR="007665D8" w:rsidRDefault="00766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9349A"/>
    <w:multiLevelType w:val="hybridMultilevel"/>
    <w:tmpl w:val="C14AC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jQ1NTMyNDEAAiUdpeDU4uLM/DyQApNaAKVY4jYsAAAA"/>
  </w:docVars>
  <w:rsids>
    <w:rsidRoot w:val="00636BD3"/>
    <w:rsid w:val="000645DE"/>
    <w:rsid w:val="0008064B"/>
    <w:rsid w:val="000D45E0"/>
    <w:rsid w:val="00130C46"/>
    <w:rsid w:val="00134517"/>
    <w:rsid w:val="001360EB"/>
    <w:rsid w:val="00147D59"/>
    <w:rsid w:val="00197D92"/>
    <w:rsid w:val="00261851"/>
    <w:rsid w:val="002A5E10"/>
    <w:rsid w:val="002B2CAF"/>
    <w:rsid w:val="002F4A5E"/>
    <w:rsid w:val="00306ADD"/>
    <w:rsid w:val="00370394"/>
    <w:rsid w:val="003916A5"/>
    <w:rsid w:val="003A11B1"/>
    <w:rsid w:val="003C118B"/>
    <w:rsid w:val="003E672E"/>
    <w:rsid w:val="00464D34"/>
    <w:rsid w:val="004F7D17"/>
    <w:rsid w:val="00530AC3"/>
    <w:rsid w:val="00546335"/>
    <w:rsid w:val="0059100C"/>
    <w:rsid w:val="005975F4"/>
    <w:rsid w:val="005C2D0D"/>
    <w:rsid w:val="00633A97"/>
    <w:rsid w:val="00636BD3"/>
    <w:rsid w:val="00644FB2"/>
    <w:rsid w:val="00667A3C"/>
    <w:rsid w:val="006711C4"/>
    <w:rsid w:val="006C237C"/>
    <w:rsid w:val="007665D8"/>
    <w:rsid w:val="007B266B"/>
    <w:rsid w:val="008137E5"/>
    <w:rsid w:val="0083725F"/>
    <w:rsid w:val="00837BFB"/>
    <w:rsid w:val="008E4F2B"/>
    <w:rsid w:val="00933340"/>
    <w:rsid w:val="009460A0"/>
    <w:rsid w:val="00955F97"/>
    <w:rsid w:val="00997DC7"/>
    <w:rsid w:val="009A4AFC"/>
    <w:rsid w:val="009E3724"/>
    <w:rsid w:val="00A0618D"/>
    <w:rsid w:val="00A31BA4"/>
    <w:rsid w:val="00AD7E91"/>
    <w:rsid w:val="00BB0DD1"/>
    <w:rsid w:val="00BC3253"/>
    <w:rsid w:val="00C659A9"/>
    <w:rsid w:val="00C740F2"/>
    <w:rsid w:val="00C87D8A"/>
    <w:rsid w:val="00E3243C"/>
    <w:rsid w:val="00E332DA"/>
    <w:rsid w:val="00E36694"/>
    <w:rsid w:val="00E602C6"/>
    <w:rsid w:val="00EA0B9D"/>
    <w:rsid w:val="00EF067E"/>
    <w:rsid w:val="00F90C65"/>
    <w:rsid w:val="00FB753D"/>
    <w:rsid w:val="00FF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90BD2"/>
  <w15:chartTrackingRefBased/>
  <w15:docId w15:val="{B22B6464-EDDC-4E93-89C0-B047581B2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BD3"/>
    <w:pPr>
      <w:spacing w:after="0" w:line="240" w:lineRule="auto"/>
    </w:pPr>
    <w:rPr>
      <w:rFonts w:ascii="Cordia New" w:eastAsia="Cordia New" w:hAnsi="Cordia New" w:cs="Angsana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BD3"/>
    <w:pPr>
      <w:ind w:left="720"/>
      <w:contextualSpacing/>
    </w:pPr>
    <w:rPr>
      <w:szCs w:val="35"/>
    </w:rPr>
  </w:style>
  <w:style w:type="paragraph" w:styleId="Header">
    <w:name w:val="header"/>
    <w:basedOn w:val="Normal"/>
    <w:link w:val="HeaderChar"/>
    <w:uiPriority w:val="99"/>
    <w:unhideWhenUsed/>
    <w:rsid w:val="007665D8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7665D8"/>
    <w:rPr>
      <w:rFonts w:ascii="Cordia New" w:eastAsia="Cordia New" w:hAnsi="Cordia New" w:cs="Angsana New"/>
      <w:sz w:val="28"/>
      <w:szCs w:val="35"/>
    </w:rPr>
  </w:style>
  <w:style w:type="paragraph" w:styleId="Footer">
    <w:name w:val="footer"/>
    <w:basedOn w:val="Normal"/>
    <w:link w:val="FooterChar"/>
    <w:uiPriority w:val="99"/>
    <w:unhideWhenUsed/>
    <w:rsid w:val="007665D8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7665D8"/>
    <w:rPr>
      <w:rFonts w:ascii="Cordia New" w:eastAsia="Cordia New" w:hAnsi="Cordia New" w:cs="Angsan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9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8021E-7AD4-4BA2-8A74-8C5A0D486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8</Pages>
  <Words>2141</Words>
  <Characters>10063</Characters>
  <Application>Microsoft Office Word</Application>
  <DocSecurity>0</DocSecurity>
  <Lines>591</Lines>
  <Paragraphs>348</Paragraphs>
  <ScaleCrop>false</ScaleCrop>
  <Company/>
  <LinksUpToDate>false</LinksUpToDate>
  <CharactersWithSpaces>1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CHY</dc:creator>
  <cp:keywords/>
  <dc:description/>
  <cp:lastModifiedBy>TACHY</cp:lastModifiedBy>
  <cp:revision>16</cp:revision>
  <cp:lastPrinted>2020-04-09T04:47:00Z</cp:lastPrinted>
  <dcterms:created xsi:type="dcterms:W3CDTF">2020-04-09T04:30:00Z</dcterms:created>
  <dcterms:modified xsi:type="dcterms:W3CDTF">2020-04-09T04:48:00Z</dcterms:modified>
</cp:coreProperties>
</file>